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Title"/>
        <w:rPr>
          <w:sz w:val="96"/>
          <w:szCs w:val="44"/>
        </w:rPr>
      </w:pPr>
      <w:r w:rsidRPr="00041F8B">
        <w:t>Jelnyelv fordítás</w:t>
      </w:r>
    </w:p>
    <w:p w14:paraId="5532B58E" w14:textId="5614F1B3" w:rsidR="0063585C" w:rsidRPr="00B50CAA" w:rsidRDefault="00041F8B" w:rsidP="009C1C93">
      <w:pPr>
        <w:pStyle w:val="Subtitle"/>
      </w:pPr>
      <w:r>
        <w:t>TDK dolgozat</w:t>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2F13277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464FE">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2F13277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B464FE">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CF247FA" w14:textId="636D3789" w:rsidR="006C7EF3" w:rsidRDefault="00730B3C">
      <w:pPr>
        <w:pStyle w:val="TOC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8516031" w:history="1">
        <w:r w:rsidR="006C7EF3" w:rsidRPr="00CC3E8B">
          <w:rPr>
            <w:rStyle w:val="Hyperlink"/>
            <w:noProof/>
          </w:rPr>
          <w:t>Összefoglaló</w:t>
        </w:r>
        <w:r w:rsidR="006C7EF3">
          <w:rPr>
            <w:noProof/>
            <w:webHidden/>
          </w:rPr>
          <w:tab/>
        </w:r>
        <w:r w:rsidR="006C7EF3">
          <w:rPr>
            <w:noProof/>
            <w:webHidden/>
          </w:rPr>
          <w:fldChar w:fldCharType="begin"/>
        </w:r>
        <w:r w:rsidR="006C7EF3">
          <w:rPr>
            <w:noProof/>
            <w:webHidden/>
          </w:rPr>
          <w:instrText xml:space="preserve"> PAGEREF _Toc148516031 \h </w:instrText>
        </w:r>
        <w:r w:rsidR="006C7EF3">
          <w:rPr>
            <w:noProof/>
            <w:webHidden/>
          </w:rPr>
        </w:r>
        <w:r w:rsidR="006C7EF3">
          <w:rPr>
            <w:noProof/>
            <w:webHidden/>
          </w:rPr>
          <w:fldChar w:fldCharType="separate"/>
        </w:r>
        <w:r w:rsidR="006C7EF3">
          <w:rPr>
            <w:noProof/>
            <w:webHidden/>
          </w:rPr>
          <w:t>3</w:t>
        </w:r>
        <w:r w:rsidR="006C7EF3">
          <w:rPr>
            <w:noProof/>
            <w:webHidden/>
          </w:rPr>
          <w:fldChar w:fldCharType="end"/>
        </w:r>
      </w:hyperlink>
    </w:p>
    <w:p w14:paraId="65C01D9B" w14:textId="02F65108"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32" w:history="1">
        <w:r w:rsidR="006C7EF3" w:rsidRPr="00CC3E8B">
          <w:rPr>
            <w:rStyle w:val="Hyperlink"/>
            <w:noProof/>
          </w:rPr>
          <w:t>Abstract</w:t>
        </w:r>
        <w:r w:rsidR="006C7EF3">
          <w:rPr>
            <w:noProof/>
            <w:webHidden/>
          </w:rPr>
          <w:tab/>
        </w:r>
        <w:r w:rsidR="006C7EF3">
          <w:rPr>
            <w:noProof/>
            <w:webHidden/>
          </w:rPr>
          <w:fldChar w:fldCharType="begin"/>
        </w:r>
        <w:r w:rsidR="006C7EF3">
          <w:rPr>
            <w:noProof/>
            <w:webHidden/>
          </w:rPr>
          <w:instrText xml:space="preserve"> PAGEREF _Toc148516032 \h </w:instrText>
        </w:r>
        <w:r w:rsidR="006C7EF3">
          <w:rPr>
            <w:noProof/>
            <w:webHidden/>
          </w:rPr>
        </w:r>
        <w:r w:rsidR="006C7EF3">
          <w:rPr>
            <w:noProof/>
            <w:webHidden/>
          </w:rPr>
          <w:fldChar w:fldCharType="separate"/>
        </w:r>
        <w:r w:rsidR="006C7EF3">
          <w:rPr>
            <w:noProof/>
            <w:webHidden/>
          </w:rPr>
          <w:t>5</w:t>
        </w:r>
        <w:r w:rsidR="006C7EF3">
          <w:rPr>
            <w:noProof/>
            <w:webHidden/>
          </w:rPr>
          <w:fldChar w:fldCharType="end"/>
        </w:r>
      </w:hyperlink>
    </w:p>
    <w:p w14:paraId="163CB0B5" w14:textId="45C2690D"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33" w:history="1">
        <w:r w:rsidR="006C7EF3" w:rsidRPr="00CC3E8B">
          <w:rPr>
            <w:rStyle w:val="Hyperlink"/>
            <w:noProof/>
          </w:rPr>
          <w:t>1 Bevezetés</w:t>
        </w:r>
        <w:r w:rsidR="006C7EF3">
          <w:rPr>
            <w:noProof/>
            <w:webHidden/>
          </w:rPr>
          <w:tab/>
        </w:r>
        <w:r w:rsidR="006C7EF3">
          <w:rPr>
            <w:noProof/>
            <w:webHidden/>
          </w:rPr>
          <w:fldChar w:fldCharType="begin"/>
        </w:r>
        <w:r w:rsidR="006C7EF3">
          <w:rPr>
            <w:noProof/>
            <w:webHidden/>
          </w:rPr>
          <w:instrText xml:space="preserve"> PAGEREF _Toc148516033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3153CAB9" w14:textId="5412AD4D"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4" w:history="1">
        <w:r w:rsidR="006C7EF3" w:rsidRPr="00CC3E8B">
          <w:rPr>
            <w:rStyle w:val="Hyperlink"/>
            <w:noProof/>
          </w:rPr>
          <w:t>1.1 A dolgozat felépítése</w:t>
        </w:r>
        <w:r w:rsidR="006C7EF3">
          <w:rPr>
            <w:noProof/>
            <w:webHidden/>
          </w:rPr>
          <w:tab/>
        </w:r>
        <w:r w:rsidR="006C7EF3">
          <w:rPr>
            <w:noProof/>
            <w:webHidden/>
          </w:rPr>
          <w:fldChar w:fldCharType="begin"/>
        </w:r>
        <w:r w:rsidR="006C7EF3">
          <w:rPr>
            <w:noProof/>
            <w:webHidden/>
          </w:rPr>
          <w:instrText xml:space="preserve"> PAGEREF _Toc148516034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7694F32B" w14:textId="2594B717"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5" w:history="1">
        <w:r w:rsidR="006C7EF3" w:rsidRPr="00CC3E8B">
          <w:rPr>
            <w:rStyle w:val="Hyperlink"/>
            <w:noProof/>
          </w:rPr>
          <w:t>1.2 Jelnyelv alapok</w:t>
        </w:r>
        <w:r w:rsidR="006C7EF3">
          <w:rPr>
            <w:noProof/>
            <w:webHidden/>
          </w:rPr>
          <w:tab/>
        </w:r>
        <w:r w:rsidR="006C7EF3">
          <w:rPr>
            <w:noProof/>
            <w:webHidden/>
          </w:rPr>
          <w:fldChar w:fldCharType="begin"/>
        </w:r>
        <w:r w:rsidR="006C7EF3">
          <w:rPr>
            <w:noProof/>
            <w:webHidden/>
          </w:rPr>
          <w:instrText xml:space="preserve"> PAGEREF _Toc148516035 \h </w:instrText>
        </w:r>
        <w:r w:rsidR="006C7EF3">
          <w:rPr>
            <w:noProof/>
            <w:webHidden/>
          </w:rPr>
        </w:r>
        <w:r w:rsidR="006C7EF3">
          <w:rPr>
            <w:noProof/>
            <w:webHidden/>
          </w:rPr>
          <w:fldChar w:fldCharType="separate"/>
        </w:r>
        <w:r w:rsidR="006C7EF3">
          <w:rPr>
            <w:noProof/>
            <w:webHidden/>
          </w:rPr>
          <w:t>8</w:t>
        </w:r>
        <w:r w:rsidR="006C7EF3">
          <w:rPr>
            <w:noProof/>
            <w:webHidden/>
          </w:rPr>
          <w:fldChar w:fldCharType="end"/>
        </w:r>
      </w:hyperlink>
    </w:p>
    <w:p w14:paraId="4B41C244" w14:textId="4F0B975F"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6" w:history="1">
        <w:r w:rsidR="006C7EF3" w:rsidRPr="00CC3E8B">
          <w:rPr>
            <w:rStyle w:val="Hyperlink"/>
            <w:noProof/>
          </w:rPr>
          <w:t>1.3 Amerikai jelnyelv (ASL)</w:t>
        </w:r>
        <w:r w:rsidR="006C7EF3">
          <w:rPr>
            <w:noProof/>
            <w:webHidden/>
          </w:rPr>
          <w:tab/>
        </w:r>
        <w:r w:rsidR="006C7EF3">
          <w:rPr>
            <w:noProof/>
            <w:webHidden/>
          </w:rPr>
          <w:fldChar w:fldCharType="begin"/>
        </w:r>
        <w:r w:rsidR="006C7EF3">
          <w:rPr>
            <w:noProof/>
            <w:webHidden/>
          </w:rPr>
          <w:instrText xml:space="preserve"> PAGEREF _Toc148516036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4C6781B" w14:textId="12BA5CC0"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7" w:history="1">
        <w:r w:rsidR="006C7EF3" w:rsidRPr="00CC3E8B">
          <w:rPr>
            <w:rStyle w:val="Hyperlink"/>
            <w:noProof/>
          </w:rPr>
          <w:t>1.3.1 Ujjbetűzés az amerikai jelnyelvben</w:t>
        </w:r>
        <w:r w:rsidR="006C7EF3">
          <w:rPr>
            <w:noProof/>
            <w:webHidden/>
          </w:rPr>
          <w:tab/>
        </w:r>
        <w:r w:rsidR="006C7EF3">
          <w:rPr>
            <w:noProof/>
            <w:webHidden/>
          </w:rPr>
          <w:fldChar w:fldCharType="begin"/>
        </w:r>
        <w:r w:rsidR="006C7EF3">
          <w:rPr>
            <w:noProof/>
            <w:webHidden/>
          </w:rPr>
          <w:instrText xml:space="preserve"> PAGEREF _Toc148516037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CFA6FA3" w14:textId="2B24CB64"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8" w:history="1">
        <w:r w:rsidR="006C7EF3" w:rsidRPr="00CC3E8B">
          <w:rPr>
            <w:rStyle w:val="Hyperlink"/>
            <w:noProof/>
          </w:rPr>
          <w:t>1.3.2 Általános ASL</w:t>
        </w:r>
        <w:r w:rsidR="006C7EF3">
          <w:rPr>
            <w:noProof/>
            <w:webHidden/>
          </w:rPr>
          <w:tab/>
        </w:r>
        <w:r w:rsidR="006C7EF3">
          <w:rPr>
            <w:noProof/>
            <w:webHidden/>
          </w:rPr>
          <w:fldChar w:fldCharType="begin"/>
        </w:r>
        <w:r w:rsidR="006C7EF3">
          <w:rPr>
            <w:noProof/>
            <w:webHidden/>
          </w:rPr>
          <w:instrText xml:space="preserve"> PAGEREF _Toc148516038 \h </w:instrText>
        </w:r>
        <w:r w:rsidR="006C7EF3">
          <w:rPr>
            <w:noProof/>
            <w:webHidden/>
          </w:rPr>
        </w:r>
        <w:r w:rsidR="006C7EF3">
          <w:rPr>
            <w:noProof/>
            <w:webHidden/>
          </w:rPr>
          <w:fldChar w:fldCharType="separate"/>
        </w:r>
        <w:r w:rsidR="006C7EF3">
          <w:rPr>
            <w:noProof/>
            <w:webHidden/>
          </w:rPr>
          <w:t>10</w:t>
        </w:r>
        <w:r w:rsidR="006C7EF3">
          <w:rPr>
            <w:noProof/>
            <w:webHidden/>
          </w:rPr>
          <w:fldChar w:fldCharType="end"/>
        </w:r>
      </w:hyperlink>
    </w:p>
    <w:p w14:paraId="6E999328" w14:textId="7138F76E"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39" w:history="1">
        <w:r w:rsidR="006C7EF3" w:rsidRPr="00CC3E8B">
          <w:rPr>
            <w:rStyle w:val="Hyperlink"/>
            <w:noProof/>
          </w:rPr>
          <w:t>2 Kapcsolódó kutatások</w:t>
        </w:r>
        <w:r w:rsidR="006C7EF3">
          <w:rPr>
            <w:noProof/>
            <w:webHidden/>
          </w:rPr>
          <w:tab/>
        </w:r>
        <w:r w:rsidR="006C7EF3">
          <w:rPr>
            <w:noProof/>
            <w:webHidden/>
          </w:rPr>
          <w:fldChar w:fldCharType="begin"/>
        </w:r>
        <w:r w:rsidR="006C7EF3">
          <w:rPr>
            <w:noProof/>
            <w:webHidden/>
          </w:rPr>
          <w:instrText xml:space="preserve"> PAGEREF _Toc148516039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14AF68A9" w14:textId="129261A8"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0" w:history="1">
        <w:r w:rsidR="006C7EF3" w:rsidRPr="00CC3E8B">
          <w:rPr>
            <w:rStyle w:val="Hyperlink"/>
            <w:noProof/>
          </w:rPr>
          <w:t>2.1 Hagyományos képfeldolgozáson alapuló módszerek</w:t>
        </w:r>
        <w:r w:rsidR="006C7EF3">
          <w:rPr>
            <w:noProof/>
            <w:webHidden/>
          </w:rPr>
          <w:tab/>
        </w:r>
        <w:r w:rsidR="006C7EF3">
          <w:rPr>
            <w:noProof/>
            <w:webHidden/>
          </w:rPr>
          <w:fldChar w:fldCharType="begin"/>
        </w:r>
        <w:r w:rsidR="006C7EF3">
          <w:rPr>
            <w:noProof/>
            <w:webHidden/>
          </w:rPr>
          <w:instrText xml:space="preserve"> PAGEREF _Toc148516040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284ECA14" w14:textId="1651939E"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1" w:history="1">
        <w:r w:rsidR="006C7EF3" w:rsidRPr="00CC3E8B">
          <w:rPr>
            <w:rStyle w:val="Hyperlink"/>
            <w:noProof/>
          </w:rPr>
          <w:t>2.2 Segédeszközt használó megoldások</w:t>
        </w:r>
        <w:r w:rsidR="006C7EF3">
          <w:rPr>
            <w:noProof/>
            <w:webHidden/>
          </w:rPr>
          <w:tab/>
        </w:r>
        <w:r w:rsidR="006C7EF3">
          <w:rPr>
            <w:noProof/>
            <w:webHidden/>
          </w:rPr>
          <w:fldChar w:fldCharType="begin"/>
        </w:r>
        <w:r w:rsidR="006C7EF3">
          <w:rPr>
            <w:noProof/>
            <w:webHidden/>
          </w:rPr>
          <w:instrText xml:space="preserve"> PAGEREF _Toc148516041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71AB1AF5" w14:textId="5C31CEFA"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2" w:history="1">
        <w:r w:rsidR="006C7EF3" w:rsidRPr="00CC3E8B">
          <w:rPr>
            <w:rStyle w:val="Hyperlink"/>
            <w:noProof/>
          </w:rPr>
          <w:t>2.3 A dolgozat célja</w:t>
        </w:r>
        <w:r w:rsidR="006C7EF3">
          <w:rPr>
            <w:noProof/>
            <w:webHidden/>
          </w:rPr>
          <w:tab/>
        </w:r>
        <w:r w:rsidR="006C7EF3">
          <w:rPr>
            <w:noProof/>
            <w:webHidden/>
          </w:rPr>
          <w:fldChar w:fldCharType="begin"/>
        </w:r>
        <w:r w:rsidR="006C7EF3">
          <w:rPr>
            <w:noProof/>
            <w:webHidden/>
          </w:rPr>
          <w:instrText xml:space="preserve"> PAGEREF _Toc148516042 \h </w:instrText>
        </w:r>
        <w:r w:rsidR="006C7EF3">
          <w:rPr>
            <w:noProof/>
            <w:webHidden/>
          </w:rPr>
        </w:r>
        <w:r w:rsidR="006C7EF3">
          <w:rPr>
            <w:noProof/>
            <w:webHidden/>
          </w:rPr>
          <w:fldChar w:fldCharType="separate"/>
        </w:r>
        <w:r w:rsidR="006C7EF3">
          <w:rPr>
            <w:noProof/>
            <w:webHidden/>
          </w:rPr>
          <w:t>12</w:t>
        </w:r>
        <w:r w:rsidR="006C7EF3">
          <w:rPr>
            <w:noProof/>
            <w:webHidden/>
          </w:rPr>
          <w:fldChar w:fldCharType="end"/>
        </w:r>
      </w:hyperlink>
    </w:p>
    <w:p w14:paraId="4C3623F6" w14:textId="097FDFDB"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3" w:history="1">
        <w:r w:rsidR="006C7EF3" w:rsidRPr="00CC3E8B">
          <w:rPr>
            <w:rStyle w:val="Hyperlink"/>
            <w:noProof/>
          </w:rPr>
          <w:t>3 Megközelítés</w:t>
        </w:r>
        <w:r w:rsidR="006C7EF3">
          <w:rPr>
            <w:noProof/>
            <w:webHidden/>
          </w:rPr>
          <w:tab/>
        </w:r>
        <w:r w:rsidR="006C7EF3">
          <w:rPr>
            <w:noProof/>
            <w:webHidden/>
          </w:rPr>
          <w:fldChar w:fldCharType="begin"/>
        </w:r>
        <w:r w:rsidR="006C7EF3">
          <w:rPr>
            <w:noProof/>
            <w:webHidden/>
          </w:rPr>
          <w:instrText xml:space="preserve"> PAGEREF _Toc148516043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540E710D" w14:textId="68557B2A"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4" w:history="1">
        <w:r w:rsidR="006C7EF3" w:rsidRPr="00CC3E8B">
          <w:rPr>
            <w:rStyle w:val="Hyperlink"/>
            <w:noProof/>
          </w:rPr>
          <w:t>3.1 Póz approximáció</w:t>
        </w:r>
        <w:r w:rsidR="006C7EF3">
          <w:rPr>
            <w:noProof/>
            <w:webHidden/>
          </w:rPr>
          <w:tab/>
        </w:r>
        <w:r w:rsidR="006C7EF3">
          <w:rPr>
            <w:noProof/>
            <w:webHidden/>
          </w:rPr>
          <w:fldChar w:fldCharType="begin"/>
        </w:r>
        <w:r w:rsidR="006C7EF3">
          <w:rPr>
            <w:noProof/>
            <w:webHidden/>
          </w:rPr>
          <w:instrText xml:space="preserve"> PAGEREF _Toc148516044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4913F403" w14:textId="051727A6"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5" w:history="1">
        <w:r w:rsidR="006C7EF3" w:rsidRPr="00CC3E8B">
          <w:rPr>
            <w:rStyle w:val="Hyperlink"/>
            <w:noProof/>
          </w:rPr>
          <w:t>4 Statikus ujjbetűzés</w:t>
        </w:r>
        <w:r w:rsidR="006C7EF3">
          <w:rPr>
            <w:noProof/>
            <w:webHidden/>
          </w:rPr>
          <w:tab/>
        </w:r>
        <w:r w:rsidR="006C7EF3">
          <w:rPr>
            <w:noProof/>
            <w:webHidden/>
          </w:rPr>
          <w:fldChar w:fldCharType="begin"/>
        </w:r>
        <w:r w:rsidR="006C7EF3">
          <w:rPr>
            <w:noProof/>
            <w:webHidden/>
          </w:rPr>
          <w:instrText xml:space="preserve"> PAGEREF _Toc148516045 \h </w:instrText>
        </w:r>
        <w:r w:rsidR="006C7EF3">
          <w:rPr>
            <w:noProof/>
            <w:webHidden/>
          </w:rPr>
        </w:r>
        <w:r w:rsidR="006C7EF3">
          <w:rPr>
            <w:noProof/>
            <w:webHidden/>
          </w:rPr>
          <w:fldChar w:fldCharType="separate"/>
        </w:r>
        <w:r w:rsidR="006C7EF3">
          <w:rPr>
            <w:noProof/>
            <w:webHidden/>
          </w:rPr>
          <w:t>14</w:t>
        </w:r>
        <w:r w:rsidR="006C7EF3">
          <w:rPr>
            <w:noProof/>
            <w:webHidden/>
          </w:rPr>
          <w:fldChar w:fldCharType="end"/>
        </w:r>
      </w:hyperlink>
    </w:p>
    <w:p w14:paraId="1D84ED56" w14:textId="0EC1D97D"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6" w:history="1">
        <w:r w:rsidR="006C7EF3" w:rsidRPr="00CC3E8B">
          <w:rPr>
            <w:rStyle w:val="Hyperlink"/>
            <w:noProof/>
          </w:rPr>
          <w:t>5 Ujjbetűzés szekvenciális bemenetből</w:t>
        </w:r>
        <w:r w:rsidR="006C7EF3">
          <w:rPr>
            <w:noProof/>
            <w:webHidden/>
          </w:rPr>
          <w:tab/>
        </w:r>
        <w:r w:rsidR="006C7EF3">
          <w:rPr>
            <w:noProof/>
            <w:webHidden/>
          </w:rPr>
          <w:fldChar w:fldCharType="begin"/>
        </w:r>
        <w:r w:rsidR="006C7EF3">
          <w:rPr>
            <w:noProof/>
            <w:webHidden/>
          </w:rPr>
          <w:instrText xml:space="preserve"> PAGEREF _Toc148516046 \h </w:instrText>
        </w:r>
        <w:r w:rsidR="006C7EF3">
          <w:rPr>
            <w:noProof/>
            <w:webHidden/>
          </w:rPr>
        </w:r>
        <w:r w:rsidR="006C7EF3">
          <w:rPr>
            <w:noProof/>
            <w:webHidden/>
          </w:rPr>
          <w:fldChar w:fldCharType="separate"/>
        </w:r>
        <w:r w:rsidR="006C7EF3">
          <w:rPr>
            <w:noProof/>
            <w:webHidden/>
          </w:rPr>
          <w:t>15</w:t>
        </w:r>
        <w:r w:rsidR="006C7EF3">
          <w:rPr>
            <w:noProof/>
            <w:webHidden/>
          </w:rPr>
          <w:fldChar w:fldCharType="end"/>
        </w:r>
      </w:hyperlink>
    </w:p>
    <w:p w14:paraId="0F91B258" w14:textId="2A5193F5"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7" w:history="1">
        <w:r w:rsidR="006C7EF3" w:rsidRPr="00CC3E8B">
          <w:rPr>
            <w:rStyle w:val="Hyperlink"/>
            <w:noProof/>
          </w:rPr>
          <w:t>6 Hagyomás jelelés</w:t>
        </w:r>
        <w:r w:rsidR="006C7EF3">
          <w:rPr>
            <w:noProof/>
            <w:webHidden/>
          </w:rPr>
          <w:tab/>
        </w:r>
        <w:r w:rsidR="006C7EF3">
          <w:rPr>
            <w:noProof/>
            <w:webHidden/>
          </w:rPr>
          <w:fldChar w:fldCharType="begin"/>
        </w:r>
        <w:r w:rsidR="006C7EF3">
          <w:rPr>
            <w:noProof/>
            <w:webHidden/>
          </w:rPr>
          <w:instrText xml:space="preserve"> PAGEREF _Toc148516047 \h </w:instrText>
        </w:r>
        <w:r w:rsidR="006C7EF3">
          <w:rPr>
            <w:noProof/>
            <w:webHidden/>
          </w:rPr>
        </w:r>
        <w:r w:rsidR="006C7EF3">
          <w:rPr>
            <w:noProof/>
            <w:webHidden/>
          </w:rPr>
          <w:fldChar w:fldCharType="separate"/>
        </w:r>
        <w:r w:rsidR="006C7EF3">
          <w:rPr>
            <w:noProof/>
            <w:webHidden/>
          </w:rPr>
          <w:t>16</w:t>
        </w:r>
        <w:r w:rsidR="006C7EF3">
          <w:rPr>
            <w:noProof/>
            <w:webHidden/>
          </w:rPr>
          <w:fldChar w:fldCharType="end"/>
        </w:r>
      </w:hyperlink>
    </w:p>
    <w:p w14:paraId="637392FD" w14:textId="4A4C9EA3"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8" w:history="1">
        <w:r w:rsidR="006C7EF3" w:rsidRPr="00CC3E8B">
          <w:rPr>
            <w:rStyle w:val="Hyperlink"/>
            <w:noProof/>
          </w:rPr>
          <w:t>7 Általános jelnyelv fordítása</w:t>
        </w:r>
        <w:r w:rsidR="006C7EF3">
          <w:rPr>
            <w:noProof/>
            <w:webHidden/>
          </w:rPr>
          <w:tab/>
        </w:r>
        <w:r w:rsidR="006C7EF3">
          <w:rPr>
            <w:noProof/>
            <w:webHidden/>
          </w:rPr>
          <w:fldChar w:fldCharType="begin"/>
        </w:r>
        <w:r w:rsidR="006C7EF3">
          <w:rPr>
            <w:noProof/>
            <w:webHidden/>
          </w:rPr>
          <w:instrText xml:space="preserve"> PAGEREF _Toc148516048 \h </w:instrText>
        </w:r>
        <w:r w:rsidR="006C7EF3">
          <w:rPr>
            <w:noProof/>
            <w:webHidden/>
          </w:rPr>
        </w:r>
        <w:r w:rsidR="006C7EF3">
          <w:rPr>
            <w:noProof/>
            <w:webHidden/>
          </w:rPr>
          <w:fldChar w:fldCharType="separate"/>
        </w:r>
        <w:r w:rsidR="006C7EF3">
          <w:rPr>
            <w:noProof/>
            <w:webHidden/>
          </w:rPr>
          <w:t>17</w:t>
        </w:r>
        <w:r w:rsidR="006C7EF3">
          <w:rPr>
            <w:noProof/>
            <w:webHidden/>
          </w:rPr>
          <w:fldChar w:fldCharType="end"/>
        </w:r>
      </w:hyperlink>
    </w:p>
    <w:p w14:paraId="63DAD684" w14:textId="503F73D6"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49" w:history="1">
        <w:r w:rsidR="006C7EF3" w:rsidRPr="00CC3E8B">
          <w:rPr>
            <w:rStyle w:val="Hyperlink"/>
            <w:noProof/>
          </w:rPr>
          <w:t>8 Összegzés</w:t>
        </w:r>
        <w:r w:rsidR="006C7EF3">
          <w:rPr>
            <w:noProof/>
            <w:webHidden/>
          </w:rPr>
          <w:tab/>
        </w:r>
        <w:r w:rsidR="006C7EF3">
          <w:rPr>
            <w:noProof/>
            <w:webHidden/>
          </w:rPr>
          <w:fldChar w:fldCharType="begin"/>
        </w:r>
        <w:r w:rsidR="006C7EF3">
          <w:rPr>
            <w:noProof/>
            <w:webHidden/>
          </w:rPr>
          <w:instrText xml:space="preserve"> PAGEREF _Toc148516049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D64614A" w14:textId="4BB47B89" w:rsidR="006C7EF3" w:rsidRDefault="00000000">
      <w:pPr>
        <w:pStyle w:val="TOC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0" w:history="1">
        <w:r w:rsidR="006C7EF3" w:rsidRPr="00CC3E8B">
          <w:rPr>
            <w:rStyle w:val="Hyperlink"/>
            <w:noProof/>
          </w:rPr>
          <w:t>8.1 Formázási tudnivalók</w:t>
        </w:r>
        <w:r w:rsidR="006C7EF3">
          <w:rPr>
            <w:noProof/>
            <w:webHidden/>
          </w:rPr>
          <w:tab/>
        </w:r>
        <w:r w:rsidR="006C7EF3">
          <w:rPr>
            <w:noProof/>
            <w:webHidden/>
          </w:rPr>
          <w:fldChar w:fldCharType="begin"/>
        </w:r>
        <w:r w:rsidR="006C7EF3">
          <w:rPr>
            <w:noProof/>
            <w:webHidden/>
          </w:rPr>
          <w:instrText xml:space="preserve"> PAGEREF _Toc148516050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6EF53DD4" w14:textId="0C9F37AE"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1" w:history="1">
        <w:r w:rsidR="006C7EF3" w:rsidRPr="00CC3E8B">
          <w:rPr>
            <w:rStyle w:val="Hyperlink"/>
            <w:noProof/>
          </w:rPr>
          <w:t>8.1.1 Címsorok</w:t>
        </w:r>
        <w:r w:rsidR="006C7EF3">
          <w:rPr>
            <w:noProof/>
            <w:webHidden/>
          </w:rPr>
          <w:tab/>
        </w:r>
        <w:r w:rsidR="006C7EF3">
          <w:rPr>
            <w:noProof/>
            <w:webHidden/>
          </w:rPr>
          <w:fldChar w:fldCharType="begin"/>
        </w:r>
        <w:r w:rsidR="006C7EF3">
          <w:rPr>
            <w:noProof/>
            <w:webHidden/>
          </w:rPr>
          <w:instrText xml:space="preserve"> PAGEREF _Toc148516051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151E813" w14:textId="4A70F096"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2" w:history="1">
        <w:r w:rsidR="006C7EF3" w:rsidRPr="00CC3E8B">
          <w:rPr>
            <w:rStyle w:val="Hyperlink"/>
            <w:noProof/>
          </w:rPr>
          <w:t>8.1.2 Képek</w:t>
        </w:r>
        <w:r w:rsidR="006C7EF3">
          <w:rPr>
            <w:noProof/>
            <w:webHidden/>
          </w:rPr>
          <w:tab/>
        </w:r>
        <w:r w:rsidR="006C7EF3">
          <w:rPr>
            <w:noProof/>
            <w:webHidden/>
          </w:rPr>
          <w:fldChar w:fldCharType="begin"/>
        </w:r>
        <w:r w:rsidR="006C7EF3">
          <w:rPr>
            <w:noProof/>
            <w:webHidden/>
          </w:rPr>
          <w:instrText xml:space="preserve"> PAGEREF _Toc148516052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4E40F6B2" w14:textId="461A6A25"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3" w:history="1">
        <w:r w:rsidR="006C7EF3" w:rsidRPr="00CC3E8B">
          <w:rPr>
            <w:rStyle w:val="Hyperlink"/>
            <w:noProof/>
          </w:rPr>
          <w:t>8.1.3 Kódrészletek</w:t>
        </w:r>
        <w:r w:rsidR="006C7EF3">
          <w:rPr>
            <w:noProof/>
            <w:webHidden/>
          </w:rPr>
          <w:tab/>
        </w:r>
        <w:r w:rsidR="006C7EF3">
          <w:rPr>
            <w:noProof/>
            <w:webHidden/>
          </w:rPr>
          <w:fldChar w:fldCharType="begin"/>
        </w:r>
        <w:r w:rsidR="006C7EF3">
          <w:rPr>
            <w:noProof/>
            <w:webHidden/>
          </w:rPr>
          <w:instrText xml:space="preserve"> PAGEREF _Toc148516053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2D44E3AE" w14:textId="18353B15" w:rsidR="006C7EF3" w:rsidRDefault="00000000">
      <w:pPr>
        <w:pStyle w:val="TOC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4" w:history="1">
        <w:r w:rsidR="006C7EF3" w:rsidRPr="00CC3E8B">
          <w:rPr>
            <w:rStyle w:val="Hyperlink"/>
            <w:noProof/>
          </w:rPr>
          <w:t>8.1.4 Irodalomjegyzék</w:t>
        </w:r>
        <w:r w:rsidR="006C7EF3">
          <w:rPr>
            <w:noProof/>
            <w:webHidden/>
          </w:rPr>
          <w:tab/>
        </w:r>
        <w:r w:rsidR="006C7EF3">
          <w:rPr>
            <w:noProof/>
            <w:webHidden/>
          </w:rPr>
          <w:fldChar w:fldCharType="begin"/>
        </w:r>
        <w:r w:rsidR="006C7EF3">
          <w:rPr>
            <w:noProof/>
            <w:webHidden/>
          </w:rPr>
          <w:instrText xml:space="preserve"> PAGEREF _Toc148516054 \h </w:instrText>
        </w:r>
        <w:r w:rsidR="006C7EF3">
          <w:rPr>
            <w:noProof/>
            <w:webHidden/>
          </w:rPr>
        </w:r>
        <w:r w:rsidR="006C7EF3">
          <w:rPr>
            <w:noProof/>
            <w:webHidden/>
          </w:rPr>
          <w:fldChar w:fldCharType="separate"/>
        </w:r>
        <w:r w:rsidR="006C7EF3">
          <w:rPr>
            <w:noProof/>
            <w:webHidden/>
          </w:rPr>
          <w:t>19</w:t>
        </w:r>
        <w:r w:rsidR="006C7EF3">
          <w:rPr>
            <w:noProof/>
            <w:webHidden/>
          </w:rPr>
          <w:fldChar w:fldCharType="end"/>
        </w:r>
      </w:hyperlink>
    </w:p>
    <w:p w14:paraId="46DF5BF5" w14:textId="50D474EA"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55" w:history="1">
        <w:r w:rsidR="006C7EF3" w:rsidRPr="00CC3E8B">
          <w:rPr>
            <w:rStyle w:val="Hyperlink"/>
            <w:noProof/>
          </w:rPr>
          <w:t>9 Utolsó simítások</w:t>
        </w:r>
        <w:r w:rsidR="006C7EF3">
          <w:rPr>
            <w:noProof/>
            <w:webHidden/>
          </w:rPr>
          <w:tab/>
        </w:r>
        <w:r w:rsidR="006C7EF3">
          <w:rPr>
            <w:noProof/>
            <w:webHidden/>
          </w:rPr>
          <w:fldChar w:fldCharType="begin"/>
        </w:r>
        <w:r w:rsidR="006C7EF3">
          <w:rPr>
            <w:noProof/>
            <w:webHidden/>
          </w:rPr>
          <w:instrText xml:space="preserve"> PAGEREF _Toc148516055 \h </w:instrText>
        </w:r>
        <w:r w:rsidR="006C7EF3">
          <w:rPr>
            <w:noProof/>
            <w:webHidden/>
          </w:rPr>
        </w:r>
        <w:r w:rsidR="006C7EF3">
          <w:rPr>
            <w:noProof/>
            <w:webHidden/>
          </w:rPr>
          <w:fldChar w:fldCharType="separate"/>
        </w:r>
        <w:r w:rsidR="006C7EF3">
          <w:rPr>
            <w:noProof/>
            <w:webHidden/>
          </w:rPr>
          <w:t>20</w:t>
        </w:r>
        <w:r w:rsidR="006C7EF3">
          <w:rPr>
            <w:noProof/>
            <w:webHidden/>
          </w:rPr>
          <w:fldChar w:fldCharType="end"/>
        </w:r>
      </w:hyperlink>
    </w:p>
    <w:p w14:paraId="01D7A65E" w14:textId="715DC059"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56" w:history="1">
        <w:r w:rsidR="006C7EF3" w:rsidRPr="00CC3E8B">
          <w:rPr>
            <w:rStyle w:val="Hyperlink"/>
            <w:noProof/>
          </w:rPr>
          <w:t>Irodalomjegyzék</w:t>
        </w:r>
        <w:r w:rsidR="006C7EF3">
          <w:rPr>
            <w:noProof/>
            <w:webHidden/>
          </w:rPr>
          <w:tab/>
        </w:r>
        <w:r w:rsidR="006C7EF3">
          <w:rPr>
            <w:noProof/>
            <w:webHidden/>
          </w:rPr>
          <w:fldChar w:fldCharType="begin"/>
        </w:r>
        <w:r w:rsidR="006C7EF3">
          <w:rPr>
            <w:noProof/>
            <w:webHidden/>
          </w:rPr>
          <w:instrText xml:space="preserve"> PAGEREF _Toc148516056 \h </w:instrText>
        </w:r>
        <w:r w:rsidR="006C7EF3">
          <w:rPr>
            <w:noProof/>
            <w:webHidden/>
          </w:rPr>
        </w:r>
        <w:r w:rsidR="006C7EF3">
          <w:rPr>
            <w:noProof/>
            <w:webHidden/>
          </w:rPr>
          <w:fldChar w:fldCharType="separate"/>
        </w:r>
        <w:r w:rsidR="006C7EF3">
          <w:rPr>
            <w:noProof/>
            <w:webHidden/>
          </w:rPr>
          <w:t>21</w:t>
        </w:r>
        <w:r w:rsidR="006C7EF3">
          <w:rPr>
            <w:noProof/>
            <w:webHidden/>
          </w:rPr>
          <w:fldChar w:fldCharType="end"/>
        </w:r>
      </w:hyperlink>
    </w:p>
    <w:p w14:paraId="491607E4" w14:textId="42E429C5" w:rsidR="006C7EF3" w:rsidRDefault="00000000">
      <w:pPr>
        <w:pStyle w:val="TOC1"/>
        <w:rPr>
          <w:rFonts w:asciiTheme="minorHAnsi" w:eastAsiaTheme="minorEastAsia" w:hAnsiTheme="minorHAnsi" w:cstheme="minorBidi"/>
          <w:b w:val="0"/>
          <w:noProof/>
          <w:kern w:val="2"/>
          <w:sz w:val="22"/>
          <w:szCs w:val="22"/>
          <w:lang w:val="en-US"/>
          <w14:ligatures w14:val="standardContextual"/>
        </w:rPr>
      </w:pPr>
      <w:hyperlink w:anchor="_Toc148516057" w:history="1">
        <w:r w:rsidR="006C7EF3" w:rsidRPr="00CC3E8B">
          <w:rPr>
            <w:rStyle w:val="Hyperlink"/>
            <w:noProof/>
          </w:rPr>
          <w:t>Függelék</w:t>
        </w:r>
        <w:r w:rsidR="006C7EF3">
          <w:rPr>
            <w:noProof/>
            <w:webHidden/>
          </w:rPr>
          <w:tab/>
        </w:r>
        <w:r w:rsidR="006C7EF3">
          <w:rPr>
            <w:noProof/>
            <w:webHidden/>
          </w:rPr>
          <w:fldChar w:fldCharType="begin"/>
        </w:r>
        <w:r w:rsidR="006C7EF3">
          <w:rPr>
            <w:noProof/>
            <w:webHidden/>
          </w:rPr>
          <w:instrText xml:space="preserve"> PAGEREF _Toc148516057 \h </w:instrText>
        </w:r>
        <w:r w:rsidR="006C7EF3">
          <w:rPr>
            <w:noProof/>
            <w:webHidden/>
          </w:rPr>
        </w:r>
        <w:r w:rsidR="006C7EF3">
          <w:rPr>
            <w:noProof/>
            <w:webHidden/>
          </w:rPr>
          <w:fldChar w:fldCharType="separate"/>
        </w:r>
        <w:r w:rsidR="006C7EF3">
          <w:rPr>
            <w:noProof/>
            <w:webHidden/>
          </w:rPr>
          <w:t>22</w:t>
        </w:r>
        <w:r w:rsidR="006C7EF3">
          <w:rPr>
            <w:noProof/>
            <w:webHidden/>
          </w:rPr>
          <w:fldChar w:fldCharType="end"/>
        </w:r>
      </w:hyperlink>
    </w:p>
    <w:p w14:paraId="74983692" w14:textId="6D3981F5"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516031"/>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arról ha minden jelet alkalmazva kommunikál. Így égető egy számukra is kényelmesen használható interfész kialakítása.</w:t>
      </w:r>
    </w:p>
    <w:p w14:paraId="65E4A97D" w14:textId="7E0F33E9" w:rsidR="00041F8B" w:rsidRDefault="00041F8B" w:rsidP="00041F8B">
      <w:r>
        <w:t>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csakúgy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0A5BC7DE" w:rsidR="00041F8B" w:rsidRDefault="00041F8B" w:rsidP="00041F8B">
      <w:r>
        <w:t xml:space="preserve">Munkámmal a széles tömegek számára elérhető jelnyelv fordító rendszerek fejlesztéséhez járulok hozzá. Megvizsgálom többek között a kesztyűvel történő felismerés, valamint hagyományos képfeldogozás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516032"/>
      <w:r w:rsidRPr="00B50CAA">
        <w:lastRenderedPageBreak/>
        <w:t>Abstract</w:t>
      </w:r>
      <w:bookmarkEnd w:id="1"/>
    </w:p>
    <w:p w14:paraId="75E3568E" w14:textId="77777777" w:rsidR="00041F8B" w:rsidRDefault="00041F8B" w:rsidP="00041F8B">
      <w:r>
        <w:t>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1.5 billion people are hearing impaired, and more than 70 million 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non-signing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Heading1"/>
      </w:pPr>
      <w:bookmarkStart w:id="2" w:name="_Toc332797397"/>
      <w:bookmarkStart w:id="3" w:name="_Toc148516033"/>
      <w:r>
        <w:lastRenderedPageBreak/>
        <w:t>Bevezetés</w:t>
      </w:r>
      <w:bookmarkEnd w:id="2"/>
      <w:bookmarkEnd w:id="3"/>
    </w:p>
    <w:p w14:paraId="7D2ACDE9" w14:textId="4CBD34D2"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w:t>
      </w:r>
      <w:r w:rsidR="00221866">
        <w:rPr>
          <w:highlight w:val="yellow"/>
        </w:rPr>
        <w:t>l</w:t>
      </w:r>
      <w:r w:rsidR="00EA79BD" w:rsidRPr="00EA79BD">
        <w:rPr>
          <w:highlight w:val="yellow"/>
        </w:rPr>
        <w:t>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Heading2"/>
      </w:pPr>
      <w:bookmarkStart w:id="4" w:name="_Toc148516034"/>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usecase”-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Heading2"/>
      </w:pPr>
      <w:bookmarkStart w:id="5" w:name="_Toc148516035"/>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Heading2"/>
      </w:pPr>
      <w:bookmarkStart w:id="6" w:name="_Toc148516036"/>
      <w:r>
        <w:t>Amerikai jelnyelv (ASL)</w:t>
      </w:r>
      <w:bookmarkEnd w:id="6"/>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a 40 millió hallássérültnek az országban. </w:t>
      </w:r>
      <w:r w:rsidRPr="00605C81">
        <w:t xml:space="preserve">Az ASL a </w:t>
      </w:r>
      <w:commentRangeStart w:id="7"/>
      <w:r w:rsidRPr="00605C81">
        <w:t>7. legtöbbet használt</w:t>
      </w:r>
      <w:commentRangeEnd w:id="7"/>
      <w:r w:rsidR="00605C81">
        <w:rPr>
          <w:rStyle w:val="CommentReference"/>
        </w:rPr>
        <w:commentReference w:id="7"/>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Heading3"/>
      </w:pPr>
      <w:bookmarkStart w:id="8" w:name="_Toc148516037"/>
      <w:r>
        <w:t xml:space="preserve">Ujjbetűzés az amerikai </w:t>
      </w:r>
      <w:r w:rsidR="008105B2">
        <w:t>jelnyelvben</w:t>
      </w:r>
      <w:bookmarkEnd w:id="8"/>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9"/>
      <w:r w:rsidR="00F73462">
        <w:t>alakzatban térnek el.</w:t>
      </w:r>
      <w:commentRangeEnd w:id="9"/>
      <w:r w:rsidR="004F6683">
        <w:rPr>
          <w:rStyle w:val="CommentReference"/>
        </w:rPr>
        <w:commentReference w:id="9"/>
      </w:r>
    </w:p>
    <w:p w14:paraId="55CACE74" w14:textId="7EA6CBFF" w:rsidR="009F1AF7" w:rsidRDefault="008105B2" w:rsidP="008105B2">
      <w:pPr>
        <w:pStyle w:val="Heading3"/>
      </w:pPr>
      <w:bookmarkStart w:id="10" w:name="_Toc148516038"/>
      <w:r>
        <w:t>Általános ASL</w:t>
      </w:r>
      <w:bookmarkEnd w:id="10"/>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1"/>
      <w:r w:rsidRPr="00A73229">
        <w:t xml:space="preserve">Anya, illetve Apa </w:t>
      </w:r>
      <w:commentRangeEnd w:id="11"/>
      <w:r w:rsidR="00BB4424">
        <w:rPr>
          <w:rStyle w:val="CommentReference"/>
        </w:rPr>
        <w:commentReference w:id="11"/>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2"/>
      <w:r w:rsidR="00C3257B">
        <w:t>is</w:t>
      </w:r>
      <w:commentRangeEnd w:id="12"/>
      <w:r w:rsidR="00BB4424">
        <w:rPr>
          <w:rStyle w:val="CommentReference"/>
        </w:rPr>
        <w:commentReference w:id="12"/>
      </w:r>
      <w:r w:rsidR="00C3257B">
        <w:t>.</w:t>
      </w:r>
    </w:p>
    <w:p w14:paraId="7664E216" w14:textId="43EFDA25" w:rsidR="006504C3" w:rsidRPr="00CA11C6"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3"/>
      <w:r w:rsidR="00797EB6">
        <w:t>gloss</w:t>
      </w:r>
      <w:commentRangeEnd w:id="13"/>
      <w:r w:rsidR="00BB4424">
        <w:rPr>
          <w:rStyle w:val="CommentReference"/>
        </w:rPr>
        <w:commentReference w:id="13"/>
      </w:r>
      <w:r w:rsidR="00797EB6">
        <w:t>” vagy „</w:t>
      </w:r>
      <w:r w:rsidR="006504C3">
        <w:t>glossing” -</w:t>
      </w:r>
      <w:r w:rsidR="00797EB6">
        <w:t>nak.</w:t>
      </w:r>
      <w:r w:rsidR="006504C3">
        <w:t xml:space="preserve"> Ebben az olyan jelek is feltüntetésre kerülnek, melyeknek nincs angol megfelelője.</w:t>
      </w:r>
    </w:p>
    <w:p w14:paraId="110BDA5A" w14:textId="57F8D84F" w:rsidR="00767054" w:rsidRDefault="00767054" w:rsidP="00767054">
      <w:pPr>
        <w:pStyle w:val="Heading1"/>
      </w:pPr>
      <w:bookmarkStart w:id="14" w:name="_Toc148516039"/>
      <w:r>
        <w:lastRenderedPageBreak/>
        <w:t>Kapcsolódó kutatások</w:t>
      </w:r>
      <w:bookmarkEnd w:id="14"/>
    </w:p>
    <w:p w14:paraId="63F2FB5C" w14:textId="77777777" w:rsidR="001C31F7" w:rsidRDefault="001C31F7" w:rsidP="001C31F7">
      <w:pPr>
        <w:pStyle w:val="Heading2"/>
      </w:pPr>
      <w:bookmarkStart w:id="15" w:name="_Toc148516040"/>
      <w:r>
        <w:t>Hagyományos képfeldolgozáson alapuló módszerek</w:t>
      </w:r>
      <w:bookmarkEnd w:id="15"/>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6"/>
      <w:commentRangeStart w:id="17"/>
      <w:r w:rsidRPr="00DA0892">
        <w:rPr>
          <w:highlight w:val="yellow"/>
        </w:rPr>
        <w:t>Gyakori például a kezek szegmentálása.</w:t>
      </w:r>
      <w:commentRangeEnd w:id="16"/>
      <w:r>
        <w:rPr>
          <w:rStyle w:val="CommentReference"/>
        </w:rPr>
        <w:commentReference w:id="16"/>
      </w:r>
      <w:commentRangeEnd w:id="17"/>
      <w:r w:rsidR="00274327">
        <w:rPr>
          <w:rStyle w:val="CommentReference"/>
        </w:rPr>
        <w:commentReference w:id="17"/>
      </w:r>
      <w:r w:rsidR="008063DA">
        <w:t xml:space="preserve"> Vagy a dinamikus információ kinyerése az </w:t>
      </w:r>
      <w:commentRangeStart w:id="18"/>
      <w:r w:rsidR="008063DA">
        <w:t>egyes képkockák pixeleinek különbségéből.</w:t>
      </w:r>
      <w:commentRangeEnd w:id="18"/>
      <w:r w:rsidR="008063DA">
        <w:rPr>
          <w:rStyle w:val="CommentReference"/>
        </w:rPr>
        <w:commentReference w:id="18"/>
      </w:r>
    </w:p>
    <w:p w14:paraId="10308631" w14:textId="7D30C350" w:rsidR="00715ECE" w:rsidRDefault="000543D2" w:rsidP="000543D2">
      <w:pPr>
        <w:pStyle w:val="Heading3"/>
      </w:pPr>
      <w:commentRangeStart w:id="19"/>
      <w:r w:rsidRPr="000543D2">
        <w:t>Jelnyelv automatikus fordítása többfolyamos 3D CNN-nel és mesterséges mélységtérképek generálása</w:t>
      </w:r>
      <w:commentRangeEnd w:id="19"/>
      <w:r>
        <w:rPr>
          <w:rStyle w:val="CommentReference"/>
          <w:rFonts w:cs="Times New Roman"/>
          <w:b w:val="0"/>
          <w:bCs w:val="0"/>
        </w:rPr>
        <w:commentReference w:id="19"/>
      </w:r>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0"/>
      <w:r w:rsidR="00573B7B">
        <w:t>VGG16</w:t>
      </w:r>
      <w:commentRangeEnd w:id="20"/>
      <w:r w:rsidR="00573B7B">
        <w:rPr>
          <w:rStyle w:val="CommentReference"/>
        </w:rPr>
        <w:commentReference w:id="20"/>
      </w:r>
      <w:r w:rsidR="00573B7B">
        <w:t xml:space="preserve"> 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Paragraph"/>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1"/>
      <w:commentRangeStart w:id="22"/>
      <w:r w:rsidRPr="001B56D0">
        <w:t xml:space="preserve">Gunnar Farneback </w:t>
      </w:r>
      <w:r>
        <w:t>2003</w:t>
      </w:r>
      <w:commentRangeEnd w:id="21"/>
      <w:r>
        <w:rPr>
          <w:rStyle w:val="CommentReference"/>
        </w:rPr>
        <w:commentReference w:id="21"/>
      </w:r>
      <w:commentRangeEnd w:id="22"/>
      <w:r>
        <w:rPr>
          <w:rStyle w:val="CommentReference"/>
        </w:rPr>
        <w:commentReference w:id="22"/>
      </w:r>
      <w:r>
        <w:t>-ban publikált algoritmusát alkalmazták. Az így keletkező újabb képkockákat, hasonlóan a következő módszerhez, az RGB dimenzióhoz csatolták, egy újabb „optical flow” dimenzióként.</w:t>
      </w:r>
    </w:p>
    <w:p w14:paraId="1F65F0C7" w14:textId="432B84D9" w:rsidR="001C31F7" w:rsidRDefault="00841A96" w:rsidP="0024143A">
      <w:pPr>
        <w:pStyle w:val="ListParagraph"/>
        <w:numPr>
          <w:ilvl w:val="0"/>
          <w:numId w:val="23"/>
        </w:numPr>
      </w:pPr>
      <w:r>
        <w:t>A másik módszer mélység információt tartalmazó képek alkalmazása. Ehhez azonban nem egy második, mélységélességre is érzékeny kamerát alkalmaztak, hanem algoritmikusan generálták. A feladatot egy módosított GAN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Heading2"/>
      </w:pPr>
      <w:bookmarkStart w:id="23" w:name="_Toc148516041"/>
      <w:r>
        <w:t>Segédeszközt használó megoldások</w:t>
      </w:r>
      <w:bookmarkEnd w:id="23"/>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Heading3"/>
      </w:pPr>
      <w:commentRangeStart w:id="24"/>
      <w:r>
        <w:t>Kesztyű</w:t>
      </w:r>
      <w:r w:rsidR="0076387E">
        <w:t xml:space="preserve"> alapú kutatások</w:t>
      </w:r>
      <w:commentRangeEnd w:id="24"/>
      <w:r w:rsidR="00326294">
        <w:rPr>
          <w:rStyle w:val="CommentReference"/>
          <w:rFonts w:cs="Times New Roman"/>
          <w:b w:val="0"/>
          <w:bCs w:val="0"/>
        </w:rPr>
        <w:commentReference w:id="24"/>
      </w:r>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5"/>
      <w:r>
        <w:fldChar w:fldCharType="begin"/>
      </w:r>
      <w:r>
        <w:instrText>HYPERLINK "https://ieeexplore.ieee.org/document/7785276"</w:instrText>
      </w:r>
      <w:r>
        <w:fldChar w:fldCharType="separate"/>
      </w:r>
      <w:r w:rsidR="00681927" w:rsidRPr="00681927">
        <w:rPr>
          <w:rStyle w:val="Hyperlink"/>
        </w:rPr>
        <w:t>korai prototípusok</w:t>
      </w:r>
      <w:r>
        <w:rPr>
          <w:rStyle w:val="Hyperlink"/>
        </w:rPr>
        <w:fldChar w:fldCharType="end"/>
      </w:r>
      <w:commentRangeEnd w:id="25"/>
      <w:r w:rsidR="00E0196C">
        <w:rPr>
          <w:rStyle w:val="CommentReference"/>
        </w:rPr>
        <w:commentReference w:id="25"/>
      </w:r>
      <w:r w:rsidR="00681927">
        <w:t xml:space="preserve"> az egyszerűbb mozdulatok, például az ábécé betűinek és a számjegyeknek a felismerését céloz</w:t>
      </w:r>
      <w:r w:rsidR="007F6C8A">
        <w:t>zák általában</w:t>
      </w:r>
      <w:r w:rsidR="00681927">
        <w:t xml:space="preserve">, míg a </w:t>
      </w:r>
      <w:commentRangeStart w:id="26"/>
      <w:r>
        <w:fldChar w:fldCharType="begin"/>
      </w:r>
      <w:r>
        <w:instrText>HYPERLINK "https://link.springer.com/article/10.1007/s40820-022-00887-5"</w:instrText>
      </w:r>
      <w:r>
        <w:fldChar w:fldCharType="separate"/>
      </w:r>
      <w:r w:rsidR="00681927" w:rsidRPr="00681927">
        <w:rPr>
          <w:rStyle w:val="Hyperlink"/>
        </w:rPr>
        <w:t>későbbi rendszerek</w:t>
      </w:r>
      <w:r>
        <w:rPr>
          <w:rStyle w:val="Hyperlink"/>
        </w:rPr>
        <w:fldChar w:fldCharType="end"/>
      </w:r>
      <w:commentRangeEnd w:id="26"/>
      <w:r w:rsidR="00E0196C">
        <w:rPr>
          <w:rStyle w:val="CommentReference"/>
        </w:rPr>
        <w:commentReference w:id="26"/>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27"/>
      <w:r>
        <w:t>t</w:t>
      </w:r>
      <w:r w:rsidR="00D31FE4">
        <w:t xml:space="preserve">öbb szenzor összehangolt méréseit </w:t>
      </w:r>
      <w:commentRangeEnd w:id="27"/>
      <w:r w:rsidR="00E0196C">
        <w:rPr>
          <w:rStyle w:val="CommentReference"/>
        </w:rPr>
        <w:commentReference w:id="27"/>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Heading3"/>
      </w:pPr>
      <w:r w:rsidRPr="00F53C3D">
        <w:t>SignRing</w:t>
      </w:r>
      <w:r>
        <w:t xml:space="preserve">: </w:t>
      </w:r>
      <w:r w:rsidRPr="00F53C3D">
        <w:t>Amerikai jelnyelv-felismerés IMU</w:t>
      </w:r>
      <w:r>
        <w:t xml:space="preserve"> szenzorral ellátott </w:t>
      </w:r>
      <w:r w:rsidRPr="00F53C3D">
        <w:t>gyűrűkkel</w:t>
      </w:r>
    </w:p>
    <w:p w14:paraId="041A1F9E" w14:textId="2EB91FD8" w:rsidR="001C31F7" w:rsidRDefault="00FE6469" w:rsidP="00C66B0A">
      <w:r>
        <w:t xml:space="preserve">Egy újabb megközelítés a </w:t>
      </w:r>
      <w:commentRangeStart w:id="28"/>
      <w:r w:rsidRPr="002D1E8F">
        <w:t>gyűrűbe</w:t>
      </w:r>
      <w:commentRangeEnd w:id="28"/>
      <w:r w:rsidR="002D1E8F">
        <w:rPr>
          <w:rStyle w:val="CommentReference"/>
        </w:rPr>
        <w:commentReference w:id="28"/>
      </w:r>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oka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gloss”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Heading2"/>
      </w:pPr>
      <w:bookmarkStart w:id="29" w:name="_Toc148516042"/>
      <w:r>
        <w:t>A dolgozat célja</w:t>
      </w:r>
      <w:bookmarkEnd w:id="29"/>
    </w:p>
    <w:p w14:paraId="6093EB42" w14:textId="5819B80E" w:rsidR="005106E2" w:rsidRDefault="00A63F52" w:rsidP="00A63F52">
      <w:r>
        <w:t>A</w:t>
      </w:r>
      <w:r w:rsidR="005106E2" w:rsidRPr="009171AF">
        <w:t xml:space="preserve"> szövegbevitelhez szükséges jelnyelv-felismerő mesterséges intelligencia</w:t>
      </w:r>
      <w:r>
        <w:t>, bár a hivatkozott kutatásokból látszik, hogy sok fejlődést, és nagy potenciált rejt magában,</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Paragraph"/>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Paragraph"/>
        <w:numPr>
          <w:ilvl w:val="0"/>
          <w:numId w:val="24"/>
        </w:numPr>
      </w:pPr>
      <w:r>
        <w:t>Univerzális, könnyen kezelhető adatokhalmazokat lehessen létrehozni a tanításra.</w:t>
      </w:r>
    </w:p>
    <w:p w14:paraId="1779B6B2" w14:textId="21C14959" w:rsidR="008516FE" w:rsidRDefault="008516FE" w:rsidP="008516FE">
      <w:pPr>
        <w:pStyle w:val="ListParagraph"/>
        <w:numPr>
          <w:ilvl w:val="0"/>
          <w:numId w:val="24"/>
        </w:numPr>
      </w:pPr>
      <w:r>
        <w:t>A már meglévő videó/képi formátumú adatbázisok felhasználható</w:t>
      </w:r>
      <w:r w:rsidR="00784C9E">
        <w:t>ak.</w:t>
      </w:r>
    </w:p>
    <w:p w14:paraId="65489869" w14:textId="08129C33" w:rsidR="008516FE" w:rsidRDefault="008516FE" w:rsidP="008516FE">
      <w:pPr>
        <w:pStyle w:val="ListParagraph"/>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Heading1"/>
      </w:pPr>
      <w:bookmarkStart w:id="30" w:name="_Toc148516043"/>
      <w:commentRangeStart w:id="31"/>
      <w:r>
        <w:lastRenderedPageBreak/>
        <w:t>Megközelítés</w:t>
      </w:r>
      <w:bookmarkEnd w:id="30"/>
      <w:commentRangeEnd w:id="31"/>
      <w:r w:rsidR="00595C91">
        <w:rPr>
          <w:rStyle w:val="CommentReference"/>
          <w:rFonts w:cs="Times New Roman"/>
          <w:b w:val="0"/>
          <w:bCs w:val="0"/>
          <w:kern w:val="0"/>
        </w:rPr>
        <w:commentReference w:id="31"/>
      </w:r>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e a jelnyelv általános fordítására, illetve, hogy a jelenleg elérhető póz felismerő algoritmusok milyen pontosságú megoldásokat eredményeznek.</w:t>
      </w:r>
    </w:p>
    <w:p w14:paraId="02F642A1" w14:textId="75048DD8" w:rsidR="00B96455" w:rsidRDefault="00B96455" w:rsidP="00B96455">
      <w:pPr>
        <w:pStyle w:val="Heading2"/>
      </w:pPr>
      <w:bookmarkStart w:id="32" w:name="_Toc148516044"/>
      <w:r>
        <w:t xml:space="preserve">Póz </w:t>
      </w:r>
      <w:bookmarkEnd w:id="32"/>
      <w:r w:rsidR="000D0C1C">
        <w:t>felismerés</w:t>
      </w:r>
    </w:p>
    <w:p w14:paraId="6ECFFC8B" w14:textId="6CC97A99"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Az elmúlt években jelentős előre lepések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Heading3"/>
      </w:pPr>
      <w:commentRangeStart w:id="33"/>
      <w:commentRangeStart w:id="34"/>
      <w:r>
        <w:lastRenderedPageBreak/>
        <w:t>Open pose</w:t>
      </w:r>
      <w:commentRangeEnd w:id="33"/>
      <w:r w:rsidR="000A184A">
        <w:rPr>
          <w:rStyle w:val="CommentReference"/>
          <w:rFonts w:cs="Times New Roman"/>
          <w:b w:val="0"/>
          <w:bCs w:val="0"/>
        </w:rPr>
        <w:commentReference w:id="33"/>
      </w:r>
      <w:commentRangeEnd w:id="34"/>
      <w:r w:rsidR="006C11D9">
        <w:rPr>
          <w:rStyle w:val="CommentReference"/>
          <w:rFonts w:cs="Times New Roman"/>
          <w:b w:val="0"/>
          <w:bCs w:val="0"/>
        </w:rPr>
        <w:commentReference w:id="34"/>
      </w:r>
    </w:p>
    <w:p w14:paraId="7CE0CD47" w14:textId="455FF714" w:rsidR="000A184A" w:rsidRDefault="0056037C" w:rsidP="000A184A">
      <w:r w:rsidRPr="0056037C">
        <w:t>Az OpenPos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12D145" w14:textId="181423D7" w:rsidR="006C11D9" w:rsidRDefault="006C11D9" w:rsidP="000A184A">
      <w:r>
        <w:t>A bemeneti kép először egy előtanított képfeldolgozó modellen megy keresztül</w:t>
      </w:r>
      <w:r w:rsidR="00BA6837">
        <w:t xml:space="preserve">. A következő lépésben egy kétfázisú konvolúciós blokkokból álló modell alkalmazása. Az első fázis végén hibafüggvénnyel kényszerítik a modellt, hogy egy úgynevezett végtag „affinitás” mezőt generálon. Ez a mező minden képpontban egy 2 dimenziós vektort </w:t>
      </w:r>
      <w:r w:rsidR="007E6C64">
        <w:t>tartalmaz</w:t>
      </w:r>
      <w:r w:rsidR="00BA6837">
        <w:t xml:space="preserve">, </w:t>
      </w:r>
      <w:r w:rsidR="007E6C64">
        <w:t xml:space="preserve">ha adott pont rajta van a végtagon, akkor értéke a 2 legközelebbi felismerni kívánt kulcspont között feszülő vektor normálva, egyébiránt pedig 0. Természetesen a modell ezt csak megközelíti, de tanítás során egy olyan mezőt használnak „elvárt” adatként, ami az az összes emberre kiszámolt mező átalgolása. A pontossága ellenőrizhető, két kulcspont között, egy integrállal a két pontot összekötő szakasz </w:t>
      </w:r>
      <w:commentRangeStart w:id="35"/>
      <w:r w:rsidR="007E6C64">
        <w:t>mentén</w:t>
      </w:r>
      <w:commentRangeEnd w:id="35"/>
      <w:r w:rsidR="007E6C64">
        <w:rPr>
          <w:rStyle w:val="CommentReference"/>
        </w:rPr>
        <w:commentReference w:id="35"/>
      </w:r>
      <w:r w:rsidR="007E6C64">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B46204D" w14:textId="4608DB69"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w:t>
      </w:r>
      <w:r w:rsidR="00756FDA">
        <w:lastRenderedPageBreak/>
        <w:t>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 xml:space="preserve">párosítás keresésével. </w:t>
      </w:r>
      <w:commentRangeStart w:id="36"/>
      <w:r w:rsidR="00EA60C3">
        <w:t>Enyhíthető, mert általános esetben szétválogatni a kulcspontokat változó számú emberre NP nehéz feladat.</w:t>
      </w:r>
      <w:commentRangeEnd w:id="36"/>
      <w:r w:rsidR="00D30355">
        <w:rPr>
          <w:rStyle w:val="CommentReference"/>
        </w:rPr>
        <w:commentReference w:id="36"/>
      </w:r>
    </w:p>
    <w:p w14:paraId="20E17006" w14:textId="6B6A268C" w:rsidR="004E773D" w:rsidRDefault="004E773D" w:rsidP="004E773D">
      <w:pPr>
        <w:pStyle w:val="Heading3"/>
      </w:pPr>
      <w:commentRangeStart w:id="37"/>
      <w:commentRangeStart w:id="38"/>
      <w:r>
        <w:t>Mediapipe holistic</w:t>
      </w:r>
      <w:commentRangeEnd w:id="37"/>
      <w:r w:rsidR="002A72B0">
        <w:rPr>
          <w:rStyle w:val="CommentReference"/>
          <w:rFonts w:cs="Times New Roman"/>
          <w:b w:val="0"/>
          <w:bCs w:val="0"/>
        </w:rPr>
        <w:commentReference w:id="37"/>
      </w:r>
      <w:commentRangeEnd w:id="38"/>
      <w:r w:rsidR="002A72B0">
        <w:rPr>
          <w:rStyle w:val="CommentReference"/>
          <w:rFonts w:cs="Times New Roman"/>
          <w:b w:val="0"/>
          <w:bCs w:val="0"/>
        </w:rPr>
        <w:commentReference w:id="38"/>
      </w:r>
      <w:r w:rsidR="00550E25">
        <w:t xml:space="preserve"> és hands</w:t>
      </w:r>
    </w:p>
    <w:p w14:paraId="497CDA34" w14:textId="0EFC5640" w:rsidR="0029119E" w:rsidRDefault="0029119E" w:rsidP="0029119E">
      <w:r>
        <w:t>A MediaPipe Holistic azon kevés modell közé tartozik, amely egyesíti a különböző emberi testrészek detektálását, és még tovább megy: képes az egymáshoz képesti térbeli elhelyezkedésük azonosítására is. A Google által kifejlesztett MediaPipe platformon belül a Holistic modell olyan innovatív technológiákat alkalmaz, amelyek lehetővé teszik az arc, kéz és test pózának egyidejű elemzését.</w:t>
      </w:r>
    </w:p>
    <w:p w14:paraId="55CBD12F" w14:textId="6EC4E31D" w:rsidR="0029119E" w:rsidRDefault="0029119E" w:rsidP="0029119E">
      <w:r>
        <w:t>Ami igazán különlegessé teszi a Holistic modellt, az az integrált megközelítés: több modellt kombinál együtt a lehető legpontosabb eredmények eléréséhez. Például külön modell végzi a testpóz, kéz, fej kulcspontjainak meghatározását. Ezek az almodelljei külön-külön is kiemelkedő teljesítményt nyújtanak területükön, de együtt alkalmazva a Holistic modell egy integrált és átfogó képet ad a felhasználó pózáról és interakciójáról környezetével.</w:t>
      </w:r>
    </w:p>
    <w:p w14:paraId="062F864E" w14:textId="3158F53A" w:rsidR="00137C3F" w:rsidRDefault="00EA68E7" w:rsidP="0029119E">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p>
    <w:p w14:paraId="0724DF2E" w14:textId="58F7DC50" w:rsidR="0029119E" w:rsidRDefault="00AB3140" w:rsidP="0029119E">
      <w:r>
        <w:t xml:space="preserve">Az imént felsorolt előnyök miatt a dolgozat további részében a mediapipe holistic, illetve </w:t>
      </w:r>
      <w:r w:rsidR="00137C3F">
        <w:t>a</w:t>
      </w:r>
      <w:r>
        <w:t xml:space="preserve"> kézre dedikált verzióját (mediapipe hands) fogom használni.</w:t>
      </w:r>
    </w:p>
    <w:p w14:paraId="0CF97087" w14:textId="1FE620A0" w:rsidR="00EF6060" w:rsidRDefault="00B96455" w:rsidP="00EF6060">
      <w:pPr>
        <w:pStyle w:val="Heading1"/>
      </w:pPr>
      <w:bookmarkStart w:id="39" w:name="_Toc148516045"/>
      <w:r>
        <w:lastRenderedPageBreak/>
        <w:t>Statikus ujjbetűzés</w:t>
      </w:r>
      <w:bookmarkEnd w:id="39"/>
    </w:p>
    <w:p w14:paraId="4A9C5276" w14:textId="623B8966" w:rsidR="00EF6060" w:rsidRDefault="00B7230C" w:rsidP="00EF6060">
      <w:r w:rsidRPr="00B7230C">
        <w:t>Két alapvető módszer különíthető el a jelnyelv-felismerés terén: a dinamikus videóból és a statikus képkockákból történő fordítás. Míg a dinamikus videóból történő fordítás lehetővé teszi az egymást követő mozdulatok és azok közti átmenetek azonosítását, ami gyakran kulcsfontosságú a jelentés teljes megértéséhez, a statikus képkockákon alapuló fordítás kihívások elé néz. Ebben az esetben a rendszernek egyetlen pillanatfelvétel alapján kell meghatároznia a mozdulat jelentését, ami korlátozott információt kínál a mozdulat teljes kontextusáról. Ennek ellenére mindkét módszernek megvannak a maga előnyei és alkalmazási területei, amelyekről mélyebben is érdemes beszélni.</w:t>
      </w:r>
    </w:p>
    <w:p w14:paraId="2D495270" w14:textId="3FADE4A4" w:rsidR="00C771AB" w:rsidRDefault="00C771AB" w:rsidP="00EF6060">
      <w:r>
        <w:t xml:space="preserve">A statikus módszer nem véletlen az ujjbetűzés témakörében jön elő, ugyanis a j és z kivételével egyik gesztus sem kíván </w:t>
      </w:r>
      <w:r w:rsidR="007803F1">
        <w:t xml:space="preserve">dinamikus </w:t>
      </w:r>
      <w:r>
        <w:t>mozdulatot</w:t>
      </w:r>
      <w:r w:rsidR="007803F1">
        <w:t>, ez a kettő pedig a lentebb tárgyalt algoritmussal korrigálható. Egy másik probléma is fennáll, ha az 1-9-ig lévő számjegyeket is bevonjuk</w:t>
      </w:r>
      <w:r w:rsidR="009544FA">
        <w:t>.</w:t>
      </w:r>
      <w:r w:rsidR="007803F1">
        <w:t xml:space="preserve"> </w:t>
      </w:r>
      <w:r w:rsidR="009544FA">
        <w:t>Az ilyen</w:t>
      </w:r>
      <w:r w:rsidR="007803F1">
        <w:t xml:space="preserve"> </w:t>
      </w:r>
      <w:r w:rsidR="009544FA">
        <w:t>„</w:t>
      </w:r>
      <w:r w:rsidR="007803F1">
        <w:t>kiterjesztett</w:t>
      </w:r>
      <w:r w:rsidR="009544FA">
        <w:t>”</w:t>
      </w:r>
      <w:r w:rsidR="007803F1">
        <w:t xml:space="preserve"> ujjbetűzésbe ugyanis</w:t>
      </w:r>
      <w:r w:rsidR="009544FA">
        <w:t>, tartalmaz</w:t>
      </w:r>
      <w:r w:rsidR="007803F1">
        <w:t xml:space="preserve"> olyan kéztartások</w:t>
      </w:r>
      <w:r w:rsidR="009544FA">
        <w:t>at</w:t>
      </w:r>
      <w:r w:rsidR="007803F1">
        <w:t xml:space="preserve">, melyek két kategóriába is tartoznak. Ilyen például a 2 és v, melyek gyakorlatilag identikusok kéztartás szempontjából. A gyakorlatban szövegkörnyezetből megkülönböztethetőek, de ha mégis szükség van izolált környezetben a megkülönböztetésükre, olyankor szám esetében a jelelő tenyerét maga felé </w:t>
      </w:r>
      <w:commentRangeStart w:id="40"/>
      <w:r w:rsidR="007803F1">
        <w:t>fordíthatja</w:t>
      </w:r>
      <w:commentRangeEnd w:id="40"/>
      <w:r w:rsidR="00E0423D">
        <w:rPr>
          <w:rStyle w:val="CommentReference"/>
        </w:rPr>
        <w:commentReference w:id="40"/>
      </w:r>
      <w:r w:rsidR="007803F1">
        <w:t>.</w:t>
      </w:r>
    </w:p>
    <w:p w14:paraId="1D624D65" w14:textId="43ACEFC0" w:rsidR="00C771AB" w:rsidRDefault="00637D39" w:rsidP="00637D39">
      <w:pPr>
        <w:pStyle w:val="Heading2"/>
      </w:pPr>
      <w:r>
        <w:t>Adathalmaz</w:t>
      </w:r>
    </w:p>
    <w:p w14:paraId="445F3BD3" w14:textId="30782CB9" w:rsidR="00637D39" w:rsidRDefault="00451FAF" w:rsidP="00637D39">
      <w:r>
        <w:t>Mivel a kutatás időpontjában nem állt rendelkezésre statikus póz adathalmaz a feladatra, így először képi adatbázisokat kerestem</w:t>
      </w:r>
      <w:r w:rsidR="0029573E">
        <w:t>, hogy az adatokat konvertálás során megfelelő formátum</w:t>
      </w:r>
      <w:r w:rsidR="002E4ABD">
        <w:t>úra alakítsam.</w:t>
      </w:r>
      <w:r w:rsidR="0029573E">
        <w:t xml:space="preserve"> </w:t>
      </w:r>
      <w:r w:rsidR="002E4ABD">
        <w:t xml:space="preserve">Mivel az erre a feladatra kiélezett adathalmazok csupán kivágott kezeket tartalmaznak, és a mediapipe holistic modell csak az emberi test kontextusában képes </w:t>
      </w:r>
      <w:r w:rsidR="009D5F02">
        <w:t>részleteket felismerni</w:t>
      </w:r>
      <w:r w:rsidR="002E4ABD">
        <w:t>, így kézen fekvő volt a mediapipe hands api használata.</w:t>
      </w:r>
      <w:r>
        <w:t xml:space="preserve"> </w:t>
      </w:r>
      <w:r w:rsidR="00DE2EB8">
        <w:t xml:space="preserve">A fellelhető adathalmazokban </w:t>
      </w:r>
      <w:r>
        <w:t>közös volt, hogy a képeket erősen előfeldolgozták, kis felbontásúvá konvertálták</w:t>
      </w:r>
      <w:r w:rsidR="00DE2EB8">
        <w:t xml:space="preserve"> és</w:t>
      </w:r>
      <w:r>
        <w:t xml:space="preserve"> a legtöbb esetben még a szín információt is elhagyták.</w:t>
      </w:r>
      <w:r w:rsidR="00CD47C1">
        <w:t xml:space="preserve"> Pontos specifikáció nem érhető el</w:t>
      </w:r>
      <w:r w:rsidR="00CB1793">
        <w:t xml:space="preserve"> az apihoz </w:t>
      </w:r>
      <w:r w:rsidR="002F1BF4">
        <w:t xml:space="preserve">szükséges </w:t>
      </w:r>
      <w:r w:rsidR="00CD47C1">
        <w:t>minimális minőségi követelmények</w:t>
      </w:r>
      <w:r w:rsidR="002F1BF4">
        <w:t>ről</w:t>
      </w:r>
      <w:r w:rsidR="00CD47C1">
        <w:t xml:space="preserve">, így több, </w:t>
      </w:r>
      <w:commentRangeStart w:id="41"/>
      <w:commentRangeStart w:id="42"/>
      <w:r w:rsidR="00CD47C1">
        <w:t>nem csak ASL adathalma</w:t>
      </w:r>
      <w:r w:rsidR="00526697">
        <w:t>zt</w:t>
      </w:r>
      <w:r w:rsidR="00CD47C1">
        <w:t xml:space="preserve"> </w:t>
      </w:r>
      <w:commentRangeEnd w:id="41"/>
      <w:r w:rsidR="004C3383">
        <w:rPr>
          <w:rStyle w:val="CommentReference"/>
        </w:rPr>
        <w:commentReference w:id="41"/>
      </w:r>
      <w:commentRangeEnd w:id="42"/>
      <w:r w:rsidR="004C3383">
        <w:rPr>
          <w:rStyle w:val="CommentReference"/>
        </w:rPr>
        <w:commentReference w:id="42"/>
      </w:r>
      <w:r w:rsidR="00526697">
        <w:t xml:space="preserve"> is kipróbáltam</w:t>
      </w:r>
      <w:r w:rsidR="004C3383">
        <w:t>:</w:t>
      </w:r>
    </w:p>
    <w:p w14:paraId="623A82FD" w14:textId="6C34465C" w:rsidR="004C3383" w:rsidRDefault="004C3383" w:rsidP="004C3383">
      <w:pPr>
        <w:pStyle w:val="ListParagraph"/>
        <w:numPr>
          <w:ilvl w:val="0"/>
          <w:numId w:val="25"/>
        </w:numPr>
      </w:pPr>
      <w:commentRangeStart w:id="43"/>
      <w:r>
        <w:lastRenderedPageBreak/>
        <w:t>Sign language MNIST</w:t>
      </w:r>
      <w:commentRangeEnd w:id="43"/>
      <w:r>
        <w:rPr>
          <w:rStyle w:val="CommentReference"/>
        </w:rPr>
        <w:commentReference w:id="43"/>
      </w:r>
      <w:r>
        <w:t>: A klasszikus kézzel írt, 28x28 pixeles számjegyeket tartalmazó MNIST adathalmaz variánsa, amerikai jelnyelv feladatokra. A képek hasonlóan névrokonához fekete fehérek, és hasonló felbontásúak.</w:t>
      </w:r>
    </w:p>
    <w:p w14:paraId="7765B437" w14:textId="65FB7B93" w:rsidR="000A6B17" w:rsidRDefault="000A6B17" w:rsidP="004C3383">
      <w:pPr>
        <w:pStyle w:val="ListParagraph"/>
        <w:numPr>
          <w:ilvl w:val="0"/>
          <w:numId w:val="25"/>
        </w:numPr>
      </w:pPr>
      <w:commentRangeStart w:id="44"/>
      <w:commentRangeStart w:id="45"/>
      <w:r>
        <w:t>University of Exter ASL</w:t>
      </w:r>
      <w:commentRangeEnd w:id="44"/>
      <w:r>
        <w:rPr>
          <w:rStyle w:val="CommentReference"/>
        </w:rPr>
        <w:commentReference w:id="44"/>
      </w:r>
      <w:commentRangeEnd w:id="45"/>
      <w:r>
        <w:rPr>
          <w:rStyle w:val="CommentReference"/>
        </w:rPr>
        <w:commentReference w:id="45"/>
      </w:r>
      <w:r>
        <w:t>: Két féle verzióban is elérhető. Tartalmaz alacsony felbontású színes képeket, valamint mélység információt is. A képek minősége elég változatos, és majdnem mindegyik tartalmaz artifaktumokat.</w:t>
      </w:r>
    </w:p>
    <w:p w14:paraId="2A163666" w14:textId="265536C8" w:rsidR="00AD6F3E" w:rsidRDefault="00AD6F3E" w:rsidP="004C3383">
      <w:pPr>
        <w:pStyle w:val="ListParagraph"/>
        <w:numPr>
          <w:ilvl w:val="0"/>
          <w:numId w:val="25"/>
        </w:numPr>
      </w:pPr>
      <w:commentRangeStart w:id="46"/>
      <w:r>
        <w:t xml:space="preserve">Sign language for Alphabets Kaggle </w:t>
      </w:r>
      <w:commentRangeEnd w:id="46"/>
      <w:r>
        <w:rPr>
          <w:rStyle w:val="CommentReference"/>
        </w:rPr>
        <w:commentReference w:id="46"/>
      </w:r>
      <w:r>
        <w:t xml:space="preserve">adathalmaz: </w:t>
      </w:r>
      <w:r w:rsidR="00AB5E97">
        <w:t>Szintén fekete fehér adathalmaz, de magasabb felbontású, mint az első pontban.</w:t>
      </w:r>
    </w:p>
    <w:p w14:paraId="2EEB58ED" w14:textId="14356E4C" w:rsidR="00BD7945" w:rsidRDefault="000C7FA0" w:rsidP="00BD7945">
      <w:r>
        <w:t xml:space="preserve">Nyers formában a képek nem voltak megfelelő minőségűek, a mediapipe hands api számára, így </w:t>
      </w:r>
      <w:r w:rsidR="00406D6D">
        <w:t xml:space="preserve">különböző minőség fokozó technikákat alkalmaztam a </w:t>
      </w:r>
      <w:r w:rsidR="00507F9A">
        <w:t>rajtuk</w:t>
      </w:r>
      <w:r w:rsidR="00BD7991">
        <w:t>:</w:t>
      </w:r>
    </w:p>
    <w:p w14:paraId="67FDB064" w14:textId="7AA65815" w:rsidR="00BD7945" w:rsidRDefault="00BD7945" w:rsidP="00BD7945">
      <w:pPr>
        <w:pStyle w:val="ListParagraph"/>
        <w:numPr>
          <w:ilvl w:val="0"/>
          <w:numId w:val="31"/>
        </w:numPr>
      </w:pPr>
      <w:r>
        <w:t>Interpolációs algoritmusok (</w:t>
      </w:r>
      <w:commentRangeStart w:id="47"/>
      <w:r w:rsidR="006A6060" w:rsidRPr="006A6060">
        <w:t>Nearest-neighbour</w:t>
      </w:r>
      <w:r w:rsidR="006A6060">
        <w:t xml:space="preserve"> interpoláció</w:t>
      </w:r>
      <w:r>
        <w:t xml:space="preserve"> Bilineáris Bicubic Lanczos</w:t>
      </w:r>
      <w:commentRangeEnd w:id="47"/>
      <w:r>
        <w:rPr>
          <w:rStyle w:val="CommentReference"/>
        </w:rPr>
        <w:commentReference w:id="47"/>
      </w:r>
      <w:r>
        <w:t>)</w:t>
      </w:r>
    </w:p>
    <w:p w14:paraId="17FBD310" w14:textId="32FC0437" w:rsidR="00BD7945" w:rsidRDefault="00253C92" w:rsidP="00BD7945">
      <w:pPr>
        <w:pStyle w:val="ListParagraph"/>
        <w:numPr>
          <w:ilvl w:val="0"/>
          <w:numId w:val="31"/>
        </w:numPr>
      </w:pPr>
      <w:r>
        <w:t>Deep learning alapú megoldás (</w:t>
      </w:r>
      <w:commentRangeStart w:id="48"/>
      <w:r>
        <w:t>A2N</w:t>
      </w:r>
      <w:commentRangeEnd w:id="48"/>
      <w:r w:rsidR="00F3651B">
        <w:rPr>
          <w:rStyle w:val="CommentReference"/>
        </w:rPr>
        <w:commentReference w:id="48"/>
      </w:r>
      <w:r>
        <w:t xml:space="preserve">, </w:t>
      </w:r>
      <w:commentRangeStart w:id="49"/>
      <w:r>
        <w:t>DRLN</w:t>
      </w:r>
      <w:commentRangeEnd w:id="49"/>
      <w:r w:rsidR="00F3651B">
        <w:rPr>
          <w:rStyle w:val="CommentReference"/>
        </w:rPr>
        <w:commentReference w:id="49"/>
      </w:r>
      <w:r>
        <w:t>)</w:t>
      </w:r>
    </w:p>
    <w:p w14:paraId="2588CF2C" w14:textId="47F184CD" w:rsidR="00253C92" w:rsidRDefault="00253C92" w:rsidP="00BD7945">
      <w:pPr>
        <w:pStyle w:val="ListParagraph"/>
        <w:numPr>
          <w:ilvl w:val="0"/>
          <w:numId w:val="31"/>
        </w:numPr>
      </w:pPr>
      <w:r>
        <w:t>A kettő kombinációja.</w:t>
      </w:r>
    </w:p>
    <w:p w14:paraId="3FE3005D" w14:textId="25795701" w:rsidR="009443D9" w:rsidRDefault="00CC4299" w:rsidP="00CC4299">
      <w:r>
        <w:t xml:space="preserve">Minden erőfeszítés ellenére a mediapipe api, a fokozott minőségű képek mellett sem volt képes </w:t>
      </w:r>
      <w:r w:rsidR="00F874B2">
        <w:t>pózokat felismerni.</w:t>
      </w:r>
    </w:p>
    <w:p w14:paraId="05C01D46" w14:textId="0B726D97" w:rsidR="00BD7945" w:rsidRDefault="009443D9" w:rsidP="00BD7945">
      <w:pPr>
        <w:ind w:left="720" w:firstLine="0"/>
      </w:pPr>
      <w:r>
        <w:t>-research A2N and DRLN</w:t>
      </w:r>
    </w:p>
    <w:p w14:paraId="737D1283" w14:textId="11E50831" w:rsidR="009443D9" w:rsidRDefault="009443D9" w:rsidP="00BD7945">
      <w:pPr>
        <w:ind w:left="720" w:firstLine="0"/>
      </w:pPr>
      <w:r>
        <w:t>-show results</w:t>
      </w:r>
    </w:p>
    <w:p w14:paraId="7861F3F8" w14:textId="126AB278" w:rsidR="00817513" w:rsidRDefault="00817513" w:rsidP="00BD7945">
      <w:pPr>
        <w:ind w:left="720" w:firstLine="0"/>
      </w:pPr>
      <w:r>
        <w:t>-use rgb ISL dataset</w:t>
      </w:r>
    </w:p>
    <w:p w14:paraId="0A8570E3" w14:textId="08A0C65A" w:rsidR="009443D9" w:rsidRDefault="001C2291" w:rsidP="00BD7945">
      <w:pPr>
        <w:ind w:left="720" w:firstLine="0"/>
      </w:pPr>
      <w:r>
        <w:t>-saját adathalmaz mp hands</w:t>
      </w:r>
      <w:r w:rsidR="00026904">
        <w:t>, principles</w:t>
      </w:r>
    </w:p>
    <w:p w14:paraId="6F947E77" w14:textId="386CA069" w:rsidR="005A1A10" w:rsidRDefault="008E6C8B" w:rsidP="007F050A">
      <w:r>
        <w:t xml:space="preserve">.....valamiért ........ saját adathalmazt gyűjtöttem. </w:t>
      </w:r>
      <w:r w:rsidR="0029573E">
        <w:t>Az adatokat</w:t>
      </w:r>
      <w:r w:rsidR="007D629C">
        <w:t xml:space="preserve"> frontális irányba néző webkamerával rögzítettem, a felvételek nem, csak a póz információ került mentésre.</w:t>
      </w:r>
    </w:p>
    <w:p w14:paraId="764404E4" w14:textId="33D6DE93" w:rsidR="007D629C" w:rsidRDefault="007D629C" w:rsidP="007F050A">
      <w:r>
        <w:t xml:space="preserve">quick becslés a tömörítés méretére: A képen maximum egy kezet kerestem, mivel az ASL-ben minden betű és szám kifejezhető így. </w:t>
      </w:r>
      <w:r w:rsidR="00351778">
        <w:t>Egy képkockánként 21 db 3 dimenziós kulcspont került rögzítésre. Feltételezzünk 32 bites lebegőpontos számábrázolást, így képkockánként 252 byte adattal kell számolni. Ez erős preprocessing mellett, például 100x100-as méretű, 8 bites színmélységű, fekete fehér képek mellett</w:t>
      </w:r>
      <w:r w:rsidR="009357C0">
        <w:t xml:space="preserve"> 10000 byte, ami így közel 1 : 40 tömörítési arányt jelent.</w:t>
      </w:r>
    </w:p>
    <w:p w14:paraId="728BB635" w14:textId="549668D9" w:rsidR="00351778" w:rsidRDefault="003F45BA" w:rsidP="007F050A">
      <w:r>
        <w:lastRenderedPageBreak/>
        <w:t>A felvételek 3 résztvevő közreműködésével, X különböző napszakban, Y különböző helyszínen készültek.</w:t>
      </w:r>
      <w:r w:rsidR="000C5747">
        <w:t xml:space="preserve"> </w:t>
      </w:r>
      <w:r w:rsidR="00343D04">
        <w:t xml:space="preserve">A felhasznált minták között egyénenként egyenletesen oszlott meg a </w:t>
      </w:r>
      <w:r w:rsidR="00F52A90">
        <w:t>különböző</w:t>
      </w:r>
      <w:r w:rsidR="00343D04">
        <w:t xml:space="preserve"> kategóriákban rögzített felvételek száma</w:t>
      </w:r>
      <w:r w:rsidR="00041E39">
        <w:t>, valamint a jobb és bal kéz használata.</w:t>
      </w:r>
    </w:p>
    <w:p w14:paraId="3FE6A805" w14:textId="2374FFC7" w:rsidR="00F95FB9" w:rsidRDefault="00F95FB9" w:rsidP="00BD7945">
      <w:pPr>
        <w:ind w:left="720" w:firstLine="0"/>
      </w:pPr>
      <w:r>
        <w:t xml:space="preserve">Teszt és tanító adathalmaz </w:t>
      </w:r>
      <w:r w:rsidR="00821135">
        <w:t>válogatása.</w:t>
      </w:r>
    </w:p>
    <w:p w14:paraId="7243023E" w14:textId="25AE8FB3" w:rsidR="000C5747" w:rsidRDefault="000C5747" w:rsidP="007F050A">
      <w:r>
        <w:t xml:space="preserve">Mivel az adatok átlagosan 15-20 fps sebsséggel kerültek rögzítésre, még </w:t>
      </w:r>
      <w:r w:rsidR="00CB22CA">
        <w:t xml:space="preserve">a kezek </w:t>
      </w:r>
      <w:r>
        <w:t>gyors mozgás</w:t>
      </w:r>
      <w:r w:rsidR="00CB22CA">
        <w:t>ának</w:t>
      </w:r>
      <w:r>
        <w:t xml:space="preserve"> hatására is sok</w:t>
      </w:r>
      <w:r w:rsidR="00CB22CA">
        <w:t xml:space="preserve"> hasonló kép keletkezett, ezért 10 egymást követő adatpontból 9 nem került felhasználásra, így biztosítva, hogy legalább 0,5-1 sec </w:t>
      </w:r>
      <w:r w:rsidR="007F050A">
        <w:t>teljen</w:t>
      </w:r>
      <w:r w:rsidR="00CB22CA">
        <w:t xml:space="preserve"> el két minta között.</w:t>
      </w:r>
    </w:p>
    <w:p w14:paraId="57049B7C" w14:textId="0D93C81D" w:rsidR="00351778" w:rsidRDefault="00351778" w:rsidP="00BD7945">
      <w:pPr>
        <w:ind w:left="720" w:firstLine="0"/>
      </w:pPr>
      <w:r>
        <w:t>-augmentation</w:t>
      </w:r>
    </w:p>
    <w:p w14:paraId="4E2C212E" w14:textId="5E177391" w:rsidR="008E6841" w:rsidRDefault="007F050A" w:rsidP="007F050A">
      <w:r>
        <w:t xml:space="preserve">Az adatokat minden </w:t>
      </w:r>
      <w:commentRangeStart w:id="50"/>
      <w:r>
        <w:t>epoch</w:t>
      </w:r>
      <w:commentRangeEnd w:id="50"/>
      <w:r w:rsidR="00DA554E">
        <w:rPr>
          <w:rStyle w:val="CommentReference"/>
        </w:rPr>
        <w:commentReference w:id="50"/>
      </w:r>
      <w:r>
        <w:t xml:space="preserve"> során </w:t>
      </w:r>
      <w:r w:rsidR="00C24617">
        <w:t>egy bizonyos valószínűséggel affin transzformálom. Ez segít a modell általánosító képességének növelésében.</w:t>
      </w:r>
      <w:r w:rsidR="000F7954">
        <w:t xml:space="preserve"> </w:t>
      </w:r>
      <w:r w:rsidR="00B4327B">
        <w:t>A transzformáció csak az xy koordinátákra érvényesül, ugyanis tapasztalati alapon kiderült, hogy a z irányú adatok nagysága nincs korrelációban a kéz fiziológiájával, nem arányos a másik 2 tengely menti kiterjedésével. Csupán annak eldöntésére alkalmas, hogy az egyes ujjak hogyan helyezkednek el térben egymáshoz képest. A bal kézzel jelelők, a jobb kézzel jelelők tükörképei, így bár bal kezes adatok is rendelkezésre állnak, mégis alkalmanként tükrözés történk az y tengelyre.</w:t>
      </w:r>
      <w:r w:rsidR="005E6972">
        <w:t xml:space="preserve"> További transzformációk között szerepel a képernyő síkjában történő közelítés, illetve távolítás, xy tengelyek menti nyírás, valamint </w:t>
      </w:r>
      <w:commentRangeStart w:id="51"/>
      <w:r w:rsidR="005E6972">
        <w:t xml:space="preserve">(valami és valami közti) </w:t>
      </w:r>
      <w:commentRangeEnd w:id="51"/>
      <w:r w:rsidR="005E6972">
        <w:rPr>
          <w:rStyle w:val="CommentReference"/>
        </w:rPr>
        <w:commentReference w:id="51"/>
      </w:r>
      <w:r w:rsidR="005E6972">
        <w:t>forgatás.</w:t>
      </w:r>
    </w:p>
    <w:p w14:paraId="32D791C4" w14:textId="77FC00F8" w:rsidR="005E6972" w:rsidRDefault="005E6972" w:rsidP="007F050A">
      <w:r>
        <w:t>nyírás first vs r</w:t>
      </w:r>
      <w:r w:rsidR="00D5230A">
        <w:t>o</w:t>
      </w:r>
      <w:r>
        <w:t>tate first</w:t>
      </w:r>
    </w:p>
    <w:p w14:paraId="7354439C" w14:textId="695023C3" w:rsidR="00637D39" w:rsidRDefault="00637D39" w:rsidP="00637D39">
      <w:pPr>
        <w:pStyle w:val="Heading2"/>
      </w:pPr>
      <w:r>
        <w:t>Modellek</w:t>
      </w:r>
    </w:p>
    <w:p w14:paraId="31FFE5CD" w14:textId="68B5F8A4" w:rsidR="00637D39" w:rsidRDefault="009443D9" w:rsidP="00637D39">
      <w:r>
        <w:t>-Tensorflow bevezető, sequential api</w:t>
      </w:r>
    </w:p>
    <w:p w14:paraId="0A6D3BF1" w14:textId="61EF964B" w:rsidR="009443D9" w:rsidRDefault="009443D9" w:rsidP="00637D39">
      <w:r>
        <w:t>-Dense, CNN</w:t>
      </w:r>
    </w:p>
    <w:p w14:paraId="36AA1578" w14:textId="65EAEDB5" w:rsidR="008E6C8B" w:rsidRDefault="008E6C8B" w:rsidP="00637D39">
      <w:r>
        <w:t>-cnn teljesíti az összes intuitív magyarázatot</w:t>
      </w:r>
    </w:p>
    <w:p w14:paraId="4CAF0C14" w14:textId="73F78F1B" w:rsidR="00D740DF" w:rsidRDefault="00D740DF" w:rsidP="00637D39">
      <w:r>
        <w:t xml:space="preserve">Mivel nem képi adatokról van szó, nem feltétlenül indokolt szemantikusan a konvolúciós rétegek használata. Az építőelemet az 19XX-es években bevezető </w:t>
      </w:r>
      <w:commentRangeStart w:id="52"/>
      <w:r>
        <w:t>paper</w:t>
      </w:r>
      <w:commentRangeEnd w:id="52"/>
      <w:r>
        <w:rPr>
          <w:rStyle w:val="CommentReference"/>
        </w:rPr>
        <w:commentReference w:id="52"/>
      </w:r>
      <w:r>
        <w:t xml:space="preserve"> a következő problémák megoldására javasolta a szerző: temporal coherence, variety of position, more complex relations...</w:t>
      </w:r>
      <w:r w:rsidR="00C75936">
        <w:t xml:space="preserve"> belátható, hogy a póz információra ezek</w:t>
      </w:r>
      <w:r w:rsidR="00305D29">
        <w:t xml:space="preserve"> az eshetőségek ugyanúgy fennálnak, </w:t>
      </w:r>
      <w:r w:rsidR="008C5A17">
        <w:t xml:space="preserve">és az eredmények igazolják </w:t>
      </w:r>
      <w:commentRangeStart w:id="53"/>
      <w:r w:rsidR="008C5A17">
        <w:t>is az intuíciót.</w:t>
      </w:r>
      <w:commentRangeEnd w:id="53"/>
      <w:r w:rsidR="00821205">
        <w:rPr>
          <w:rStyle w:val="CommentReference"/>
        </w:rPr>
        <w:commentReference w:id="53"/>
      </w:r>
    </w:p>
    <w:p w14:paraId="575A4E06" w14:textId="5A18AF84" w:rsidR="00821205" w:rsidRDefault="00821205" w:rsidP="00637D39">
      <w:r>
        <w:lastRenderedPageBreak/>
        <w:t>Egy döntési lehetőség továbbá a</w:t>
      </w:r>
      <w:r w:rsidR="00F4592B">
        <w:t xml:space="preserve"> bemeneti adatok struktúrálása: flatten xyz, 3 channels:x,y,z</w:t>
      </w:r>
      <w:r w:rsidR="00F4592B">
        <w:tab/>
      </w:r>
      <w:r w:rsidR="00F4592B">
        <w:tab/>
        <w:t>channel minden egyes landmark típus és ECA</w:t>
      </w:r>
      <w:r w:rsidR="00F43CE2">
        <w:t xml:space="preserve"> (maybe)</w:t>
      </w:r>
    </w:p>
    <w:p w14:paraId="4AD19917" w14:textId="5D157697" w:rsidR="00273EAA" w:rsidRDefault="00024A0D" w:rsidP="00637D39">
      <w:r>
        <w:t>-try Dropout</w:t>
      </w:r>
    </w:p>
    <w:p w14:paraId="60854512" w14:textId="479F7518" w:rsidR="00637D39" w:rsidRDefault="00637D39" w:rsidP="00637D39">
      <w:pPr>
        <w:pStyle w:val="Heading2"/>
      </w:pPr>
      <w:r>
        <w:t>Kiegészítő algoritmusok</w:t>
      </w:r>
    </w:p>
    <w:p w14:paraId="6703E4FD" w14:textId="25E983D7" w:rsidR="0049083C" w:rsidRPr="0049083C" w:rsidRDefault="0049083C" w:rsidP="0049083C">
      <w:r w:rsidRPr="0049083C">
        <w:rPr>
          <w:highlight w:val="yellow"/>
        </w:rPr>
        <w:t xml:space="preserve">Maybe ask </w:t>
      </w:r>
      <w:r w:rsidR="00267062">
        <w:rPr>
          <w:highlight w:val="yellow"/>
        </w:rPr>
        <w:t>GPT</w:t>
      </w:r>
      <w:r w:rsidRPr="0049083C">
        <w:rPr>
          <w:highlight w:val="yellow"/>
        </w:rPr>
        <w:t xml:space="preserve"> to gen a nice motive</w:t>
      </w:r>
    </w:p>
    <w:p w14:paraId="202B972D" w14:textId="14E09CA3" w:rsidR="00637D39" w:rsidRDefault="0049083C" w:rsidP="0020481E">
      <w:r>
        <w:t>A modellek bár jól teljesítenek, önmagukban nem alkalmazhatóak éles alkalmazásokban. Black box jellegükből fakadóan, probabilisztikusan viselkednek éles adatokon. Előfordulhat például, hogy bizonyos szögben, vagy a környezeti viszonyok hatására, pl.: fény csillanás a kamerában, nem a megfelelő kategória kerül megállapításra. Ez a jelenség egyszerűen kiszűrhető, a többségi döntés algoritmusával. A modell eredményei először egy sorba kerülnek, ahonnan többségi döntés alapján kerül ki a modell valós predikciója.</w:t>
      </w:r>
      <w:r w:rsidR="001F7CC6">
        <w:t xml:space="preserve"> Egyszerűen megvalósítható egy fifó adatszerkezettel, és így hatékony módon kiszűrhető</w:t>
      </w:r>
      <w:r w:rsidR="00B34AD5">
        <w:t>e</w:t>
      </w:r>
      <w:r w:rsidR="001F7CC6">
        <w:t xml:space="preserve">k a pillanatnyi anomáliák. </w:t>
      </w:r>
      <w:r w:rsidR="00B34AD5">
        <w:t>Szűrhető továbbá az a jelenség, amikor ismeretlen pózok eredményéül kis magabiztosságú, csapongó eredményeket ad a modell, ilyenkor nem egyszerű többségi döntést hozunk, hanem csak egy bizonyos százalékú többség hatására adunk eredményt pl.: 70%, ha ekkora „fölénnyel” egyik kategória sem rendelkezik, abban az esetben sikeresen</w:t>
      </w:r>
      <w:r w:rsidR="00425ADD">
        <w:t xml:space="preserve"> azonosítottuk azt a helyzetet, amikor a modell képtelen a</w:t>
      </w:r>
      <w:r w:rsidR="00494F22">
        <w:t xml:space="preserve"> magabiztos azonosításra</w:t>
      </w:r>
      <w:r w:rsidR="00267062">
        <w:t xml:space="preserve">. Ennek a megoldásnak egy hátránya van, mégpedig az, hogy nem veszi figyelembe a modell magabiztosságát, a tanítás során ugyanis valószínűségi értékeket is megtanul. Ha például a kimenetéből az látszik, hogy a bemeneten lévő póz 3 karakterhez tartozhat 90%-ban, és mindegyiknek </w:t>
      </w:r>
      <w:r w:rsidR="00C264B3">
        <w:t xml:space="preserve">nagyságrendileg egyforma az esélye, pontatlanság az egyiket predikciónak kikiáltani és behelyezni a sorba. </w:t>
      </w:r>
      <w:r w:rsidR="00336AA0">
        <w:t xml:space="preserve">Egy ilyen szituációban ha lemerevítené a kezét a felhasználó, a modell ugyanazt a feltételezhetően rossz megoldást adná vissza, és a többségi döntést kijátszhatná. </w:t>
      </w:r>
      <w:r w:rsidR="00C264B3">
        <w:t xml:space="preserve">Egy gyakran alkalmazott technika </w:t>
      </w:r>
      <w:r w:rsidR="00336AA0">
        <w:t>ilyen esetben</w:t>
      </w:r>
      <w:r w:rsidR="00C264B3">
        <w:t xml:space="preserve">, hogy vesszük a </w:t>
      </w:r>
      <w:r w:rsidR="00F37AEE">
        <w:t>modell javaslatait</w:t>
      </w:r>
      <w:r w:rsidR="00C264B3">
        <w:t>, és valószínűségeik</w:t>
      </w:r>
      <w:r w:rsidR="00F37AEE">
        <w:t xml:space="preserve"> szerint csökkenő sorrendbe rendezzük őket, majd annyit választunk </w:t>
      </w:r>
      <w:r w:rsidR="00336AA0">
        <w:t>a legnagyobbakból sorban</w:t>
      </w:r>
      <w:r w:rsidR="00F37AEE">
        <w:t>, hogy a valószínűségük összege ne legyen több egy p paraméternél, de maximum k darabot választhatunk. A választásokat átskálázzuk, hogy a kisebb csoportban is 1 legyen az összegük, és probabilisztikus alapon választunk közülük elemet a bufferbe.</w:t>
      </w:r>
      <w:r w:rsidR="00D85A39">
        <w:t xml:space="preserve"> Ha a modell elég magabiztos</w:t>
      </w:r>
      <w:r w:rsidR="00336AA0">
        <w:t xml:space="preserve"> a választásaiban, a probabilisztikus viselkedésből fakadó „melléfogásokat” elfedi a felhasználó elől a többségi döntés, de kevésbé magabiztos esetben</w:t>
      </w:r>
      <w:r w:rsidR="00B165AB">
        <w:t xml:space="preserve"> pedig valószínűségi alapon döntünk </w:t>
      </w:r>
      <w:r w:rsidR="00DD3CA0">
        <w:t xml:space="preserve">a javasolt kategóriák </w:t>
      </w:r>
      <w:r w:rsidR="00DD3CA0">
        <w:lastRenderedPageBreak/>
        <w:t xml:space="preserve">közül. </w:t>
      </w:r>
      <w:r w:rsidR="00B165AB">
        <w:t xml:space="preserve">Ezen technika a kategóriák számának növelésével egyre jobban működik, valamint a top p és k paraméterek a modell úgynevezett „kreativitását” befolyásolják. Előszeretettel alkalmazzák nagy </w:t>
      </w:r>
      <w:commentRangeStart w:id="54"/>
      <w:r w:rsidR="00B165AB">
        <w:t>nyelvi modellek esetében.</w:t>
      </w:r>
      <w:commentRangeEnd w:id="54"/>
      <w:r w:rsidR="0020481E">
        <w:rPr>
          <w:rStyle w:val="CommentReference"/>
        </w:rPr>
        <w:commentReference w:id="54"/>
      </w:r>
    </w:p>
    <w:p w14:paraId="0714A174" w14:textId="3CC2762E" w:rsidR="0049083C" w:rsidRDefault="0020481E" w:rsidP="00637D39">
      <w:r>
        <w:t xml:space="preserve">Eddig feltételeztük, hogy a felhasználó minden időpillanatban jelel. Ez a valóságban nem áll fenn, és szükség van ennek megbízható detekciójára. Első lehetőség egy okos heurisztika alkalmazása. Ha például nem érzékel kezeket a mediapipe api, biztosan nem jelel a felhasználó, továbbá egy lépéssel tovább is vihető ez az ötlet, azzal az információval kiegészítve, hogy a jelelés legtöbb esetben a test felső harmada körül, de a fejtől kissé lentebb történik. </w:t>
      </w:r>
      <w:r w:rsidR="00F313FB">
        <w:t xml:space="preserve">Ha viszont a rendszert például online konferenciák, megbeszélések spektrumában is el akarjuk képzelni, bizonyára elő fog fordulni, hogy az emberek akaratlanul is könyökölnek az asztalon, </w:t>
      </w:r>
      <w:commentRangeStart w:id="55"/>
      <w:r w:rsidR="00F313FB">
        <w:t>vagy az arcukhoz érnek.</w:t>
      </w:r>
      <w:commentRangeEnd w:id="55"/>
      <w:r w:rsidR="00F313FB">
        <w:rPr>
          <w:rStyle w:val="CommentReference"/>
        </w:rPr>
        <w:commentReference w:id="55"/>
      </w:r>
      <w:r w:rsidR="00F313FB">
        <w:t xml:space="preserve"> Az akaratlan, véletlen mozgások, valamint egyéb különleges testhelyzetek kiszűrésére nem elég tehát egy egyszerű pozíció heurisztika. A javaslat egy másik kiegészítő modell alkalmazása, amely bináris klasszifikációt hajt végre minden időpillanatban, a jelelés tényének megállapítására. Hasonló okokból, mint az egyszerű heurisztika esetében</w:t>
      </w:r>
      <w:r w:rsidR="005738DC">
        <w:t xml:space="preserve"> nem lehetséges csupán a statikus képkockákból, vagy pózokból megállapítani ezt az információt</w:t>
      </w:r>
      <w:r w:rsidR="00FE2068">
        <w:t xml:space="preserve">, szükséges </w:t>
      </w:r>
      <w:r w:rsidR="00B47925">
        <w:t>az elmúlt n db időpillanatból származó információmorzsa is.</w:t>
      </w:r>
      <w:r w:rsidR="00CF3025">
        <w:t xml:space="preserve"> </w:t>
      </w:r>
    </w:p>
    <w:p w14:paraId="416572A9" w14:textId="0D5071CF" w:rsidR="00F313FB" w:rsidRDefault="0000443F" w:rsidP="00637D39">
      <w:r>
        <w:t xml:space="preserve">Adatként ingyenesen elérhető videókat használtam fel, melyeket lerövidítettem, hogy csupán a tényleges jelelést tartalmazzák. A jelelést nem tartalmazó videó kialakítása kissé nehézkesebb, mert nagyon sok lehetséges elfoglaltság, és mozgáskombináció létezik. Valamiker </w:t>
      </w:r>
      <w:commentRangeStart w:id="56"/>
      <w:r>
        <w:t>választottam</w:t>
      </w:r>
      <w:commentRangeEnd w:id="56"/>
      <w:r>
        <w:rPr>
          <w:rStyle w:val="CommentReference"/>
        </w:rPr>
        <w:commentReference w:id="56"/>
      </w:r>
      <w:r w:rsidR="00A936FB">
        <w:t>, de legalább kicsit hasonlítottak nagy része a jelelésre testhelyzetben vagy mi</w:t>
      </w:r>
      <w:r>
        <w:t>.</w:t>
      </w:r>
      <w:r w:rsidR="00A049B0">
        <w:t xml:space="preserve"> Ebben a feladatban már felhasználtam a testpóz approximációs modelleket is, a fentebb kifejtett indokok miatt. Az előfeldolgozási lépések megegyeztek a klasszifikációs modell esetében alkalmazottakkal</w:t>
      </w:r>
      <w:r w:rsidR="008D7C65">
        <w:t xml:space="preserve">. Az n paramétert empírikus módon hangolva </w:t>
      </w:r>
      <w:commentRangeStart w:id="57"/>
      <w:r w:rsidR="008D7C65">
        <w:t>X</w:t>
      </w:r>
      <w:commentRangeEnd w:id="57"/>
      <w:r w:rsidR="008D7C65">
        <w:rPr>
          <w:rStyle w:val="CommentReference"/>
        </w:rPr>
        <w:commentReference w:id="57"/>
      </w:r>
      <w:r w:rsidR="008D7C65">
        <w:t>-nek állapítottam meg.</w:t>
      </w:r>
      <w:r w:rsidR="00F079F0">
        <w:t xml:space="preserve"> A modell architektúrájához LSTM (Long Short term memory) elemeket használtam</w:t>
      </w:r>
      <w:r w:rsidR="00A13EC8">
        <w:t xml:space="preserve">. A tanulmány nem foglalkozik, ezen modell optimalizációjával, de a szekvenciafeldolgozással kapcsolatos </w:t>
      </w:r>
      <w:r w:rsidR="002270D0">
        <w:t>mély tanulási</w:t>
      </w:r>
      <w:r w:rsidR="00A13EC8">
        <w:t xml:space="preserve"> apparátus lehetőségeit egy későbbi fejezet külön </w:t>
      </w:r>
      <w:r w:rsidR="00091C37">
        <w:t>tárgyal</w:t>
      </w:r>
      <w:r w:rsidR="0051798E">
        <w:t>ja</w:t>
      </w:r>
      <w:r w:rsidR="00091C37">
        <w:t xml:space="preserve"> van.</w:t>
      </w:r>
    </w:p>
    <w:p w14:paraId="6F1D1F9F" w14:textId="7A070010" w:rsidR="00696C07" w:rsidRDefault="00696C07" w:rsidP="00637D39">
      <w:r>
        <w:t>ilyen olyan eredmények stb... lehetne még egy másik kategóriát bevezetni</w:t>
      </w:r>
      <w:r w:rsidR="00921B23">
        <w:t>, ami az ismeretlen kategória</w:t>
      </w:r>
      <w:r w:rsidR="001F7E29">
        <w:t>, sőt talán a modell is nehezebben tanulna stb....</w:t>
      </w:r>
    </w:p>
    <w:p w14:paraId="201AA359" w14:textId="0A73A37A" w:rsidR="008C6B2C" w:rsidRDefault="008C6B2C" w:rsidP="00637D39">
      <w:r>
        <w:t>-signing detection model (LSTM, DENSE, data collection</w:t>
      </w:r>
      <w:r w:rsidR="00267062">
        <w:t>,</w:t>
      </w:r>
      <w:r w:rsidR="007D6AA9">
        <w:t xml:space="preserve"> etc. Proof that it works</w:t>
      </w:r>
      <w:r w:rsidR="003002B9">
        <w:t xml:space="preserve"> instead of heuristic</w:t>
      </w:r>
      <w:r>
        <w:t>)</w:t>
      </w:r>
    </w:p>
    <w:p w14:paraId="79AD1DFA" w14:textId="2C2EBC60" w:rsidR="008F2D09" w:rsidRDefault="008F2D09" w:rsidP="00637D39">
      <w:r>
        <w:lastRenderedPageBreak/>
        <w:t>Utóbbi technika fejleszthető egy másik kiegészítő (</w:t>
      </w:r>
      <w:commentRangeStart w:id="58"/>
      <w:r>
        <w:t>ensemble vagy mi</w:t>
      </w:r>
      <w:commentRangeEnd w:id="58"/>
      <w:r>
        <w:rPr>
          <w:rStyle w:val="CommentReference"/>
        </w:rPr>
        <w:commentReference w:id="58"/>
      </w:r>
      <w:r>
        <w:t>) modellel, amit arra tanítunk, hogy megkülönböztessen két állapotot: amikor a felhasználó jelel, illetve amikor nem.</w:t>
      </w:r>
    </w:p>
    <w:p w14:paraId="29BE8D61" w14:textId="61FE74B7" w:rsidR="00517B1C" w:rsidRDefault="00C84EA1" w:rsidP="00C84EA1">
      <w:pPr>
        <w:tabs>
          <w:tab w:val="left" w:pos="1770"/>
        </w:tabs>
      </w:pPr>
      <w:r>
        <w:t>Az eddig tárgyalt összetett modell betűzést képes felismerni. Másodpercenként 30 képkocka esetén 30 megfejtett betű keletkezik. Ha ezeket szavakká akarjuk összefűzni elég eltárolni az előző megfejtett betűt, majd csak a következő ettől különböző</w:t>
      </w:r>
      <w:r w:rsidR="005344F4">
        <w:t xml:space="preserve">t </w:t>
      </w:r>
      <w:r>
        <w:t>bevenni a megfejtések közé.</w:t>
      </w:r>
      <w:r w:rsidR="003230A9">
        <w:t xml:space="preserve"> Ujjbetűzést legtöbbször összefüggő kifejezésekre alkalmazzák, de előrfordulhat, hogy külön akarjuk választani a szavakat. Ideiglenes megoldásként a szavak határait a jelelés pillanatnyi szüneteltetése jelenti.</w:t>
      </w:r>
    </w:p>
    <w:p w14:paraId="388AAE3C" w14:textId="2F229387" w:rsidR="001C2291" w:rsidRDefault="001C2291" w:rsidP="00637D39">
      <w:r>
        <w:t>-llm correction (few shot learning</w:t>
      </w:r>
      <w:r w:rsidR="00541C00">
        <w:t>, vs zero shot learning</w:t>
      </w:r>
      <w:r>
        <w:t>)</w:t>
      </w:r>
    </w:p>
    <w:p w14:paraId="34B1C8C1" w14:textId="7B4BE90A" w:rsidR="00FD7BD3" w:rsidRDefault="008038F5" w:rsidP="00FD7BD3">
      <w:r>
        <w:t xml:space="preserve">Az eddigiekben nem esett szó a j, </w:t>
      </w:r>
      <w:r w:rsidR="00C84EA1">
        <w:t>z, valamint az identikusan jelelt 2 és v betű, illetve 6 és w esetéről. Ezeket a jeleket a modell tervezett módon el fogja rontani.</w:t>
      </w:r>
      <w:r w:rsidR="003230A9">
        <w:t xml:space="preserve"> </w:t>
      </w:r>
      <w:r w:rsidR="00E06FF7">
        <w:t>Szöveges tartalmak javítására alkalmazhatóak a nagy nyelvi modellek képességei. Bemenetként egy empírikus módon kialakított utasítás (prompt engineering) szolgál, mely a modellt arra utasítja, hogy javítsa ki a fent említett hibákat. Az irodalom ezt zero shot learningnek nevezi, ilyenkor gyakorlatilag egyetlen utasításból „tanul” a modell midenféle példa ismerete nélkül. Egy fokkal kifinomultabb módszer a few shot learning, amely során struktúrált módon példákat is elhelyezünk a prompt-ban.</w:t>
      </w:r>
      <w:r w:rsidR="00131FDF">
        <w:t xml:space="preserve"> </w:t>
      </w:r>
      <w:r w:rsidR="00800407">
        <w:t xml:space="preserve">Ez gyakran segít a kimenet megfelelő </w:t>
      </w:r>
      <w:r w:rsidR="004F3DD9">
        <w:t>struktúráltságá</w:t>
      </w:r>
      <w:r w:rsidR="00456BC7">
        <w:t>nak kialakításában is</w:t>
      </w:r>
      <w:r w:rsidR="00FE56ED">
        <w:t>.</w:t>
      </w:r>
      <w:r w:rsidR="00FD7BD3">
        <w:t xml:space="preserve"> Természetesen a módszer felhasználható egyáb hibák kijavítására is.</w:t>
      </w:r>
    </w:p>
    <w:p w14:paraId="095C135E" w14:textId="0E612CE0" w:rsidR="00EE742C" w:rsidRDefault="002D6B23" w:rsidP="00FD7BD3">
      <w:r>
        <w:t>Ez az algoritmus rendkívül költség hatékony lehet egy külső nagy nyelvi modell szolgáltatás igénybe vételekor, hiszen sok fejlesztési időt nem igényel, könnyen adaptálható egyéb hibák javítására is</w:t>
      </w:r>
      <w:r w:rsidR="00985F3F">
        <w:t>, nem beszélve arról, hogy más jelnyelvek integrációjáról</w:t>
      </w:r>
      <w:r w:rsidR="00D26492">
        <w:t>. Hátrány viszont, hogy</w:t>
      </w:r>
      <w:r w:rsidR="00C31D99">
        <w:t xml:space="preserve"> semmi féle minőségi garanciát nem vállal a kimenet helyességére.</w:t>
      </w:r>
      <w:r w:rsidR="00985F3F">
        <w:t xml:space="preserve"> Jó lenne egy olyan alternatíva is, mely </w:t>
      </w:r>
      <w:r w:rsidR="00D26492">
        <w:t>bár lehet bonyolultabb, esetleg tanítást speciális tanítást is igényel, de legalább egy probabilisztikus alapokon nyugvó minőségi garanciát nyújt.</w:t>
      </w:r>
      <w:r w:rsidR="00806E55">
        <w:t xml:space="preserve"> </w:t>
      </w:r>
      <w:r w:rsidR="00081DA6">
        <w:t>A javasolt algoritmus a következő: a mutatóujj mozgását követve lehetséges javaslatot tenni j és z betű esetén, hiszen ezek sorban az i és d-től csupán ebben térnek el. Ekkor i vagy d detekciója esetén ezt a kiegészítő modellt kell futtatni, hogy eldöntse a két verzió közül melyikről lehet „szó”. A számok kontextusbeli elkülönítését sajnos ezzel a módszerrel nem lehet szétválogatni</w:t>
      </w:r>
      <w:r w:rsidR="008879D2">
        <w:t>, valamint ASL specifikus.</w:t>
      </w:r>
    </w:p>
    <w:p w14:paraId="6C726E08" w14:textId="461C06AE" w:rsidR="00EE742C" w:rsidRDefault="002045C7" w:rsidP="00FD7BD3">
      <w:r w:rsidRPr="002045C7">
        <w:rPr>
          <w:highlight w:val="yellow"/>
        </w:rPr>
        <w:lastRenderedPageBreak/>
        <w:t>talán ez mehet előre, hogy tervezői döntés alapján jutottunk ide</w:t>
      </w:r>
    </w:p>
    <w:p w14:paraId="21E3CA3B" w14:textId="5BB93137" w:rsidR="00FB0821" w:rsidRDefault="00FB0821" w:rsidP="00FB0821">
      <w:pPr>
        <w:pStyle w:val="Heading2"/>
      </w:pPr>
      <w:r>
        <w:t>Kiértékelés</w:t>
      </w:r>
    </w:p>
    <w:p w14:paraId="5C828080" w14:textId="286C25C9" w:rsidR="005206F2" w:rsidRDefault="005206F2" w:rsidP="005206F2">
      <w:r>
        <w:t>mention positive as well</w:t>
      </w:r>
    </w:p>
    <w:p w14:paraId="0C567118" w14:textId="4B7E22E9" w:rsidR="000B5414" w:rsidRDefault="000B5414" w:rsidP="005206F2">
      <w:r>
        <w:t>confusion matrix etc...</w:t>
      </w:r>
      <w:r w:rsidR="00751047">
        <w:t>maybe not here!!!</w:t>
      </w:r>
    </w:p>
    <w:p w14:paraId="07082ECD" w14:textId="69CF52F0" w:rsidR="005206F2" w:rsidRDefault="00B228E2" w:rsidP="005206F2">
      <w:r>
        <w:t>A kialakított modell, és algoritmikus apparátus</w:t>
      </w:r>
      <w:r w:rsidR="00811935">
        <w:t xml:space="preserve"> alkalmas különálló szavak betűzésére, és korlátok között összetettebb kifejezésekhez is.</w:t>
      </w:r>
      <w:r w:rsidR="004C347B">
        <w:t xml:space="preserve"> </w:t>
      </w:r>
    </w:p>
    <w:p w14:paraId="0E09D73C" w14:textId="4D5884A0" w:rsidR="004C347B" w:rsidRPr="005206F2" w:rsidRDefault="004C347B" w:rsidP="005206F2">
      <w:r>
        <w:t>sebesség becslés: bad, mert 30 fps</w:t>
      </w:r>
      <w:r w:rsidR="002F0593">
        <w:t xml:space="preserve"> 57 character per perc az majdnem 1 char /sec ami csak az átlag, szóval lehet ezt sokkal gyorsabban, még real time korlátokat nem teljesít bár ez a következő sem xd</w:t>
      </w:r>
    </w:p>
    <w:p w14:paraId="6094B54B" w14:textId="349095F2" w:rsidR="00FB0821" w:rsidRDefault="005C4DCA" w:rsidP="00FB0821">
      <w:r>
        <w:t>-nem képes csak szavakat átadni. A szünetnek nincs konkrét jele, a testbeszédből időzítésből következik.</w:t>
      </w:r>
    </w:p>
    <w:p w14:paraId="0F154B1B" w14:textId="77777777" w:rsidR="00FB0821" w:rsidRPr="00FB0821" w:rsidRDefault="00FB0821" w:rsidP="00FB0821"/>
    <w:p w14:paraId="2D4F098E" w14:textId="77777777" w:rsidR="00C771AB" w:rsidRDefault="00C771AB" w:rsidP="00EF6060"/>
    <w:p w14:paraId="619FA077" w14:textId="77777777" w:rsidR="00C771AB" w:rsidRDefault="00C771AB" w:rsidP="00EF6060"/>
    <w:p w14:paraId="2FF60CEC" w14:textId="398A4F0A" w:rsidR="00EF6060" w:rsidRDefault="00B96455" w:rsidP="00B96455">
      <w:pPr>
        <w:pStyle w:val="Heading1"/>
      </w:pPr>
      <w:bookmarkStart w:id="59" w:name="_Toc148516046"/>
      <w:r>
        <w:lastRenderedPageBreak/>
        <w:t>Ujjbetűzés szekvenciális bemenetből</w:t>
      </w:r>
      <w:bookmarkEnd w:id="59"/>
    </w:p>
    <w:p w14:paraId="4B5F50AA" w14:textId="13A220FC" w:rsidR="00B96455" w:rsidRDefault="00B96455" w:rsidP="00B96455">
      <w:r>
        <w:t>Asd</w:t>
      </w:r>
    </w:p>
    <w:p w14:paraId="6EDC8ED3" w14:textId="216FAAA7" w:rsidR="00B96455" w:rsidRDefault="00B96455" w:rsidP="00B96455">
      <w:pPr>
        <w:pStyle w:val="Heading1"/>
      </w:pPr>
      <w:bookmarkStart w:id="60" w:name="_Toc148516047"/>
      <w:commentRangeStart w:id="61"/>
      <w:r>
        <w:lastRenderedPageBreak/>
        <w:t>Hagyomás jelelés</w:t>
      </w:r>
      <w:bookmarkEnd w:id="60"/>
      <w:commentRangeEnd w:id="61"/>
      <w:r w:rsidR="00681B41">
        <w:rPr>
          <w:rStyle w:val="CommentReference"/>
          <w:rFonts w:cs="Times New Roman"/>
          <w:b w:val="0"/>
          <w:bCs w:val="0"/>
          <w:kern w:val="0"/>
        </w:rPr>
        <w:commentReference w:id="61"/>
      </w:r>
    </w:p>
    <w:p w14:paraId="1DE3EBD1" w14:textId="504B0536" w:rsidR="00B96455" w:rsidRDefault="00B96455" w:rsidP="00B96455">
      <w:r>
        <w:t>Asd</w:t>
      </w:r>
    </w:p>
    <w:p w14:paraId="43040112" w14:textId="384EE36F" w:rsidR="00B96455" w:rsidRDefault="00B96455" w:rsidP="00B96455">
      <w:pPr>
        <w:pStyle w:val="Heading1"/>
      </w:pPr>
      <w:bookmarkStart w:id="62" w:name="_Toc148516048"/>
      <w:r>
        <w:lastRenderedPageBreak/>
        <w:t>Általános jelnyelv fordítása</w:t>
      </w:r>
      <w:bookmarkEnd w:id="62"/>
    </w:p>
    <w:p w14:paraId="24C9CEAA" w14:textId="64AB7216" w:rsidR="00B96455" w:rsidRDefault="00B96455" w:rsidP="00B96455">
      <w:r>
        <w:t>Asd</w:t>
      </w:r>
    </w:p>
    <w:p w14:paraId="3D7A046B" w14:textId="4655AF0B" w:rsidR="00B96455" w:rsidRDefault="00B96455" w:rsidP="00B96455">
      <w:pPr>
        <w:pStyle w:val="Heading1"/>
      </w:pPr>
      <w:bookmarkStart w:id="63" w:name="_Toc148516049"/>
      <w:r>
        <w:lastRenderedPageBreak/>
        <w:t>Összegzés</w:t>
      </w:r>
      <w:bookmarkEnd w:id="63"/>
    </w:p>
    <w:p w14:paraId="235706D2" w14:textId="4BABE6D4" w:rsidR="00B96455" w:rsidRDefault="00B96455" w:rsidP="00B96455">
      <w:r>
        <w:t>Asd</w:t>
      </w:r>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Heading2"/>
      </w:pPr>
      <w:bookmarkStart w:id="64" w:name="_Toc332797398"/>
      <w:bookmarkStart w:id="65" w:name="_Toc148516050"/>
      <w:r>
        <w:t>Formázási tudnivalók</w:t>
      </w:r>
      <w:bookmarkEnd w:id="64"/>
      <w:bookmarkEnd w:id="65"/>
    </w:p>
    <w:p w14:paraId="5F84770D" w14:textId="77777777" w:rsidR="00502A30" w:rsidRPr="00502A30" w:rsidRDefault="00502A30" w:rsidP="00502A30">
      <w:r>
        <w:t xml:space="preserve">A dokumentum folyószövegéhez használjuk a </w:t>
      </w:r>
      <w:r w:rsidRPr="00D07335">
        <w:rPr>
          <w:rStyle w:val="Strong"/>
        </w:rPr>
        <w:t>Normál</w:t>
      </w:r>
      <w:r>
        <w:t xml:space="preserve"> (angol Word esetén Normal) stílust.</w:t>
      </w:r>
    </w:p>
    <w:p w14:paraId="77D80BFB" w14:textId="77777777" w:rsidR="002841F9" w:rsidRDefault="002841F9" w:rsidP="00D07335">
      <w:pPr>
        <w:pStyle w:val="Heading3"/>
      </w:pPr>
      <w:bookmarkStart w:id="66" w:name="_Toc332797399"/>
      <w:bookmarkStart w:id="67" w:name="_Toc148516051"/>
      <w:r>
        <w:t>Címsorok</w:t>
      </w:r>
      <w:bookmarkEnd w:id="66"/>
      <w:bookmarkEnd w:id="67"/>
    </w:p>
    <w:p w14:paraId="3650895B" w14:textId="77777777" w:rsidR="00502A30" w:rsidRPr="00502A30" w:rsidRDefault="00502A30" w:rsidP="00502A30">
      <w:r>
        <w:t xml:space="preserve">A fejezetcímek esetén a </w:t>
      </w:r>
      <w:r w:rsidRPr="00D07335">
        <w:rPr>
          <w:rStyle w:val="Strong"/>
        </w:rPr>
        <w:t>Címsor 1-4</w:t>
      </w:r>
      <w:r>
        <w:t xml:space="preserve"> (Heading 1-4) stílusokat használjuk.</w:t>
      </w:r>
    </w:p>
    <w:p w14:paraId="4AB2348F" w14:textId="77777777" w:rsidR="002841F9" w:rsidRPr="002841F9" w:rsidRDefault="002841F9" w:rsidP="00D07335">
      <w:pPr>
        <w:pStyle w:val="Heading3"/>
      </w:pPr>
      <w:bookmarkStart w:id="68" w:name="_Toc332797400"/>
      <w:bookmarkStart w:id="69" w:name="_Toc148516052"/>
      <w:r>
        <w:t>Képek</w:t>
      </w:r>
      <w:bookmarkEnd w:id="68"/>
      <w:bookmarkEnd w:id="69"/>
    </w:p>
    <w:p w14:paraId="31973D3F" w14:textId="77777777" w:rsidR="00502A30" w:rsidRDefault="00502A30" w:rsidP="005524FC">
      <w:r>
        <w:t xml:space="preserve">A képhez használjuk a </w:t>
      </w:r>
      <w:r w:rsidRPr="00D07335">
        <w:rPr>
          <w:rStyle w:val="Strong"/>
        </w:rPr>
        <w:t>Kép</w:t>
      </w:r>
      <w:r>
        <w:t xml:space="preserve"> stílust.</w:t>
      </w:r>
    </w:p>
    <w:p w14:paraId="121577ED" w14:textId="77777777" w:rsidR="002841F9" w:rsidRDefault="00502A30" w:rsidP="005524FC">
      <w:r>
        <w:t xml:space="preserve">Képaláírást a képen jobb gombbal kattintva a </w:t>
      </w:r>
      <w:r w:rsidRPr="00D07335">
        <w:rPr>
          <w:rStyle w:val="Emphasis"/>
        </w:rPr>
        <w:t>Képaláírás beszúrása…</w:t>
      </w:r>
      <w:r>
        <w:t xml:space="preserve"> opcióval adhatunk hozzá, így az automatikusan </w:t>
      </w:r>
      <w:r w:rsidRPr="00D07335">
        <w:rPr>
          <w:rStyle w:val="Strong"/>
        </w:rPr>
        <w:t>Képaláírás</w:t>
      </w:r>
      <w:r>
        <w:t xml:space="preserve"> (Caption)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Caption"/>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Heading3"/>
      </w:pPr>
      <w:bookmarkStart w:id="70" w:name="_Toc332797401"/>
      <w:bookmarkStart w:id="71" w:name="_Toc148516053"/>
      <w:r>
        <w:t>Kódrészletek</w:t>
      </w:r>
      <w:bookmarkEnd w:id="70"/>
      <w:bookmarkEnd w:id="71"/>
    </w:p>
    <w:p w14:paraId="3CD6BC37" w14:textId="77777777" w:rsidR="00D07335" w:rsidRDefault="00D07335" w:rsidP="00650C7C">
      <w:r>
        <w:t xml:space="preserve">Kódrészletek beillesztése esetén használjuk a </w:t>
      </w:r>
      <w:r w:rsidRPr="00D07335">
        <w:rPr>
          <w:rStyle w:val="Strong"/>
        </w:rPr>
        <w:t>Kód</w:t>
      </w:r>
      <w:r>
        <w:t xml:space="preserve"> stílust.</w:t>
      </w:r>
    </w:p>
    <w:p w14:paraId="14FF52F7" w14:textId="77777777" w:rsidR="00650C7C" w:rsidRDefault="00650C7C" w:rsidP="00650C7C">
      <w:pPr>
        <w:pStyle w:val="Kd"/>
      </w:pPr>
      <w:r>
        <w:t>using System;</w:t>
      </w:r>
    </w:p>
    <w:p w14:paraId="221E7E10" w14:textId="77777777" w:rsidR="00650C7C" w:rsidRDefault="00650C7C" w:rsidP="00650C7C">
      <w:pPr>
        <w:pStyle w:val="Kd"/>
      </w:pPr>
      <w:r>
        <w:t>namespace MyApp</w:t>
      </w:r>
    </w:p>
    <w:p w14:paraId="06D6E55C" w14:textId="77777777" w:rsidR="00650C7C" w:rsidRDefault="00650C7C" w:rsidP="00650C7C">
      <w:pPr>
        <w:pStyle w:val="Kd"/>
      </w:pPr>
      <w:r>
        <w:t>{</w:t>
      </w:r>
    </w:p>
    <w:p w14:paraId="7D29C113" w14:textId="77777777" w:rsidR="00650C7C" w:rsidRDefault="00650C7C" w:rsidP="00650C7C">
      <w:pPr>
        <w:pStyle w:val="Kd"/>
      </w:pPr>
      <w:r>
        <w:tab/>
        <w:t>class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r w:rsidR="00650C7C">
        <w:t>static void Main( string[] args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t>Console.WriteLine( "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Heading3"/>
      </w:pPr>
      <w:bookmarkStart w:id="72" w:name="_Toc332797402"/>
      <w:bookmarkStart w:id="73" w:name="_Toc148516054"/>
      <w:r>
        <w:lastRenderedPageBreak/>
        <w:t>Irodalomjegyzék</w:t>
      </w:r>
      <w:bookmarkEnd w:id="72"/>
      <w:bookmarkEnd w:id="73"/>
    </w:p>
    <w:p w14:paraId="1806A189" w14:textId="77777777" w:rsidR="00225F65" w:rsidRDefault="00225F65" w:rsidP="00225F65">
      <w:r>
        <w:t xml:space="preserve">Az Irodalomjegyzékben szereplő hivatkozásokat </w:t>
      </w:r>
      <w:r w:rsidRPr="00225F65">
        <w:rPr>
          <w:rStyle w:val="Strong"/>
        </w:rPr>
        <w:t xml:space="preserve">Irodalomjegyzék </w:t>
      </w:r>
      <w:r w:rsidR="00700E3A">
        <w:rPr>
          <w:rStyle w:val="Strong"/>
        </w:rPr>
        <w:t>sor</w:t>
      </w:r>
      <w:r>
        <w:t xml:space="preserve"> stílussal formázzuk, a címüket pedig </w:t>
      </w:r>
      <w:r w:rsidRPr="00225F65">
        <w:rPr>
          <w:rStyle w:val="Strong"/>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Emphasi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Heading1"/>
      </w:pPr>
      <w:bookmarkStart w:id="74" w:name="_Toc332797403"/>
      <w:bookmarkStart w:id="75" w:name="_Toc148516055"/>
      <w:r>
        <w:lastRenderedPageBreak/>
        <w:t>Utolsó simítások</w:t>
      </w:r>
      <w:bookmarkEnd w:id="74"/>
      <w:bookmarkEnd w:id="75"/>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Emphasi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Emphasi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Emphasi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76" w:name="_Toc148516056"/>
      <w:r w:rsidRPr="00B50CAA">
        <w:lastRenderedPageBreak/>
        <w:t>Irodalomjegyzék</w:t>
      </w:r>
      <w:bookmarkEnd w:id="76"/>
    </w:p>
    <w:p w14:paraId="1056D64D" w14:textId="77777777" w:rsidR="00B50CAA" w:rsidRPr="00EE1A1F" w:rsidRDefault="00EE1A1F" w:rsidP="006F512E">
      <w:pPr>
        <w:pStyle w:val="Irodalomjegyzksor"/>
      </w:pPr>
      <w:bookmarkStart w:id="77"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77"/>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6" w:history="1">
        <w:r w:rsidRPr="00EE1A1F">
          <w:rPr>
            <w:rStyle w:val="Hyperlink"/>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7" w:history="1">
        <w:r w:rsidR="00D95E2C" w:rsidRPr="00D95E2C">
          <w:rPr>
            <w:rStyle w:val="Hyperlink"/>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78" w:name="_Toc148516057"/>
      <w:r>
        <w:lastRenderedPageBreak/>
        <w:t>Függelék</w:t>
      </w:r>
      <w:bookmarkEnd w:id="78"/>
    </w:p>
    <w:p w14:paraId="5747A86F" w14:textId="77777777" w:rsidR="00B50CAA" w:rsidRDefault="00B50CAA" w:rsidP="00B50CAA"/>
    <w:sectPr w:rsidR="00B50CAA" w:rsidSect="0056267F">
      <w:headerReference w:type="even" r:id="rId18"/>
      <w:footerReference w:type="default" r:id="rId19"/>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ancsó Marcell" w:date="2023-10-18T15:37:00Z" w:initials="MD">
    <w:p w14:paraId="61442716" w14:textId="77777777" w:rsidR="00605C81" w:rsidRDefault="00605C81" w:rsidP="00895F87">
      <w:pPr>
        <w:pStyle w:val="CommentText"/>
        <w:ind w:firstLine="0"/>
        <w:jc w:val="left"/>
      </w:pPr>
      <w:r>
        <w:rPr>
          <w:rStyle w:val="CommentReference"/>
        </w:rPr>
        <w:annotationRef/>
      </w:r>
      <w:r>
        <w:rPr>
          <w:highlight w:val="yellow"/>
        </w:rPr>
        <w:t>https://en.wikipedia.org/wiki/List_of_sign_languages_by_number_of_native_signers</w:t>
      </w:r>
    </w:p>
  </w:comment>
  <w:comment w:id="9" w:author="Dancsó Marcell" w:date="2023-10-18T15:37:00Z" w:initials="MD">
    <w:p w14:paraId="0D65A8E2" w14:textId="77777777" w:rsidR="004F6683" w:rsidRDefault="004F6683" w:rsidP="0033633C">
      <w:pPr>
        <w:pStyle w:val="CommentText"/>
        <w:ind w:firstLine="0"/>
        <w:jc w:val="left"/>
      </w:pPr>
      <w:r>
        <w:rPr>
          <w:rStyle w:val="CommentReference"/>
        </w:rPr>
        <w:annotationRef/>
      </w:r>
      <w:r>
        <w:t>ábra</w:t>
      </w:r>
    </w:p>
  </w:comment>
  <w:comment w:id="11" w:author="Dancsó Marcell" w:date="2023-10-18T15:39:00Z" w:initials="MD">
    <w:p w14:paraId="2A5C1A34" w14:textId="77777777" w:rsidR="00BB4424" w:rsidRDefault="00BB4424" w:rsidP="00D03261">
      <w:pPr>
        <w:pStyle w:val="CommentText"/>
        <w:ind w:firstLine="0"/>
        <w:jc w:val="left"/>
      </w:pPr>
      <w:r>
        <w:rPr>
          <w:rStyle w:val="CommentReference"/>
        </w:rPr>
        <w:annotationRef/>
      </w:r>
      <w:r>
        <w:rPr>
          <w:highlight w:val="yellow"/>
        </w:rPr>
        <w:t>https://www.lifeprint.com/asl101/pages-signs/m/momdad.htm</w:t>
      </w:r>
    </w:p>
  </w:comment>
  <w:comment w:id="12" w:author="Dancsó Marcell" w:date="2023-10-18T15:39:00Z" w:initials="MD">
    <w:p w14:paraId="02FD7C88" w14:textId="77777777" w:rsidR="00BB4424" w:rsidRDefault="00BB4424">
      <w:pPr>
        <w:pStyle w:val="CommentText"/>
        <w:ind w:firstLine="0"/>
        <w:jc w:val="left"/>
      </w:pPr>
      <w:r>
        <w:rPr>
          <w:rStyle w:val="CommentReference"/>
        </w:rPr>
        <w:annotationRef/>
      </w:r>
      <w:r>
        <w:t>Database to filter for handshape</w:t>
      </w:r>
    </w:p>
    <w:p w14:paraId="1083668B" w14:textId="77777777" w:rsidR="00BB4424" w:rsidRDefault="00000000" w:rsidP="007A0AC1">
      <w:pPr>
        <w:pStyle w:val="CommentText"/>
        <w:ind w:firstLine="0"/>
        <w:jc w:val="left"/>
      </w:pPr>
      <w:hyperlink r:id="rId1" w:anchor=":~:text=ASL,a%20fingerspelled%20loan%20sign" w:history="1">
        <w:r w:rsidR="00BB4424" w:rsidRPr="007A0AC1">
          <w:rPr>
            <w:rStyle w:val="Hyperlink"/>
          </w:rPr>
          <w:t>https://link.springer.com/article/10.3758/s13428-016-0742-0#:~:text=ASL,a%20fingerspelled%20loan%20sign</w:t>
        </w:r>
      </w:hyperlink>
    </w:p>
  </w:comment>
  <w:comment w:id="13" w:author="Dancsó Marcell" w:date="2023-10-18T15:38:00Z" w:initials="MD">
    <w:p w14:paraId="713D1900" w14:textId="63389331" w:rsidR="00BB4424" w:rsidRDefault="00BB4424" w:rsidP="009D65F0">
      <w:pPr>
        <w:pStyle w:val="CommentText"/>
        <w:ind w:firstLine="0"/>
        <w:jc w:val="left"/>
      </w:pPr>
      <w:r>
        <w:rPr>
          <w:rStyle w:val="CommentReference"/>
        </w:rPr>
        <w:annotationRef/>
      </w:r>
      <w:hyperlink r:id="rId2" w:history="1">
        <w:r w:rsidRPr="009D65F0">
          <w:rPr>
            <w:rStyle w:val="Hyperlink"/>
          </w:rPr>
          <w:t>ht</w:t>
        </w:r>
      </w:hyperlink>
      <w:hyperlink r:id="rId3" w:history="1">
        <w:r w:rsidRPr="009D65F0">
          <w:rPr>
            <w:rStyle w:val="Hyperlink"/>
            <w:highlight w:val="yellow"/>
          </w:rPr>
          <w:t>tps://www.tvusd.k12.ca.us/site/handlers/filedownload.ashx?moduleinstanceid=50361&amp;dataid=32983&amp;FileName=Introduction%20to%20Glossing.ppt.pdf</w:t>
        </w:r>
      </w:hyperlink>
    </w:p>
  </w:comment>
  <w:comment w:id="16" w:author="Dancsó Marcell" w:date="2023-10-18T11:12:00Z" w:initials="MD">
    <w:p w14:paraId="5A0CC017" w14:textId="04B40D86" w:rsidR="00DA0892" w:rsidRDefault="00DA0892" w:rsidP="00F90D94">
      <w:pPr>
        <w:pStyle w:val="CommentText"/>
        <w:ind w:firstLine="0"/>
        <w:jc w:val="left"/>
      </w:pPr>
      <w:r>
        <w:rPr>
          <w:rStyle w:val="CommentReference"/>
        </w:rPr>
        <w:annotationRef/>
      </w:r>
      <w:r>
        <w:t>Kutatás hivatkozás + kép</w:t>
      </w:r>
    </w:p>
  </w:comment>
  <w:comment w:id="17" w:author="Dancsó Marcell" w:date="2023-10-18T11:36:00Z" w:initials="MD">
    <w:p w14:paraId="77F12A8D" w14:textId="77777777" w:rsidR="00274327" w:rsidRDefault="00274327" w:rsidP="006D3633">
      <w:pPr>
        <w:pStyle w:val="CommentText"/>
        <w:ind w:firstLine="0"/>
        <w:jc w:val="left"/>
      </w:pPr>
      <w:r>
        <w:rPr>
          <w:rStyle w:val="CommentReference"/>
        </w:rPr>
        <w:annotationRef/>
      </w:r>
      <w:hyperlink r:id="rId4" w:history="1">
        <w:r w:rsidRPr="006D3633">
          <w:rPr>
            <w:rStyle w:val="Hyperlink"/>
          </w:rPr>
          <w:t>https://www.sciencedirect.com/science/article/pii/S0957417422019327</w:t>
        </w:r>
      </w:hyperlink>
    </w:p>
  </w:comment>
  <w:comment w:id="18" w:author="Dancsó Marcell" w:date="2023-10-18T11:21:00Z" w:initials="MD">
    <w:p w14:paraId="61B4E1E3" w14:textId="3D6D34E2" w:rsidR="008063DA" w:rsidRDefault="008063DA" w:rsidP="006D64F3">
      <w:pPr>
        <w:pStyle w:val="CommentText"/>
        <w:ind w:firstLine="0"/>
        <w:jc w:val="left"/>
      </w:pPr>
      <w:r>
        <w:rPr>
          <w:rStyle w:val="CommentReference"/>
        </w:rPr>
        <w:annotationRef/>
      </w:r>
      <w:hyperlink r:id="rId5" w:history="1">
        <w:r w:rsidRPr="006D64F3">
          <w:rPr>
            <w:rStyle w:val="Hyperlink"/>
          </w:rPr>
          <w:t>https://link.springer.com/article/10.1007/s11042-022-13423-9</w:t>
        </w:r>
      </w:hyperlink>
    </w:p>
  </w:comment>
  <w:comment w:id="19" w:author="Dancsó Marcell" w:date="2023-10-18T11:47:00Z" w:initials="MD">
    <w:p w14:paraId="193616FD" w14:textId="77777777" w:rsidR="000543D2" w:rsidRDefault="000543D2" w:rsidP="00053E33">
      <w:pPr>
        <w:pStyle w:val="CommentText"/>
        <w:ind w:firstLine="0"/>
        <w:jc w:val="left"/>
      </w:pPr>
      <w:r>
        <w:rPr>
          <w:rStyle w:val="CommentReference"/>
        </w:rPr>
        <w:annotationRef/>
      </w:r>
      <w:hyperlink r:id="rId6" w:history="1">
        <w:r w:rsidRPr="00053E33">
          <w:rPr>
            <w:rStyle w:val="Hyperlink"/>
          </w:rPr>
          <w:t>https://www.sciencedirect.com/science/article/pii/S0957417422024125</w:t>
        </w:r>
      </w:hyperlink>
    </w:p>
  </w:comment>
  <w:comment w:id="20" w:author="Dancsó Marcell" w:date="2023-10-18T11:58:00Z" w:initials="MD">
    <w:p w14:paraId="54DF2F4A" w14:textId="77777777" w:rsidR="00573B7B" w:rsidRDefault="00573B7B" w:rsidP="006659E8">
      <w:pPr>
        <w:pStyle w:val="CommentText"/>
        <w:ind w:firstLine="0"/>
        <w:jc w:val="left"/>
      </w:pPr>
      <w:r>
        <w:rPr>
          <w:rStyle w:val="CommentReference"/>
        </w:rPr>
        <w:annotationRef/>
      </w:r>
      <w:hyperlink r:id="rId7" w:history="1">
        <w:r w:rsidRPr="006659E8">
          <w:rPr>
            <w:rStyle w:val="Hyperlink"/>
          </w:rPr>
          <w:t>https://scholar.google.com/scholar_lookup?title=Video%20summarization%20using%20keyframe%20extraction%20and%20video%20skimming%3A%20Technical%20Report&amp;author=S.%20Jadon&amp;publication_year=2020</w:t>
        </w:r>
      </w:hyperlink>
    </w:p>
  </w:comment>
  <w:comment w:id="21" w:author="Dancsó Marcell" w:date="2023-10-18T12:12:00Z" w:initials="MD">
    <w:p w14:paraId="7C30AB1D" w14:textId="77777777" w:rsidR="001B56D0" w:rsidRDefault="001B56D0" w:rsidP="00D84B8A">
      <w:pPr>
        <w:pStyle w:val="CommentText"/>
        <w:ind w:firstLine="0"/>
        <w:jc w:val="left"/>
      </w:pPr>
      <w:r>
        <w:rPr>
          <w:rStyle w:val="CommentReference"/>
        </w:rPr>
        <w:annotationRef/>
      </w:r>
      <w:hyperlink r:id="rId8" w:history="1">
        <w:r w:rsidRPr="00D84B8A">
          <w:rPr>
            <w:rStyle w:val="Hyperlink"/>
          </w:rPr>
          <w:t>https://www.researchgate.net/publication/225138825_Two-Frame_Motion_Estimation_Based_on_Polynomial_Expansion</w:t>
        </w:r>
      </w:hyperlink>
    </w:p>
  </w:comment>
  <w:comment w:id="22" w:author="Dancsó Marcell" w:date="2023-10-18T12:13:00Z" w:initials="MD">
    <w:p w14:paraId="3ACF9320" w14:textId="77777777" w:rsidR="001B56D0" w:rsidRDefault="001B56D0" w:rsidP="00146290">
      <w:pPr>
        <w:pStyle w:val="CommentText"/>
        <w:ind w:firstLine="0"/>
        <w:jc w:val="left"/>
      </w:pPr>
      <w:r>
        <w:rPr>
          <w:rStyle w:val="CommentReference"/>
        </w:rPr>
        <w:annotationRef/>
      </w:r>
      <w:r>
        <w:t>Lényeg + képek</w:t>
      </w:r>
    </w:p>
  </w:comment>
  <w:comment w:id="24" w:author="Dancsó Marcell" w:date="2023-10-18T11:46:00Z" w:initials="MD">
    <w:p w14:paraId="22698168" w14:textId="4757AE2D" w:rsidR="00326294" w:rsidRDefault="00326294" w:rsidP="00344638">
      <w:pPr>
        <w:pStyle w:val="CommentText"/>
        <w:ind w:firstLine="0"/>
        <w:jc w:val="left"/>
      </w:pPr>
      <w:r>
        <w:rPr>
          <w:rStyle w:val="CommentReference"/>
        </w:rPr>
        <w:annotationRef/>
      </w:r>
      <w:r>
        <w:t xml:space="preserve">How to cite this: </w:t>
      </w:r>
      <w:hyperlink r:id="rId9" w:history="1">
        <w:r w:rsidRPr="00344638">
          <w:rPr>
            <w:rStyle w:val="Hyperlink"/>
          </w:rPr>
          <w:t>https://www.brightsignglove.com/</w:t>
        </w:r>
      </w:hyperlink>
      <w:r>
        <w:br/>
        <w:t>from MIT:</w:t>
      </w:r>
      <w:r>
        <w:br/>
      </w:r>
      <w:hyperlink r:id="rId10" w:history="1">
        <w:r w:rsidRPr="00344638">
          <w:rPr>
            <w:rStyle w:val="Hyperlink"/>
          </w:rPr>
          <w:t>https://www.youtube.com/watch?v=NVCE7JR0FCQ&amp;ab_channel=YugaTech</w:t>
        </w:r>
      </w:hyperlink>
    </w:p>
  </w:comment>
  <w:comment w:id="25" w:author="Dancsó Marcell" w:date="2023-10-18T11:43:00Z" w:initials="MD">
    <w:p w14:paraId="46F0FAA1" w14:textId="120DC556" w:rsidR="00E0196C" w:rsidRDefault="00E0196C" w:rsidP="00A5458C">
      <w:pPr>
        <w:pStyle w:val="CommentText"/>
        <w:ind w:firstLine="0"/>
        <w:jc w:val="left"/>
      </w:pPr>
      <w:r>
        <w:rPr>
          <w:rStyle w:val="CommentReference"/>
        </w:rPr>
        <w:annotationRef/>
      </w:r>
      <w:hyperlink r:id="rId11" w:history="1">
        <w:r w:rsidRPr="00A5458C">
          <w:rPr>
            <w:rStyle w:val="Hyperlink"/>
          </w:rPr>
          <w:t>https://ieeexplore.ieee.org/document/7785276</w:t>
        </w:r>
      </w:hyperlink>
    </w:p>
  </w:comment>
  <w:comment w:id="26" w:author="Dancsó Marcell" w:date="2023-10-18T11:44:00Z" w:initials="MD">
    <w:p w14:paraId="3409F40D" w14:textId="77777777" w:rsidR="00E0196C" w:rsidRDefault="00E0196C" w:rsidP="00A13983">
      <w:pPr>
        <w:pStyle w:val="CommentText"/>
        <w:ind w:firstLine="0"/>
        <w:jc w:val="left"/>
      </w:pPr>
      <w:r>
        <w:rPr>
          <w:rStyle w:val="CommentReference"/>
        </w:rPr>
        <w:annotationRef/>
      </w:r>
      <w:hyperlink r:id="rId12" w:history="1">
        <w:r w:rsidRPr="00A13983">
          <w:rPr>
            <w:rStyle w:val="Hyperlink"/>
          </w:rPr>
          <w:t>https://link.springer.com/article/10.1007/s40820-022-00887-5</w:t>
        </w:r>
      </w:hyperlink>
    </w:p>
  </w:comment>
  <w:comment w:id="27" w:author="Dancsó Marcell" w:date="2023-10-18T11:44:00Z" w:initials="MD">
    <w:p w14:paraId="5991A27C" w14:textId="77777777" w:rsidR="00E0196C" w:rsidRDefault="00E0196C" w:rsidP="00AF3DB2">
      <w:pPr>
        <w:pStyle w:val="CommentText"/>
        <w:ind w:firstLine="0"/>
        <w:jc w:val="left"/>
      </w:pPr>
      <w:r>
        <w:rPr>
          <w:rStyle w:val="CommentReference"/>
        </w:rPr>
        <w:annotationRef/>
      </w:r>
      <w:hyperlink r:id="rId13" w:anchor=":~:text=A%20Review%20on%20Systems,provides%20access%20to%20scientific%20literature" w:history="1">
        <w:r w:rsidRPr="00AF3DB2">
          <w:rPr>
            <w:rStyle w:val="Hyperlink"/>
          </w:rPr>
          <w:t>https://www.ncbi.nlm.nih.gov/pmc/articles/PMC6069389/#:~:text=A%20Review%20on%20Systems,provides%20access%20to%20scientific%20literature</w:t>
        </w:r>
      </w:hyperlink>
    </w:p>
  </w:comment>
  <w:comment w:id="28" w:author="Dancsó Marcell" w:date="2023-10-18T15:43:00Z" w:initials="MD">
    <w:p w14:paraId="7C4506D7" w14:textId="77777777" w:rsidR="002D1E8F" w:rsidRDefault="002D1E8F" w:rsidP="00D76EE3">
      <w:pPr>
        <w:pStyle w:val="CommentText"/>
        <w:ind w:firstLine="0"/>
        <w:jc w:val="left"/>
      </w:pPr>
      <w:r>
        <w:rPr>
          <w:rStyle w:val="CommentReference"/>
        </w:rPr>
        <w:annotationRef/>
      </w:r>
      <w:hyperlink r:id="rId14" w:history="1">
        <w:r w:rsidRPr="00D76EE3">
          <w:rPr>
            <w:rStyle w:val="Hyperlink"/>
          </w:rPr>
          <w:t>https://dl.acm.org/doi/abs/10.1145/3610881</w:t>
        </w:r>
      </w:hyperlink>
    </w:p>
  </w:comment>
  <w:comment w:id="31" w:author="Dancsó Marcell" w:date="2023-10-18T16:32:00Z" w:initials="MD">
    <w:p w14:paraId="7A1ACFFD" w14:textId="77777777" w:rsidR="00595C91" w:rsidRDefault="00595C91" w:rsidP="00C16FE1">
      <w:pPr>
        <w:pStyle w:val="CommentText"/>
        <w:ind w:firstLine="0"/>
        <w:jc w:val="left"/>
      </w:pPr>
      <w:r>
        <w:rPr>
          <w:rStyle w:val="CommentReference"/>
        </w:rPr>
        <w:annotationRef/>
      </w:r>
      <w:r>
        <w:t>Egyéb technikai adatok ebben a fejezetben helyezhetőek el</w:t>
      </w:r>
    </w:p>
  </w:comment>
  <w:comment w:id="33" w:author="Dancsó Marcell" w:date="2023-10-18T17:45:00Z" w:initials="MD">
    <w:p w14:paraId="0B442E34" w14:textId="77777777" w:rsidR="000A184A" w:rsidRDefault="000A184A" w:rsidP="00814CBA">
      <w:pPr>
        <w:pStyle w:val="CommentText"/>
        <w:ind w:firstLine="0"/>
        <w:jc w:val="left"/>
      </w:pPr>
      <w:r>
        <w:rPr>
          <w:rStyle w:val="CommentReference"/>
        </w:rPr>
        <w:annotationRef/>
      </w:r>
      <w:hyperlink r:id="rId15" w:history="1">
        <w:r w:rsidRPr="00814CBA">
          <w:rPr>
            <w:rStyle w:val="Hyperlink"/>
          </w:rPr>
          <w:t>https://arxiv.org/abs/1812.08008</w:t>
        </w:r>
      </w:hyperlink>
    </w:p>
  </w:comment>
  <w:comment w:id="34" w:author="Dancsó Marcell" w:date="2023-10-18T17:59:00Z" w:initials="MD">
    <w:p w14:paraId="17394A12" w14:textId="77777777" w:rsidR="00756FDA" w:rsidRDefault="006C11D9" w:rsidP="00993B1B">
      <w:pPr>
        <w:pStyle w:val="CommentText"/>
        <w:ind w:firstLine="0"/>
        <w:jc w:val="left"/>
      </w:pPr>
      <w:r>
        <w:rPr>
          <w:rStyle w:val="CommentReference"/>
        </w:rPr>
        <w:annotationRef/>
      </w:r>
      <w:hyperlink r:id="rId16" w:history="1">
        <w:r w:rsidR="00756FDA" w:rsidRPr="00993B1B">
          <w:rPr>
            <w:rStyle w:val="Hyperlink"/>
          </w:rPr>
          <w:t>https://medium.com/dailytech/openpose-estimation-model-81de994fea69</w:t>
        </w:r>
      </w:hyperlink>
    </w:p>
  </w:comment>
  <w:comment w:id="35" w:author="Dancsó Marcell" w:date="2023-10-18T18:21:00Z" w:initials="MD">
    <w:p w14:paraId="4BD4AD7F" w14:textId="5F102A7C" w:rsidR="007E6C64" w:rsidRDefault="007E6C64" w:rsidP="00AF4646">
      <w:pPr>
        <w:pStyle w:val="CommentText"/>
        <w:ind w:firstLine="0"/>
        <w:jc w:val="left"/>
      </w:pPr>
      <w:r>
        <w:rPr>
          <w:rStyle w:val="CommentReference"/>
        </w:rPr>
        <w:annotationRef/>
      </w:r>
      <w:r>
        <w:t>Explain better</w:t>
      </w:r>
      <w:r>
        <w:br/>
        <w:t>latex</w:t>
      </w:r>
    </w:p>
  </w:comment>
  <w:comment w:id="36" w:author="Dancsó Marcell" w:date="2023-10-18T18:54:00Z" w:initials="MD">
    <w:p w14:paraId="72CFBE5B" w14:textId="77777777" w:rsidR="00D30355" w:rsidRDefault="00D30355" w:rsidP="004B30FC">
      <w:pPr>
        <w:pStyle w:val="CommentText"/>
        <w:ind w:firstLine="0"/>
        <w:jc w:val="left"/>
      </w:pPr>
      <w:r>
        <w:rPr>
          <w:rStyle w:val="CommentReference"/>
        </w:rPr>
        <w:annotationRef/>
      </w:r>
      <w:r>
        <w:t>Are u sure?</w:t>
      </w:r>
    </w:p>
  </w:comment>
  <w:comment w:id="37" w:author="Dancsó Marcell" w:date="2023-10-18T21:42:00Z" w:initials="MD">
    <w:p w14:paraId="192C9217" w14:textId="77777777" w:rsidR="002A72B0" w:rsidRDefault="002A72B0" w:rsidP="00F7304C">
      <w:pPr>
        <w:pStyle w:val="CommentText"/>
        <w:ind w:firstLine="0"/>
        <w:jc w:val="left"/>
      </w:pPr>
      <w:r>
        <w:rPr>
          <w:rStyle w:val="CommentReference"/>
        </w:rPr>
        <w:annotationRef/>
      </w:r>
      <w:hyperlink r:id="rId17" w:history="1">
        <w:r w:rsidRPr="00F7304C">
          <w:rPr>
            <w:rStyle w:val="Hyperlink"/>
          </w:rPr>
          <w:t>https://github.com/google/mediapipe/blob/master/docs/solutions/holistic.md</w:t>
        </w:r>
      </w:hyperlink>
    </w:p>
  </w:comment>
  <w:comment w:id="38" w:author="Dancsó Marcell" w:date="2023-10-18T21:42:00Z" w:initials="MD">
    <w:p w14:paraId="759E4F49" w14:textId="77777777" w:rsidR="002A72B0" w:rsidRDefault="002A72B0" w:rsidP="000B365C">
      <w:pPr>
        <w:pStyle w:val="CommentText"/>
        <w:ind w:firstLine="0"/>
        <w:jc w:val="left"/>
      </w:pPr>
      <w:r>
        <w:rPr>
          <w:rStyle w:val="CommentReference"/>
        </w:rPr>
        <w:annotationRef/>
      </w:r>
      <w:hyperlink r:id="rId18" w:history="1">
        <w:r w:rsidRPr="000B365C">
          <w:rPr>
            <w:rStyle w:val="Hyperlink"/>
          </w:rPr>
          <w:t>https://arxiv.org/abs/1506.02025</w:t>
        </w:r>
      </w:hyperlink>
    </w:p>
  </w:comment>
  <w:comment w:id="40" w:author="Dancsó Marcell" w:date="2023-10-18T21:19:00Z" w:initials="MD">
    <w:p w14:paraId="69C042F8" w14:textId="10600F12" w:rsidR="00E0423D" w:rsidRDefault="00E0423D" w:rsidP="00D40D30">
      <w:pPr>
        <w:pStyle w:val="CommentText"/>
        <w:ind w:firstLine="0"/>
        <w:jc w:val="left"/>
      </w:pPr>
      <w:r>
        <w:rPr>
          <w:rStyle w:val="CommentReference"/>
        </w:rPr>
        <w:annotationRef/>
      </w:r>
      <w:r>
        <w:t>Kép, de lehet ez a rész a bevezetőhöz kellene még</w:t>
      </w:r>
    </w:p>
  </w:comment>
  <w:comment w:id="41" w:author="Dancsó Marcell" w:date="2023-10-18T21:46:00Z" w:initials="MD">
    <w:p w14:paraId="5F9E91BC" w14:textId="77777777" w:rsidR="004C3383" w:rsidRDefault="004C3383" w:rsidP="00737BB7">
      <w:pPr>
        <w:pStyle w:val="CommentText"/>
        <w:ind w:firstLine="0"/>
        <w:jc w:val="left"/>
      </w:pPr>
      <w:r>
        <w:rPr>
          <w:rStyle w:val="CommentReference"/>
        </w:rPr>
        <w:annotationRef/>
      </w:r>
      <w:r>
        <w:t>Török</w:t>
      </w:r>
    </w:p>
  </w:comment>
  <w:comment w:id="42" w:author="Dancsó Marcell" w:date="2023-10-18T21:49:00Z" w:initials="MD">
    <w:p w14:paraId="37C4F1AD" w14:textId="77777777" w:rsidR="004C3383" w:rsidRDefault="004C3383" w:rsidP="00EC219C">
      <w:pPr>
        <w:pStyle w:val="CommentText"/>
        <w:ind w:firstLine="0"/>
        <w:jc w:val="left"/>
      </w:pPr>
      <w:r>
        <w:rPr>
          <w:rStyle w:val="CommentReference"/>
        </w:rPr>
        <w:annotationRef/>
      </w:r>
      <w:r>
        <w:t>Indiai rgb: (try out!)</w:t>
      </w:r>
      <w:r>
        <w:br/>
      </w:r>
      <w:hyperlink r:id="rId19" w:history="1">
        <w:r w:rsidRPr="00EC219C">
          <w:rPr>
            <w:rStyle w:val="Hyperlink"/>
          </w:rPr>
          <w:t>https://www.kaggle.com/datasets/prathumarikeri/indian-sign-language-isl</w:t>
        </w:r>
      </w:hyperlink>
    </w:p>
  </w:comment>
  <w:comment w:id="43" w:author="Dancsó Marcell" w:date="2023-10-18T21:52:00Z" w:initials="MD">
    <w:p w14:paraId="41EE4BEA" w14:textId="77777777" w:rsidR="004C3383" w:rsidRDefault="004C3383" w:rsidP="00E13D52">
      <w:pPr>
        <w:pStyle w:val="CommentText"/>
        <w:ind w:firstLine="0"/>
        <w:jc w:val="left"/>
      </w:pPr>
      <w:r>
        <w:rPr>
          <w:rStyle w:val="CommentReference"/>
        </w:rPr>
        <w:annotationRef/>
      </w:r>
      <w:hyperlink r:id="rId20" w:history="1">
        <w:r w:rsidRPr="00E13D52">
          <w:rPr>
            <w:rStyle w:val="Hyperlink"/>
          </w:rPr>
          <w:t>https://www.kaggle.com/datasets/datamunge/sign-language-mnist</w:t>
        </w:r>
      </w:hyperlink>
    </w:p>
  </w:comment>
  <w:comment w:id="44" w:author="Dancsó Marcell" w:date="2023-10-18T21:56:00Z" w:initials="MD">
    <w:p w14:paraId="0F61D650" w14:textId="77777777" w:rsidR="000A6B17" w:rsidRDefault="000A6B17" w:rsidP="000F460A">
      <w:pPr>
        <w:pStyle w:val="CommentText"/>
        <w:ind w:firstLine="0"/>
        <w:jc w:val="left"/>
      </w:pPr>
      <w:r>
        <w:rPr>
          <w:rStyle w:val="CommentReference"/>
        </w:rPr>
        <w:annotationRef/>
      </w:r>
      <w:hyperlink r:id="rId21" w:history="1">
        <w:r w:rsidRPr="000F460A">
          <w:rPr>
            <w:rStyle w:val="Hyperlink"/>
          </w:rPr>
          <w:t>https://empslocal.ex.ac.uk/people/staff/np331/index.php?section=FingerSpellingDataset</w:t>
        </w:r>
      </w:hyperlink>
    </w:p>
  </w:comment>
  <w:comment w:id="45" w:author="Dancsó Marcell" w:date="2023-10-18T21:56:00Z" w:initials="MD">
    <w:p w14:paraId="2DBEEA2C" w14:textId="77777777" w:rsidR="000A6B17" w:rsidRDefault="000A6B17" w:rsidP="009A2653">
      <w:pPr>
        <w:pStyle w:val="CommentText"/>
        <w:ind w:firstLine="0"/>
        <w:jc w:val="left"/>
      </w:pPr>
      <w:r>
        <w:rPr>
          <w:rStyle w:val="CommentReference"/>
        </w:rPr>
        <w:annotationRef/>
      </w:r>
      <w:hyperlink r:id="rId22" w:history="1">
        <w:r w:rsidRPr="009A2653">
          <w:rPr>
            <w:rStyle w:val="Hyperlink"/>
          </w:rPr>
          <w:t>https://empslocal.ex.ac.uk/people/staff/np331/publications/PugeaultBowden2011b.pdf</w:t>
        </w:r>
      </w:hyperlink>
    </w:p>
  </w:comment>
  <w:comment w:id="46" w:author="Dancsó Marcell" w:date="2023-10-18T22:03:00Z" w:initials="MD">
    <w:p w14:paraId="2305081F" w14:textId="77777777" w:rsidR="00AD6F3E" w:rsidRDefault="00AD6F3E" w:rsidP="00137C5D">
      <w:pPr>
        <w:pStyle w:val="CommentText"/>
        <w:ind w:firstLine="0"/>
        <w:jc w:val="left"/>
      </w:pPr>
      <w:r>
        <w:rPr>
          <w:rStyle w:val="CommentReference"/>
        </w:rPr>
        <w:annotationRef/>
      </w:r>
      <w:hyperlink r:id="rId23" w:history="1">
        <w:r w:rsidRPr="00137C5D">
          <w:rPr>
            <w:rStyle w:val="Hyperlink"/>
          </w:rPr>
          <w:t>https://www.kaggle.com/datasets/muhammadkhalid/sign-language-for-alphabets</w:t>
        </w:r>
      </w:hyperlink>
    </w:p>
  </w:comment>
  <w:comment w:id="47" w:author="Dancsó Marcell" w:date="2023-10-18T22:31:00Z" w:initials="MD">
    <w:p w14:paraId="704734D3" w14:textId="77777777" w:rsidR="00BD7945" w:rsidRDefault="00BD7945" w:rsidP="00B510BD">
      <w:pPr>
        <w:pStyle w:val="CommentText"/>
        <w:ind w:firstLine="0"/>
        <w:jc w:val="left"/>
      </w:pPr>
      <w:r>
        <w:rPr>
          <w:rStyle w:val="CommentReference"/>
        </w:rPr>
        <w:annotationRef/>
      </w:r>
      <w:r>
        <w:t>ábra</w:t>
      </w:r>
    </w:p>
  </w:comment>
  <w:comment w:id="48" w:author="Dancsó Marcell" w:date="2023-10-18T23:04:00Z" w:initials="MD">
    <w:p w14:paraId="1D64780C" w14:textId="77777777" w:rsidR="00F3651B" w:rsidRDefault="00F3651B" w:rsidP="006032F3">
      <w:pPr>
        <w:pStyle w:val="CommentText"/>
        <w:ind w:firstLine="0"/>
        <w:jc w:val="left"/>
      </w:pPr>
      <w:r>
        <w:rPr>
          <w:rStyle w:val="CommentReference"/>
        </w:rPr>
        <w:annotationRef/>
      </w:r>
      <w:hyperlink r:id="rId24" w:history="1">
        <w:r w:rsidRPr="006032F3">
          <w:rPr>
            <w:rStyle w:val="Hyperlink"/>
          </w:rPr>
          <w:t>https://arxiv.org/abs/2104.09497</w:t>
        </w:r>
      </w:hyperlink>
    </w:p>
  </w:comment>
  <w:comment w:id="49" w:author="Dancsó Marcell" w:date="2023-10-18T23:04:00Z" w:initials="MD">
    <w:p w14:paraId="02640D0D" w14:textId="3B55B05A" w:rsidR="00F3651B" w:rsidRDefault="00F3651B" w:rsidP="00187532">
      <w:pPr>
        <w:pStyle w:val="CommentText"/>
        <w:ind w:firstLine="0"/>
        <w:jc w:val="left"/>
      </w:pPr>
      <w:r>
        <w:rPr>
          <w:rStyle w:val="CommentReference"/>
        </w:rPr>
        <w:annotationRef/>
      </w:r>
      <w:hyperlink r:id="rId25" w:history="1">
        <w:r w:rsidRPr="00187532">
          <w:rPr>
            <w:rStyle w:val="Hyperlink"/>
          </w:rPr>
          <w:t>https://github.com/saeed-anwar/DRLN</w:t>
        </w:r>
      </w:hyperlink>
    </w:p>
  </w:comment>
  <w:comment w:id="50" w:author="Dancsó, Marcell" w:date="2023-10-19T19:36:00Z" w:initials="DM">
    <w:p w14:paraId="6491086E" w14:textId="77777777" w:rsidR="00DA554E" w:rsidRDefault="00DA554E" w:rsidP="00576280">
      <w:pPr>
        <w:pStyle w:val="CommentText"/>
        <w:ind w:firstLine="0"/>
        <w:jc w:val="left"/>
      </w:pPr>
      <w:r>
        <w:rPr>
          <w:rStyle w:val="CommentReference"/>
        </w:rPr>
        <w:annotationRef/>
      </w:r>
      <w:r>
        <w:t>Kell rövidítések szekció?</w:t>
      </w:r>
    </w:p>
  </w:comment>
  <w:comment w:id="51" w:author="Dancsó, Marcell" w:date="2023-10-19T19:47:00Z" w:initials="DM">
    <w:p w14:paraId="41D74A38" w14:textId="77777777" w:rsidR="005E6972" w:rsidRDefault="005E6972" w:rsidP="000B75FC">
      <w:pPr>
        <w:pStyle w:val="CommentText"/>
        <w:ind w:firstLine="0"/>
        <w:jc w:val="left"/>
      </w:pPr>
      <w:r>
        <w:rPr>
          <w:rStyle w:val="CommentReference"/>
        </w:rPr>
        <w:annotationRef/>
      </w:r>
      <w:r>
        <w:t>adatok</w:t>
      </w:r>
    </w:p>
  </w:comment>
  <w:comment w:id="52" w:author="Dancsó, Marcell" w:date="2023-10-19T20:03:00Z" w:initials="DM">
    <w:p w14:paraId="7188F912" w14:textId="77777777" w:rsidR="00D740DF" w:rsidRDefault="00D740DF" w:rsidP="00743790">
      <w:pPr>
        <w:pStyle w:val="CommentText"/>
        <w:ind w:firstLine="0"/>
        <w:jc w:val="left"/>
      </w:pPr>
      <w:r>
        <w:rPr>
          <w:rStyle w:val="CommentReference"/>
        </w:rPr>
        <w:annotationRef/>
      </w:r>
      <w:r>
        <w:t>find</w:t>
      </w:r>
    </w:p>
  </w:comment>
  <w:comment w:id="53" w:author="Dancsó, Marcell" w:date="2023-10-19T20:09:00Z" w:initials="DM">
    <w:p w14:paraId="2CFF2910" w14:textId="77777777" w:rsidR="00821205" w:rsidRDefault="00821205" w:rsidP="00E32390">
      <w:pPr>
        <w:pStyle w:val="CommentText"/>
        <w:ind w:firstLine="0"/>
        <w:jc w:val="left"/>
      </w:pPr>
      <w:r>
        <w:rPr>
          <w:rStyle w:val="CommentReference"/>
        </w:rPr>
        <w:annotationRef/>
      </w:r>
      <w:r>
        <w:t>Ez Conv1D-re is igaz?</w:t>
      </w:r>
    </w:p>
  </w:comment>
  <w:comment w:id="54" w:author="Dancsó, Marcell" w:date="2023-10-20T00:27:00Z" w:initials="DM">
    <w:p w14:paraId="67B8563D" w14:textId="77777777" w:rsidR="0020481E" w:rsidRDefault="0020481E" w:rsidP="00FC418D">
      <w:pPr>
        <w:pStyle w:val="CommentText"/>
        <w:ind w:firstLine="0"/>
        <w:jc w:val="left"/>
      </w:pPr>
      <w:r>
        <w:rPr>
          <w:rStyle w:val="CommentReference"/>
        </w:rPr>
        <w:annotationRef/>
      </w:r>
      <w:r>
        <w:t>paper metnioning this</w:t>
      </w:r>
    </w:p>
  </w:comment>
  <w:comment w:id="55" w:author="Dancsó, Marcell" w:date="2023-10-20T00:34:00Z" w:initials="DM">
    <w:p w14:paraId="25AA6412" w14:textId="77777777" w:rsidR="00F313FB" w:rsidRDefault="00F313FB" w:rsidP="004B7C12">
      <w:pPr>
        <w:pStyle w:val="CommentText"/>
        <w:ind w:firstLine="0"/>
        <w:jc w:val="left"/>
      </w:pPr>
      <w:r>
        <w:rPr>
          <w:rStyle w:val="CommentReference"/>
        </w:rPr>
        <w:annotationRef/>
      </w:r>
      <w:r>
        <w:t>paper😃</w:t>
      </w:r>
    </w:p>
  </w:comment>
  <w:comment w:id="56" w:author="Dancsó, Marcell" w:date="2023-10-20T00:53:00Z" w:initials="DM">
    <w:p w14:paraId="18211A20" w14:textId="77777777" w:rsidR="0000443F" w:rsidRDefault="0000443F" w:rsidP="00860031">
      <w:pPr>
        <w:pStyle w:val="CommentText"/>
        <w:ind w:firstLine="0"/>
        <w:jc w:val="left"/>
      </w:pPr>
      <w:r>
        <w:rPr>
          <w:rStyle w:val="CommentReference"/>
        </w:rPr>
        <w:annotationRef/>
      </w:r>
      <w:r>
        <w:t>miket választottál? (maybe office meeting and stuff)</w:t>
      </w:r>
    </w:p>
  </w:comment>
  <w:comment w:id="57" w:author="Dancsó, Marcell" w:date="2023-10-20T00:57:00Z" w:initials="DM">
    <w:p w14:paraId="6329BA7D" w14:textId="77777777" w:rsidR="008D7C65" w:rsidRDefault="008D7C65" w:rsidP="00AA7F61">
      <w:pPr>
        <w:pStyle w:val="CommentText"/>
        <w:ind w:firstLine="0"/>
        <w:jc w:val="left"/>
      </w:pPr>
      <w:r>
        <w:rPr>
          <w:rStyle w:val="CommentReference"/>
        </w:rPr>
        <w:annotationRef/>
      </w:r>
      <w:r>
        <w:t>mennyinek? mesélj!</w:t>
      </w:r>
    </w:p>
  </w:comment>
  <w:comment w:id="58" w:author="Dancsó, Marcell" w:date="2023-10-19T20:26:00Z" w:initials="DM">
    <w:p w14:paraId="6A040501" w14:textId="55C9104E" w:rsidR="008F2D09" w:rsidRDefault="008F2D09" w:rsidP="003B513C">
      <w:pPr>
        <w:pStyle w:val="CommentText"/>
        <w:ind w:firstLine="0"/>
        <w:jc w:val="left"/>
      </w:pPr>
      <w:r>
        <w:rPr>
          <w:rStyle w:val="CommentReference"/>
        </w:rPr>
        <w:annotationRef/>
      </w:r>
      <w:r>
        <w:t>check</w:t>
      </w:r>
    </w:p>
  </w:comment>
  <w:comment w:id="61" w:author="Dancsó Marcell" w:date="2023-10-18T21:39:00Z" w:initials="MD">
    <w:p w14:paraId="3ACAF98B" w14:textId="62DB497D" w:rsidR="00681B41" w:rsidRDefault="00681B41" w:rsidP="002B291C">
      <w:pPr>
        <w:pStyle w:val="CommentText"/>
        <w:ind w:firstLine="0"/>
        <w:jc w:val="left"/>
      </w:pPr>
      <w:r>
        <w:rPr>
          <w:rStyle w:val="CommentReference"/>
        </w:rPr>
        <w:annotationRef/>
      </w:r>
      <w:hyperlink r:id="rId26" w:history="1">
        <w:r w:rsidRPr="002B291C">
          <w:rPr>
            <w:rStyle w:val="Hyperlink"/>
          </w:rPr>
          <w:t>https://www.researchgate.net/publication/359786522_A_Transformer-Based_Contrastive_Learning_Approach_for_Few-Shot_Sign_Language_Recogniti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Ex w15:paraId="192C9217" w15:done="0"/>
  <w15:commentEx w15:paraId="759E4F49" w15:paraIdParent="192C9217" w15:done="0"/>
  <w15:commentEx w15:paraId="69C042F8" w15:done="0"/>
  <w15:commentEx w15:paraId="5F9E91BC" w15:done="0"/>
  <w15:commentEx w15:paraId="37C4F1AD" w15:paraIdParent="5F9E91BC" w15:done="0"/>
  <w15:commentEx w15:paraId="41EE4BEA" w15:done="0"/>
  <w15:commentEx w15:paraId="0F61D650" w15:done="0"/>
  <w15:commentEx w15:paraId="2DBEEA2C" w15:paraIdParent="0F61D650" w15:done="0"/>
  <w15:commentEx w15:paraId="2305081F" w15:done="0"/>
  <w15:commentEx w15:paraId="704734D3" w15:done="0"/>
  <w15:commentEx w15:paraId="1D64780C" w15:done="0"/>
  <w15:commentEx w15:paraId="02640D0D" w15:done="0"/>
  <w15:commentEx w15:paraId="6491086E" w15:done="0"/>
  <w15:commentEx w15:paraId="41D74A38" w15:done="0"/>
  <w15:commentEx w15:paraId="7188F912" w15:done="0"/>
  <w15:commentEx w15:paraId="2CFF2910" w15:done="0"/>
  <w15:commentEx w15:paraId="67B8563D" w15:done="0"/>
  <w15:commentEx w15:paraId="25AA6412" w15:done="0"/>
  <w15:commentEx w15:paraId="18211A20" w15:done="0"/>
  <w15:commentEx w15:paraId="6329BA7D" w15:done="0"/>
  <w15:commentEx w15:paraId="6A040501" w15:done="0"/>
  <w15:commentEx w15:paraId="3ACAF9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Extensible w16cex:durableId="5FF167AF" w16cex:dateUtc="2023-10-18T19:42:00Z"/>
  <w16cex:commentExtensible w16cex:durableId="4BE4B09D" w16cex:dateUtc="2023-10-18T19:42:00Z"/>
  <w16cex:commentExtensible w16cex:durableId="68FD3E64" w16cex:dateUtc="2023-10-18T19:19:00Z"/>
  <w16cex:commentExtensible w16cex:durableId="5AA91839" w16cex:dateUtc="2023-10-18T19:46:00Z"/>
  <w16cex:commentExtensible w16cex:durableId="43AF80FB" w16cex:dateUtc="2023-10-18T19:49:00Z"/>
  <w16cex:commentExtensible w16cex:durableId="441E98E2" w16cex:dateUtc="2023-10-18T19:52:00Z"/>
  <w16cex:commentExtensible w16cex:durableId="554A43E0" w16cex:dateUtc="2023-10-18T19:56:00Z"/>
  <w16cex:commentExtensible w16cex:durableId="15CD86F4" w16cex:dateUtc="2023-10-18T19:56:00Z"/>
  <w16cex:commentExtensible w16cex:durableId="4A496B29" w16cex:dateUtc="2023-10-18T20:03:00Z"/>
  <w16cex:commentExtensible w16cex:durableId="0590C3A2" w16cex:dateUtc="2023-10-18T20:31:00Z"/>
  <w16cex:commentExtensible w16cex:durableId="4F92FC6E" w16cex:dateUtc="2023-10-18T21:04:00Z"/>
  <w16cex:commentExtensible w16cex:durableId="0A82CDF9" w16cex:dateUtc="2023-10-18T21:04:00Z"/>
  <w16cex:commentExtensible w16cex:durableId="28DC03A3" w16cex:dateUtc="2023-10-19T17:36:00Z"/>
  <w16cex:commentExtensible w16cex:durableId="28DC065F" w16cex:dateUtc="2023-10-19T17:47:00Z"/>
  <w16cex:commentExtensible w16cex:durableId="28DC0A11" w16cex:dateUtc="2023-10-19T18:03:00Z"/>
  <w16cex:commentExtensible w16cex:durableId="28DC0B6B" w16cex:dateUtc="2023-10-19T18:09:00Z"/>
  <w16cex:commentExtensible w16cex:durableId="28DC47E2" w16cex:dateUtc="2023-10-19T22:27:00Z"/>
  <w16cex:commentExtensible w16cex:durableId="28DC4992" w16cex:dateUtc="2023-10-19T22:34:00Z"/>
  <w16cex:commentExtensible w16cex:durableId="28DC4DF0" w16cex:dateUtc="2023-10-19T22:53:00Z"/>
  <w16cex:commentExtensible w16cex:durableId="28DC4F01" w16cex:dateUtc="2023-10-19T22:57:00Z"/>
  <w16cex:commentExtensible w16cex:durableId="28DC0F69" w16cex:dateUtc="2023-10-19T18:26:00Z"/>
  <w16cex:commentExtensible w16cex:durableId="41C83579" w16cex:dateUtc="2023-10-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Id w16cid:paraId="192C9217" w16cid:durableId="5FF167AF"/>
  <w16cid:commentId w16cid:paraId="759E4F49" w16cid:durableId="4BE4B09D"/>
  <w16cid:commentId w16cid:paraId="69C042F8" w16cid:durableId="68FD3E64"/>
  <w16cid:commentId w16cid:paraId="5F9E91BC" w16cid:durableId="5AA91839"/>
  <w16cid:commentId w16cid:paraId="37C4F1AD" w16cid:durableId="43AF80FB"/>
  <w16cid:commentId w16cid:paraId="41EE4BEA" w16cid:durableId="441E98E2"/>
  <w16cid:commentId w16cid:paraId="0F61D650" w16cid:durableId="554A43E0"/>
  <w16cid:commentId w16cid:paraId="2DBEEA2C" w16cid:durableId="15CD86F4"/>
  <w16cid:commentId w16cid:paraId="2305081F" w16cid:durableId="4A496B29"/>
  <w16cid:commentId w16cid:paraId="704734D3" w16cid:durableId="0590C3A2"/>
  <w16cid:commentId w16cid:paraId="1D64780C" w16cid:durableId="4F92FC6E"/>
  <w16cid:commentId w16cid:paraId="02640D0D" w16cid:durableId="0A82CDF9"/>
  <w16cid:commentId w16cid:paraId="6491086E" w16cid:durableId="28DC03A3"/>
  <w16cid:commentId w16cid:paraId="41D74A38" w16cid:durableId="28DC065F"/>
  <w16cid:commentId w16cid:paraId="7188F912" w16cid:durableId="28DC0A11"/>
  <w16cid:commentId w16cid:paraId="2CFF2910" w16cid:durableId="28DC0B6B"/>
  <w16cid:commentId w16cid:paraId="67B8563D" w16cid:durableId="28DC47E2"/>
  <w16cid:commentId w16cid:paraId="25AA6412" w16cid:durableId="28DC4992"/>
  <w16cid:commentId w16cid:paraId="18211A20" w16cid:durableId="28DC4DF0"/>
  <w16cid:commentId w16cid:paraId="6329BA7D" w16cid:durableId="28DC4F01"/>
  <w16cid:commentId w16cid:paraId="6A040501" w16cid:durableId="28DC0F69"/>
  <w16cid:commentId w16cid:paraId="3ACAF98B" w16cid:durableId="41C83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5DBAA" w14:textId="77777777" w:rsidR="00D57C0F" w:rsidRDefault="00D57C0F">
      <w:r>
        <w:separator/>
      </w:r>
    </w:p>
  </w:endnote>
  <w:endnote w:type="continuationSeparator" w:id="0">
    <w:p w14:paraId="286DF7C2" w14:textId="77777777" w:rsidR="00D57C0F" w:rsidRDefault="00D57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0BA94" w14:textId="77777777" w:rsidR="00D57C0F" w:rsidRDefault="00D57C0F">
      <w:r>
        <w:separator/>
      </w:r>
    </w:p>
  </w:footnote>
  <w:footnote w:type="continuationSeparator" w:id="0">
    <w:p w14:paraId="030244AE" w14:textId="77777777" w:rsidR="00D57C0F" w:rsidRDefault="00D57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9A3CF4"/>
    <w:multiLevelType w:val="hybridMultilevel"/>
    <w:tmpl w:val="235872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0A2277ED"/>
    <w:multiLevelType w:val="hybridMultilevel"/>
    <w:tmpl w:val="1924E9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D22034D"/>
    <w:multiLevelType w:val="hybridMultilevel"/>
    <w:tmpl w:val="83C0D1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75059AF"/>
    <w:multiLevelType w:val="hybridMultilevel"/>
    <w:tmpl w:val="A934BC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9007835"/>
    <w:multiLevelType w:val="hybridMultilevel"/>
    <w:tmpl w:val="D1BE2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54395811"/>
    <w:multiLevelType w:val="hybridMultilevel"/>
    <w:tmpl w:val="93D61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3F5637"/>
    <w:multiLevelType w:val="hybridMultilevel"/>
    <w:tmpl w:val="6BFE60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9"/>
  </w:num>
  <w:num w:numId="3" w16cid:durableId="1068386084">
    <w:abstractNumId w:val="15"/>
  </w:num>
  <w:num w:numId="4" w16cid:durableId="1476948330">
    <w:abstractNumId w:val="21"/>
  </w:num>
  <w:num w:numId="5" w16cid:durableId="582880882">
    <w:abstractNumId w:val="23"/>
  </w:num>
  <w:num w:numId="6" w16cid:durableId="253520490">
    <w:abstractNumId w:val="25"/>
  </w:num>
  <w:num w:numId="7" w16cid:durableId="146439893">
    <w:abstractNumId w:val="17"/>
  </w:num>
  <w:num w:numId="8" w16cid:durableId="840703661">
    <w:abstractNumId w:val="14"/>
  </w:num>
  <w:num w:numId="9" w16cid:durableId="1162624045">
    <w:abstractNumId w:val="18"/>
  </w:num>
  <w:num w:numId="10" w16cid:durableId="1818910989">
    <w:abstractNumId w:val="30"/>
  </w:num>
  <w:num w:numId="11" w16cid:durableId="2060352815">
    <w:abstractNumId w:val="19"/>
  </w:num>
  <w:num w:numId="12" w16cid:durableId="386955759">
    <w:abstractNumId w:val="28"/>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22"/>
  </w:num>
  <w:num w:numId="24" w16cid:durableId="1293559428">
    <w:abstractNumId w:val="24"/>
  </w:num>
  <w:num w:numId="25" w16cid:durableId="254434983">
    <w:abstractNumId w:val="11"/>
  </w:num>
  <w:num w:numId="26" w16cid:durableId="24602843">
    <w:abstractNumId w:val="27"/>
  </w:num>
  <w:num w:numId="27" w16cid:durableId="1369256697">
    <w:abstractNumId w:val="20"/>
  </w:num>
  <w:num w:numId="28" w16cid:durableId="625307492">
    <w:abstractNumId w:val="13"/>
  </w:num>
  <w:num w:numId="29" w16cid:durableId="1707101042">
    <w:abstractNumId w:val="12"/>
  </w:num>
  <w:num w:numId="30" w16cid:durableId="1353068045">
    <w:abstractNumId w:val="26"/>
  </w:num>
  <w:num w:numId="31" w16cid:durableId="1435783484">
    <w:abstractNumId w:val="1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rson w15:author="Dancsó, Marcell">
    <w15:presenceInfo w15:providerId="AD" w15:userId="S::MDancso@graphisoft.com::38dd9947-1190-4869-a849-ba6d5d7366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443F"/>
    <w:rsid w:val="000062F4"/>
    <w:rsid w:val="0001192F"/>
    <w:rsid w:val="00021C90"/>
    <w:rsid w:val="00024A0D"/>
    <w:rsid w:val="00026904"/>
    <w:rsid w:val="0002769F"/>
    <w:rsid w:val="00041E39"/>
    <w:rsid w:val="00041F8B"/>
    <w:rsid w:val="0004567A"/>
    <w:rsid w:val="000543D2"/>
    <w:rsid w:val="00064066"/>
    <w:rsid w:val="00081DA6"/>
    <w:rsid w:val="00091C37"/>
    <w:rsid w:val="000A184A"/>
    <w:rsid w:val="000A6820"/>
    <w:rsid w:val="000A6B17"/>
    <w:rsid w:val="000A7483"/>
    <w:rsid w:val="000B1BB6"/>
    <w:rsid w:val="000B53E0"/>
    <w:rsid w:val="000B5414"/>
    <w:rsid w:val="000B70AE"/>
    <w:rsid w:val="000B7550"/>
    <w:rsid w:val="000C3519"/>
    <w:rsid w:val="000C5747"/>
    <w:rsid w:val="000C7019"/>
    <w:rsid w:val="000C7FA0"/>
    <w:rsid w:val="000D0C1C"/>
    <w:rsid w:val="000D50CD"/>
    <w:rsid w:val="000E3621"/>
    <w:rsid w:val="000E6A98"/>
    <w:rsid w:val="000F1755"/>
    <w:rsid w:val="000F52BF"/>
    <w:rsid w:val="000F5B06"/>
    <w:rsid w:val="000F627A"/>
    <w:rsid w:val="000F7954"/>
    <w:rsid w:val="00100A49"/>
    <w:rsid w:val="00123ED7"/>
    <w:rsid w:val="00131FDF"/>
    <w:rsid w:val="00137C3F"/>
    <w:rsid w:val="00145A6A"/>
    <w:rsid w:val="0015268E"/>
    <w:rsid w:val="00152D02"/>
    <w:rsid w:val="00157A24"/>
    <w:rsid w:val="00162232"/>
    <w:rsid w:val="001631F1"/>
    <w:rsid w:val="001709A6"/>
    <w:rsid w:val="00171054"/>
    <w:rsid w:val="00171998"/>
    <w:rsid w:val="00173D67"/>
    <w:rsid w:val="001938B1"/>
    <w:rsid w:val="001A57BC"/>
    <w:rsid w:val="001B56D0"/>
    <w:rsid w:val="001B6819"/>
    <w:rsid w:val="001C2291"/>
    <w:rsid w:val="001C31F7"/>
    <w:rsid w:val="001C43D8"/>
    <w:rsid w:val="001F7441"/>
    <w:rsid w:val="001F7CC6"/>
    <w:rsid w:val="001F7E29"/>
    <w:rsid w:val="002045C7"/>
    <w:rsid w:val="0020481E"/>
    <w:rsid w:val="002102C3"/>
    <w:rsid w:val="00221866"/>
    <w:rsid w:val="00223F96"/>
    <w:rsid w:val="00225F65"/>
    <w:rsid w:val="002270D0"/>
    <w:rsid w:val="00227347"/>
    <w:rsid w:val="00253C92"/>
    <w:rsid w:val="00267062"/>
    <w:rsid w:val="00267677"/>
    <w:rsid w:val="002711AE"/>
    <w:rsid w:val="00273EAA"/>
    <w:rsid w:val="00274327"/>
    <w:rsid w:val="00277B32"/>
    <w:rsid w:val="002841F9"/>
    <w:rsid w:val="00284C26"/>
    <w:rsid w:val="0029119E"/>
    <w:rsid w:val="00294D26"/>
    <w:rsid w:val="0029573E"/>
    <w:rsid w:val="00296DFF"/>
    <w:rsid w:val="002A72B0"/>
    <w:rsid w:val="002B35B0"/>
    <w:rsid w:val="002D0621"/>
    <w:rsid w:val="002D1E8F"/>
    <w:rsid w:val="002D6B23"/>
    <w:rsid w:val="002D7DA9"/>
    <w:rsid w:val="002E1D2A"/>
    <w:rsid w:val="002E4255"/>
    <w:rsid w:val="002E4ABD"/>
    <w:rsid w:val="002F0593"/>
    <w:rsid w:val="002F1BF4"/>
    <w:rsid w:val="002F5DAF"/>
    <w:rsid w:val="003002B9"/>
    <w:rsid w:val="003021B4"/>
    <w:rsid w:val="00302BB3"/>
    <w:rsid w:val="003044AE"/>
    <w:rsid w:val="00305D29"/>
    <w:rsid w:val="003076C2"/>
    <w:rsid w:val="00313013"/>
    <w:rsid w:val="003230A9"/>
    <w:rsid w:val="00326294"/>
    <w:rsid w:val="00336AA0"/>
    <w:rsid w:val="00343D04"/>
    <w:rsid w:val="0034770D"/>
    <w:rsid w:val="00350AEC"/>
    <w:rsid w:val="00351778"/>
    <w:rsid w:val="00363F2B"/>
    <w:rsid w:val="003711BF"/>
    <w:rsid w:val="0037381F"/>
    <w:rsid w:val="00374B95"/>
    <w:rsid w:val="003830A6"/>
    <w:rsid w:val="003A4CDB"/>
    <w:rsid w:val="003E0FD6"/>
    <w:rsid w:val="003E70B1"/>
    <w:rsid w:val="003F45BA"/>
    <w:rsid w:val="003F5425"/>
    <w:rsid w:val="00403A08"/>
    <w:rsid w:val="00404C26"/>
    <w:rsid w:val="00406D6D"/>
    <w:rsid w:val="00410924"/>
    <w:rsid w:val="00411589"/>
    <w:rsid w:val="00423306"/>
    <w:rsid w:val="00425ADD"/>
    <w:rsid w:val="00451FAF"/>
    <w:rsid w:val="0045674E"/>
    <w:rsid w:val="00456BC7"/>
    <w:rsid w:val="00463D3D"/>
    <w:rsid w:val="00473C55"/>
    <w:rsid w:val="004808E5"/>
    <w:rsid w:val="0048395A"/>
    <w:rsid w:val="004851C7"/>
    <w:rsid w:val="00486C1A"/>
    <w:rsid w:val="004901A3"/>
    <w:rsid w:val="0049083C"/>
    <w:rsid w:val="00494F22"/>
    <w:rsid w:val="004A4B8D"/>
    <w:rsid w:val="004C3383"/>
    <w:rsid w:val="004C347B"/>
    <w:rsid w:val="004C61AD"/>
    <w:rsid w:val="004D0223"/>
    <w:rsid w:val="004E773D"/>
    <w:rsid w:val="004F3DD9"/>
    <w:rsid w:val="004F6683"/>
    <w:rsid w:val="00502A30"/>
    <w:rsid w:val="00507F9A"/>
    <w:rsid w:val="005106E2"/>
    <w:rsid w:val="0051798E"/>
    <w:rsid w:val="00517B1C"/>
    <w:rsid w:val="005202C0"/>
    <w:rsid w:val="005206F2"/>
    <w:rsid w:val="00526697"/>
    <w:rsid w:val="00527A4A"/>
    <w:rsid w:val="005344F4"/>
    <w:rsid w:val="00535289"/>
    <w:rsid w:val="00541C00"/>
    <w:rsid w:val="00550E25"/>
    <w:rsid w:val="00551996"/>
    <w:rsid w:val="005524FC"/>
    <w:rsid w:val="00553769"/>
    <w:rsid w:val="0056037C"/>
    <w:rsid w:val="00560D91"/>
    <w:rsid w:val="005623B7"/>
    <w:rsid w:val="0056267F"/>
    <w:rsid w:val="00564E4A"/>
    <w:rsid w:val="005738DC"/>
    <w:rsid w:val="00573B7B"/>
    <w:rsid w:val="00576495"/>
    <w:rsid w:val="005920D5"/>
    <w:rsid w:val="00595C91"/>
    <w:rsid w:val="005A1A10"/>
    <w:rsid w:val="005B4C44"/>
    <w:rsid w:val="005C1D36"/>
    <w:rsid w:val="005C4DCA"/>
    <w:rsid w:val="005C6BC7"/>
    <w:rsid w:val="005D3443"/>
    <w:rsid w:val="005D7CEB"/>
    <w:rsid w:val="005E01E0"/>
    <w:rsid w:val="005E6972"/>
    <w:rsid w:val="005F3404"/>
    <w:rsid w:val="005F6822"/>
    <w:rsid w:val="00600190"/>
    <w:rsid w:val="00605C81"/>
    <w:rsid w:val="00606EF7"/>
    <w:rsid w:val="0062185B"/>
    <w:rsid w:val="0063571E"/>
    <w:rsid w:val="0063585C"/>
    <w:rsid w:val="00637D39"/>
    <w:rsid w:val="00640306"/>
    <w:rsid w:val="00641018"/>
    <w:rsid w:val="006504C3"/>
    <w:rsid w:val="00650C7C"/>
    <w:rsid w:val="0066174A"/>
    <w:rsid w:val="00675281"/>
    <w:rsid w:val="00676AD4"/>
    <w:rsid w:val="00681927"/>
    <w:rsid w:val="00681B41"/>
    <w:rsid w:val="00681E99"/>
    <w:rsid w:val="00685EFD"/>
    <w:rsid w:val="00692605"/>
    <w:rsid w:val="00696C07"/>
    <w:rsid w:val="006A12BD"/>
    <w:rsid w:val="006A1B7F"/>
    <w:rsid w:val="006A6060"/>
    <w:rsid w:val="006B00FC"/>
    <w:rsid w:val="006C11D9"/>
    <w:rsid w:val="006C7EA5"/>
    <w:rsid w:val="006C7EF3"/>
    <w:rsid w:val="006D338C"/>
    <w:rsid w:val="006D454E"/>
    <w:rsid w:val="006D781F"/>
    <w:rsid w:val="006F512E"/>
    <w:rsid w:val="006F5968"/>
    <w:rsid w:val="00700E3A"/>
    <w:rsid w:val="00715ECE"/>
    <w:rsid w:val="00730B3C"/>
    <w:rsid w:val="00741522"/>
    <w:rsid w:val="00751047"/>
    <w:rsid w:val="00756FDA"/>
    <w:rsid w:val="00760739"/>
    <w:rsid w:val="0076387E"/>
    <w:rsid w:val="00767054"/>
    <w:rsid w:val="00776DEA"/>
    <w:rsid w:val="007803F1"/>
    <w:rsid w:val="00783C17"/>
    <w:rsid w:val="00784C81"/>
    <w:rsid w:val="00784C9E"/>
    <w:rsid w:val="00793EC2"/>
    <w:rsid w:val="00797EB6"/>
    <w:rsid w:val="007D629C"/>
    <w:rsid w:val="007D6AA9"/>
    <w:rsid w:val="007E6C64"/>
    <w:rsid w:val="007F050A"/>
    <w:rsid w:val="007F6C8A"/>
    <w:rsid w:val="00800407"/>
    <w:rsid w:val="008038F5"/>
    <w:rsid w:val="008063DA"/>
    <w:rsid w:val="00806E55"/>
    <w:rsid w:val="008105B2"/>
    <w:rsid w:val="00811935"/>
    <w:rsid w:val="00816BCB"/>
    <w:rsid w:val="00817513"/>
    <w:rsid w:val="00821135"/>
    <w:rsid w:val="00821205"/>
    <w:rsid w:val="0082295F"/>
    <w:rsid w:val="00823612"/>
    <w:rsid w:val="00837FBE"/>
    <w:rsid w:val="00841A96"/>
    <w:rsid w:val="008516FE"/>
    <w:rsid w:val="00854BDC"/>
    <w:rsid w:val="00866B84"/>
    <w:rsid w:val="008879D2"/>
    <w:rsid w:val="008C5A17"/>
    <w:rsid w:val="008C6B2C"/>
    <w:rsid w:val="008D0C35"/>
    <w:rsid w:val="008D7C65"/>
    <w:rsid w:val="008E55FD"/>
    <w:rsid w:val="008E6841"/>
    <w:rsid w:val="008E6C8B"/>
    <w:rsid w:val="008E7228"/>
    <w:rsid w:val="008F2D09"/>
    <w:rsid w:val="008F31CE"/>
    <w:rsid w:val="0090541F"/>
    <w:rsid w:val="009171AF"/>
    <w:rsid w:val="009177F0"/>
    <w:rsid w:val="00921B23"/>
    <w:rsid w:val="009357C0"/>
    <w:rsid w:val="00940CB1"/>
    <w:rsid w:val="009443D9"/>
    <w:rsid w:val="00950E58"/>
    <w:rsid w:val="009544FA"/>
    <w:rsid w:val="009678BF"/>
    <w:rsid w:val="00981919"/>
    <w:rsid w:val="0098532E"/>
    <w:rsid w:val="00985F3F"/>
    <w:rsid w:val="009956B1"/>
    <w:rsid w:val="0099584D"/>
    <w:rsid w:val="009A30EF"/>
    <w:rsid w:val="009A32B9"/>
    <w:rsid w:val="009B1AB8"/>
    <w:rsid w:val="009B26B8"/>
    <w:rsid w:val="009B3C8B"/>
    <w:rsid w:val="009C1C93"/>
    <w:rsid w:val="009C65F6"/>
    <w:rsid w:val="009D5F02"/>
    <w:rsid w:val="009E67D2"/>
    <w:rsid w:val="009F1AF7"/>
    <w:rsid w:val="00A049B0"/>
    <w:rsid w:val="00A13EC8"/>
    <w:rsid w:val="00A212D5"/>
    <w:rsid w:val="00A31C04"/>
    <w:rsid w:val="00A34DC4"/>
    <w:rsid w:val="00A357D8"/>
    <w:rsid w:val="00A53C5B"/>
    <w:rsid w:val="00A57963"/>
    <w:rsid w:val="00A63F52"/>
    <w:rsid w:val="00A73229"/>
    <w:rsid w:val="00A743BF"/>
    <w:rsid w:val="00A936FB"/>
    <w:rsid w:val="00AA424B"/>
    <w:rsid w:val="00AB01E1"/>
    <w:rsid w:val="00AB2E11"/>
    <w:rsid w:val="00AB3140"/>
    <w:rsid w:val="00AB511F"/>
    <w:rsid w:val="00AB5E97"/>
    <w:rsid w:val="00AD176C"/>
    <w:rsid w:val="00AD6F3E"/>
    <w:rsid w:val="00AE05C4"/>
    <w:rsid w:val="00AE0B46"/>
    <w:rsid w:val="00AE6036"/>
    <w:rsid w:val="00AF485E"/>
    <w:rsid w:val="00B11DAB"/>
    <w:rsid w:val="00B13FD0"/>
    <w:rsid w:val="00B165AB"/>
    <w:rsid w:val="00B228E2"/>
    <w:rsid w:val="00B34750"/>
    <w:rsid w:val="00B34AD5"/>
    <w:rsid w:val="00B4104A"/>
    <w:rsid w:val="00B4327B"/>
    <w:rsid w:val="00B44A4C"/>
    <w:rsid w:val="00B464FE"/>
    <w:rsid w:val="00B47925"/>
    <w:rsid w:val="00B50CAA"/>
    <w:rsid w:val="00B51606"/>
    <w:rsid w:val="00B62B8B"/>
    <w:rsid w:val="00B635B3"/>
    <w:rsid w:val="00B71EAA"/>
    <w:rsid w:val="00B7230C"/>
    <w:rsid w:val="00B95FE7"/>
    <w:rsid w:val="00B96455"/>
    <w:rsid w:val="00B96880"/>
    <w:rsid w:val="00BA6837"/>
    <w:rsid w:val="00BB4424"/>
    <w:rsid w:val="00BC3E79"/>
    <w:rsid w:val="00BD2058"/>
    <w:rsid w:val="00BD7945"/>
    <w:rsid w:val="00BD7991"/>
    <w:rsid w:val="00BE3F82"/>
    <w:rsid w:val="00BE6F5D"/>
    <w:rsid w:val="00BF4292"/>
    <w:rsid w:val="00C00B3C"/>
    <w:rsid w:val="00C24617"/>
    <w:rsid w:val="00C264B3"/>
    <w:rsid w:val="00C2686E"/>
    <w:rsid w:val="00C31260"/>
    <w:rsid w:val="00C31D99"/>
    <w:rsid w:val="00C3257B"/>
    <w:rsid w:val="00C33287"/>
    <w:rsid w:val="00C53F92"/>
    <w:rsid w:val="00C6532C"/>
    <w:rsid w:val="00C66B0A"/>
    <w:rsid w:val="00C73DEE"/>
    <w:rsid w:val="00C75936"/>
    <w:rsid w:val="00C771AB"/>
    <w:rsid w:val="00C84464"/>
    <w:rsid w:val="00C84EA1"/>
    <w:rsid w:val="00C94815"/>
    <w:rsid w:val="00C94F6A"/>
    <w:rsid w:val="00CA11C6"/>
    <w:rsid w:val="00CB1793"/>
    <w:rsid w:val="00CB22CA"/>
    <w:rsid w:val="00CB778B"/>
    <w:rsid w:val="00CC1C9E"/>
    <w:rsid w:val="00CC24CC"/>
    <w:rsid w:val="00CC4299"/>
    <w:rsid w:val="00CD47C1"/>
    <w:rsid w:val="00CE0430"/>
    <w:rsid w:val="00CF3025"/>
    <w:rsid w:val="00D07335"/>
    <w:rsid w:val="00D12F2D"/>
    <w:rsid w:val="00D1632F"/>
    <w:rsid w:val="00D23BFC"/>
    <w:rsid w:val="00D26492"/>
    <w:rsid w:val="00D30355"/>
    <w:rsid w:val="00D31FE4"/>
    <w:rsid w:val="00D372FB"/>
    <w:rsid w:val="00D429F2"/>
    <w:rsid w:val="00D4391B"/>
    <w:rsid w:val="00D5230A"/>
    <w:rsid w:val="00D53F5A"/>
    <w:rsid w:val="00D57C0F"/>
    <w:rsid w:val="00D740DF"/>
    <w:rsid w:val="00D81927"/>
    <w:rsid w:val="00D85A39"/>
    <w:rsid w:val="00D95E2C"/>
    <w:rsid w:val="00DA0892"/>
    <w:rsid w:val="00DA554E"/>
    <w:rsid w:val="00DB314C"/>
    <w:rsid w:val="00DB7473"/>
    <w:rsid w:val="00DD3CA0"/>
    <w:rsid w:val="00DD6A58"/>
    <w:rsid w:val="00DE2EB8"/>
    <w:rsid w:val="00DF1AFC"/>
    <w:rsid w:val="00DF3CAE"/>
    <w:rsid w:val="00E0196C"/>
    <w:rsid w:val="00E0423D"/>
    <w:rsid w:val="00E06FF7"/>
    <w:rsid w:val="00E07EE4"/>
    <w:rsid w:val="00E42F0D"/>
    <w:rsid w:val="00E553D8"/>
    <w:rsid w:val="00E651ED"/>
    <w:rsid w:val="00E8379B"/>
    <w:rsid w:val="00E8385C"/>
    <w:rsid w:val="00E86A0C"/>
    <w:rsid w:val="00E91416"/>
    <w:rsid w:val="00E91DAA"/>
    <w:rsid w:val="00EA60C3"/>
    <w:rsid w:val="00EA68E7"/>
    <w:rsid w:val="00EA79BD"/>
    <w:rsid w:val="00EB631E"/>
    <w:rsid w:val="00EC273D"/>
    <w:rsid w:val="00ED24FC"/>
    <w:rsid w:val="00ED36D2"/>
    <w:rsid w:val="00EE1A1F"/>
    <w:rsid w:val="00EE2264"/>
    <w:rsid w:val="00EE33EB"/>
    <w:rsid w:val="00EE742C"/>
    <w:rsid w:val="00EF6060"/>
    <w:rsid w:val="00F050F9"/>
    <w:rsid w:val="00F05A1D"/>
    <w:rsid w:val="00F079F0"/>
    <w:rsid w:val="00F1112C"/>
    <w:rsid w:val="00F13E30"/>
    <w:rsid w:val="00F313FB"/>
    <w:rsid w:val="00F3651B"/>
    <w:rsid w:val="00F37882"/>
    <w:rsid w:val="00F37AEE"/>
    <w:rsid w:val="00F43CE2"/>
    <w:rsid w:val="00F4592B"/>
    <w:rsid w:val="00F52A90"/>
    <w:rsid w:val="00F53C3D"/>
    <w:rsid w:val="00F6124F"/>
    <w:rsid w:val="00F73462"/>
    <w:rsid w:val="00F866E4"/>
    <w:rsid w:val="00F874B2"/>
    <w:rsid w:val="00F93198"/>
    <w:rsid w:val="00F95FB9"/>
    <w:rsid w:val="00FB0821"/>
    <w:rsid w:val="00FB2938"/>
    <w:rsid w:val="00FC0424"/>
    <w:rsid w:val="00FC6343"/>
    <w:rsid w:val="00FD7BD3"/>
    <w:rsid w:val="00FE2068"/>
    <w:rsid w:val="00FE2D8D"/>
    <w:rsid w:val="00FE5699"/>
    <w:rsid w:val="00FE56ED"/>
    <w:rsid w:val="00FE6469"/>
    <w:rsid w:val="00FE671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927"/>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link w:val="Heading2Char"/>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2841F9"/>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2Char">
    <w:name w:val="Heading 2 Char"/>
    <w:basedOn w:val="DefaultParagraphFont"/>
    <w:link w:val="Heading2"/>
    <w:rsid w:val="00B96455"/>
    <w:rPr>
      <w:rFonts w:cs="Arial"/>
      <w:b/>
      <w:bCs/>
      <w:iCs/>
      <w:sz w:val="32"/>
      <w:szCs w:val="28"/>
      <w:lang w:eastAsia="en-US"/>
    </w:rPr>
  </w:style>
  <w:style w:type="character" w:styleId="UnresolvedMention">
    <w:name w:val="Unresolved Mention"/>
    <w:basedOn w:val="DefaultParagraphFont"/>
    <w:uiPriority w:val="99"/>
    <w:semiHidden/>
    <w:unhideWhenUsed/>
    <w:rsid w:val="00AB2E11"/>
    <w:rPr>
      <w:color w:val="605E5C"/>
      <w:shd w:val="clear" w:color="auto" w:fill="E1DFDD"/>
    </w:rPr>
  </w:style>
  <w:style w:type="character" w:styleId="FollowedHyperlink">
    <w:name w:val="FollowedHyperlink"/>
    <w:basedOn w:val="DefaultParagraphFont"/>
    <w:rsid w:val="00FE6469"/>
    <w:rPr>
      <w:color w:val="954F72" w:themeColor="followedHyperlink"/>
      <w:u w:val="single"/>
    </w:rPr>
  </w:style>
  <w:style w:type="character" w:styleId="CommentReference">
    <w:name w:val="annotation reference"/>
    <w:basedOn w:val="DefaultParagraphFont"/>
    <w:rsid w:val="00DA0892"/>
    <w:rPr>
      <w:sz w:val="16"/>
      <w:szCs w:val="16"/>
    </w:rPr>
  </w:style>
  <w:style w:type="paragraph" w:styleId="CommentText">
    <w:name w:val="annotation text"/>
    <w:basedOn w:val="Normal"/>
    <w:link w:val="CommentTextChar"/>
    <w:rsid w:val="00DA0892"/>
    <w:pPr>
      <w:spacing w:line="240" w:lineRule="auto"/>
    </w:pPr>
    <w:rPr>
      <w:sz w:val="20"/>
      <w:szCs w:val="20"/>
    </w:rPr>
  </w:style>
  <w:style w:type="character" w:customStyle="1" w:styleId="CommentTextChar">
    <w:name w:val="Comment Text Char"/>
    <w:basedOn w:val="DefaultParagraphFont"/>
    <w:link w:val="CommentText"/>
    <w:rsid w:val="00DA0892"/>
    <w:rPr>
      <w:lang w:eastAsia="en-US"/>
    </w:rPr>
  </w:style>
  <w:style w:type="paragraph" w:styleId="CommentSubject">
    <w:name w:val="annotation subject"/>
    <w:basedOn w:val="CommentText"/>
    <w:next w:val="CommentText"/>
    <w:link w:val="CommentSubjectChar"/>
    <w:semiHidden/>
    <w:unhideWhenUsed/>
    <w:rsid w:val="00DA0892"/>
    <w:rPr>
      <w:b/>
      <w:bCs/>
    </w:rPr>
  </w:style>
  <w:style w:type="character" w:customStyle="1" w:styleId="CommentSubjectChar">
    <w:name w:val="Comment Subject Char"/>
    <w:basedOn w:val="CommentTextChar"/>
    <w:link w:val="CommentSubject"/>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www.researchgate.net/publication/225138825_Two-Frame_Motion_Estimation_Based_on_Polynomial_Expansion" TargetMode="External"/><Relationship Id="rId13" Type="http://schemas.openxmlformats.org/officeDocument/2006/relationships/hyperlink" Target="https://www.ncbi.nlm.nih.gov/pmc/articles/PMC6069389/" TargetMode="External"/><Relationship Id="rId18" Type="http://schemas.openxmlformats.org/officeDocument/2006/relationships/hyperlink" Target="https://arxiv.org/abs/1506.02025" TargetMode="External"/><Relationship Id="rId26" Type="http://schemas.openxmlformats.org/officeDocument/2006/relationships/hyperlink" Target="https://www.researchgate.net/publication/359786522_A_Transformer-Based_Contrastive_Learning_Approach_for_Few-Shot_Sign_Language_Recognition"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21" Type="http://schemas.openxmlformats.org/officeDocument/2006/relationships/hyperlink" Target="https://empslocal.ex.ac.uk/people/staff/np331/index.php?section=FingerSpellingDataset"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17" Type="http://schemas.openxmlformats.org/officeDocument/2006/relationships/hyperlink" Target="https://github.com/google/mediapipe/blob/master/docs/solutions/holistic.md" TargetMode="External"/><Relationship Id="rId25" Type="http://schemas.openxmlformats.org/officeDocument/2006/relationships/hyperlink" Target="https://github.com/saeed-anwar/DRLN"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20" Type="http://schemas.openxmlformats.org/officeDocument/2006/relationships/hyperlink" Target="https://www.kaggle.com/datasets/datamunge/sign-language-mnist" TargetMode="External"/><Relationship Id="rId1" Type="http://schemas.openxmlformats.org/officeDocument/2006/relationships/hyperlink" Target="https://link.springer.com/article/10.3758/s13428-016-0742-0"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24" Type="http://schemas.openxmlformats.org/officeDocument/2006/relationships/hyperlink" Target="https://arxiv.org/abs/2104.09497"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23" Type="http://schemas.openxmlformats.org/officeDocument/2006/relationships/hyperlink" Target="https://www.kaggle.com/datasets/muhammadkhalid/sign-language-for-alphabets" TargetMode="External"/><Relationship Id="rId10" Type="http://schemas.openxmlformats.org/officeDocument/2006/relationships/hyperlink" Target="https://www.youtube.com/watch?v=NVCE7JR0FCQ&amp;ab_channel=YugaTech" TargetMode="External"/><Relationship Id="rId19" Type="http://schemas.openxmlformats.org/officeDocument/2006/relationships/hyperlink" Target="https://www.kaggle.com/datasets/prathumarikeri/indian-sign-language-isl"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 Id="rId22" Type="http://schemas.openxmlformats.org/officeDocument/2006/relationships/hyperlink" Target="https://empslocal.ex.ac.uk/people/staff/np331/publications/PugeaultBowden2011b.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hyperlink" Target="http://www.ni.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615</TotalTime>
  <Pages>32</Pages>
  <Words>6089</Words>
  <Characters>42019</Characters>
  <Application>Microsoft Office Word</Application>
  <DocSecurity>0</DocSecurity>
  <Lines>350</Lines>
  <Paragraphs>9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48012</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ónika</cp:lastModifiedBy>
  <cp:revision>631</cp:revision>
  <cp:lastPrinted>2002-07-08T12:51:00Z</cp:lastPrinted>
  <dcterms:created xsi:type="dcterms:W3CDTF">2023-02-27T06:58:00Z</dcterms:created>
  <dcterms:modified xsi:type="dcterms:W3CDTF">2023-10-2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f88065b3939fce58e500b104141c93f21df6353adba793970eba4985dd3fda</vt:lpwstr>
  </property>
</Properties>
</file>